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705" w:type="dxa"/>
        <w:tblInd w:w="-3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05"/>
      </w:tblGrid>
      <w:tr w:rsidR="00281B1F" w:rsidRPr="00D67776" w14:paraId="1F2E2CF8" w14:textId="77777777" w:rsidTr="00156225">
        <w:trPr>
          <w:trHeight w:val="1701"/>
        </w:trPr>
        <w:tc>
          <w:tcPr>
            <w:tcW w:w="11705" w:type="dxa"/>
            <w:tcBorders>
              <w:left w:val="single" w:sz="4" w:space="0" w:color="auto"/>
            </w:tcBorders>
            <w:shd w:val="clear" w:color="auto" w:fill="002060"/>
          </w:tcPr>
          <w:p w14:paraId="70A2A59F" w14:textId="55142507" w:rsidR="00281B1F" w:rsidRPr="00D67776" w:rsidRDefault="00281B1F" w:rsidP="002708B0">
            <w:pPr>
              <w:spacing w:line="276" w:lineRule="auto"/>
              <w:jc w:val="center"/>
              <w:rPr>
                <w:rFonts w:ascii="Tahoma" w:hAnsi="Tahoma" w:cs="Tahoma"/>
                <w:b/>
                <w:color w:val="FFFFFF" w:themeColor="background1"/>
                <w:sz w:val="12"/>
              </w:rPr>
            </w:pPr>
          </w:p>
          <w:p w14:paraId="1B37747F" w14:textId="661F205F" w:rsidR="00BA2182" w:rsidRDefault="001F549F" w:rsidP="00C956CB">
            <w:pPr>
              <w:widowControl w:val="0"/>
              <w:autoSpaceDE w:val="0"/>
              <w:autoSpaceDN w:val="0"/>
              <w:adjustRightInd w:val="0"/>
              <w:ind w:left="80"/>
              <w:jc w:val="center"/>
              <w:rPr>
                <w:rFonts w:asciiTheme="majorHAnsi" w:hAnsiTheme="majorHAnsi" w:cs="Arial"/>
                <w:b/>
                <w:bCs/>
                <w:color w:val="FFFFFF" w:themeColor="background1"/>
                <w:sz w:val="65"/>
                <w:szCs w:val="65"/>
              </w:rPr>
            </w:pPr>
            <w:r>
              <w:rPr>
                <w:rFonts w:asciiTheme="majorHAnsi" w:hAnsiTheme="majorHAnsi" w:cs="Arial"/>
                <w:b/>
                <w:bCs/>
                <w:color w:val="FFFFFF" w:themeColor="background1"/>
                <w:sz w:val="65"/>
                <w:szCs w:val="65"/>
              </w:rPr>
              <w:t>KAMALIKA CHOWDHURY</w:t>
            </w:r>
            <w:r w:rsidR="00156225">
              <w:rPr>
                <w:rFonts w:asciiTheme="majorHAnsi" w:hAnsiTheme="majorHAnsi" w:cs="Arial"/>
                <w:b/>
                <w:bCs/>
                <w:color w:val="FFFFFF" w:themeColor="background1"/>
                <w:sz w:val="65"/>
                <w:szCs w:val="65"/>
              </w:rPr>
              <w:t xml:space="preserve"> SHAW</w:t>
            </w:r>
          </w:p>
          <w:p w14:paraId="5B91D029" w14:textId="1DF44AFF" w:rsidR="009A79FC" w:rsidRPr="009A79FC" w:rsidRDefault="009A79FC" w:rsidP="009A79FC">
            <w:pPr>
              <w:pStyle w:val="CommentText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                                                                            </w:t>
            </w:r>
            <w:r w:rsidRPr="009A79FC">
              <w:rPr>
                <w:rFonts w:asciiTheme="majorHAnsi" w:hAnsiTheme="majorHAnsi"/>
                <w:sz w:val="22"/>
                <w:szCs w:val="22"/>
              </w:rPr>
              <w:t xml:space="preserve">Manager - </w:t>
            </w:r>
            <w:r w:rsidR="001F549F">
              <w:rPr>
                <w:rFonts w:asciiTheme="majorHAnsi" w:hAnsiTheme="majorHAnsi"/>
                <w:sz w:val="22"/>
                <w:szCs w:val="22"/>
              </w:rPr>
              <w:t>Technical Document Writer &amp; Editor</w:t>
            </w:r>
          </w:p>
          <w:p w14:paraId="27FE97AA" w14:textId="5105837A" w:rsidR="00281B1F" w:rsidRPr="00D67776" w:rsidRDefault="005A2498" w:rsidP="00841374">
            <w:pPr>
              <w:spacing w:line="276" w:lineRule="auto"/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noProof/>
                <w:sz w:val="20"/>
                <w:szCs w:val="20"/>
              </w:rPr>
            </w:r>
            <w:r w:rsidR="005A2498">
              <w:rPr>
                <w:rFonts w:ascii="Tahoma" w:hAnsi="Tahoma" w:cs="Tahoma"/>
                <w:b/>
                <w:noProof/>
                <w:sz w:val="20"/>
                <w:szCs w:val="20"/>
              </w:rPr>
              <w:pict w14:anchorId="524FAA4F">
                <v:rect id="_x0000_i1026" alt="" style="width:451.3pt;height:.05pt;mso-width-percent:0;mso-height-percent:0;mso-width-percent:0;mso-height-percent:0" o:hralign="center" o:hrstd="t" o:hr="t" fillcolor="#a0a0a0" stroked="f"/>
              </w:pict>
            </w:r>
          </w:p>
          <w:p w14:paraId="15B0B089" w14:textId="4065A9F8" w:rsidR="00281B1F" w:rsidRPr="00F61696" w:rsidRDefault="00281B1F" w:rsidP="000A4680">
            <w:pPr>
              <w:rPr>
                <w:rFonts w:asciiTheme="majorHAnsi" w:hAnsiTheme="majorHAnsi" w:cs="Tahoma"/>
                <w:color w:val="FFFFFF" w:themeColor="background1"/>
              </w:rPr>
            </w:pPr>
            <w:r w:rsidRPr="00D67776">
              <w:rPr>
                <w:rFonts w:ascii="Tahoma" w:hAnsi="Tahoma" w:cs="Tahoma"/>
                <w:noProof/>
                <w:sz w:val="18"/>
                <w:szCs w:val="18"/>
                <w:lang w:val="en-IN" w:eastAsia="en-IN"/>
              </w:rPr>
              <mc:AlternateContent>
                <mc:Choice Requires="wps">
                  <w:drawing>
                    <wp:inline distT="0" distB="0" distL="0" distR="0" wp14:anchorId="55457396" wp14:editId="0DCCF124">
                      <wp:extent cx="90261" cy="155701"/>
                      <wp:effectExtent l="0" t="0" r="5080" b="0"/>
                      <wp:docPr id="242" name="Freeform 76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397118D-370E-9F42-8F55-92A2208C4DDE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261" cy="155701"/>
                              </a:xfrm>
                              <a:custGeom>
                                <a:avLst/>
                                <a:gdLst>
                                  <a:gd name="T0" fmla="*/ 106489 w 283"/>
                                  <a:gd name="T1" fmla="*/ 0 h 489"/>
                                  <a:gd name="T2" fmla="*/ 106489 w 283"/>
                                  <a:gd name="T3" fmla="*/ 0 h 489"/>
                                  <a:gd name="T4" fmla="*/ 19687 w 283"/>
                                  <a:gd name="T5" fmla="*/ 0 h 489"/>
                                  <a:gd name="T6" fmla="*/ 0 w 283"/>
                                  <a:gd name="T7" fmla="*/ 19756 h 489"/>
                                  <a:gd name="T8" fmla="*/ 0 w 283"/>
                                  <a:gd name="T9" fmla="*/ 194862 h 489"/>
                                  <a:gd name="T10" fmla="*/ 19687 w 283"/>
                                  <a:gd name="T11" fmla="*/ 219107 h 489"/>
                                  <a:gd name="T12" fmla="*/ 106489 w 283"/>
                                  <a:gd name="T13" fmla="*/ 219107 h 489"/>
                                  <a:gd name="T14" fmla="*/ 126176 w 283"/>
                                  <a:gd name="T15" fmla="*/ 194862 h 489"/>
                                  <a:gd name="T16" fmla="*/ 126176 w 283"/>
                                  <a:gd name="T17" fmla="*/ 19756 h 489"/>
                                  <a:gd name="T18" fmla="*/ 106489 w 283"/>
                                  <a:gd name="T19" fmla="*/ 0 h 489"/>
                                  <a:gd name="T20" fmla="*/ 63088 w 283"/>
                                  <a:gd name="T21" fmla="*/ 206535 h 489"/>
                                  <a:gd name="T22" fmla="*/ 63088 w 283"/>
                                  <a:gd name="T23" fmla="*/ 206535 h 489"/>
                                  <a:gd name="T24" fmla="*/ 47428 w 283"/>
                                  <a:gd name="T25" fmla="*/ 198902 h 489"/>
                                  <a:gd name="T26" fmla="*/ 63088 w 283"/>
                                  <a:gd name="T27" fmla="*/ 186780 h 489"/>
                                  <a:gd name="T28" fmla="*/ 78748 w 283"/>
                                  <a:gd name="T29" fmla="*/ 198902 h 489"/>
                                  <a:gd name="T30" fmla="*/ 63088 w 283"/>
                                  <a:gd name="T31" fmla="*/ 206535 h 489"/>
                                  <a:gd name="T32" fmla="*/ 110515 w 283"/>
                                  <a:gd name="T33" fmla="*/ 175106 h 489"/>
                                  <a:gd name="T34" fmla="*/ 110515 w 283"/>
                                  <a:gd name="T35" fmla="*/ 175106 h 489"/>
                                  <a:gd name="T36" fmla="*/ 15660 w 283"/>
                                  <a:gd name="T37" fmla="*/ 175106 h 489"/>
                                  <a:gd name="T38" fmla="*/ 15660 w 283"/>
                                  <a:gd name="T39" fmla="*/ 27837 h 489"/>
                                  <a:gd name="T40" fmla="*/ 110515 w 283"/>
                                  <a:gd name="T41" fmla="*/ 27837 h 489"/>
                                  <a:gd name="T42" fmla="*/ 110515 w 283"/>
                                  <a:gd name="T43" fmla="*/ 175106 h 489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</a:gdLst>
                                <a:ahLst/>
                                <a:cxnLst>
                                  <a:cxn ang="T44">
                                    <a:pos x="T0" y="T1"/>
                                  </a:cxn>
                                  <a:cxn ang="T45">
                                    <a:pos x="T2" y="T3"/>
                                  </a:cxn>
                                  <a:cxn ang="T46">
                                    <a:pos x="T4" y="T5"/>
                                  </a:cxn>
                                  <a:cxn ang="T47">
                                    <a:pos x="T6" y="T7"/>
                                  </a:cxn>
                                  <a:cxn ang="T48">
                                    <a:pos x="T8" y="T9"/>
                                  </a:cxn>
                                  <a:cxn ang="T49">
                                    <a:pos x="T10" y="T11"/>
                                  </a:cxn>
                                  <a:cxn ang="T50">
                                    <a:pos x="T12" y="T13"/>
                                  </a:cxn>
                                  <a:cxn ang="T51">
                                    <a:pos x="T14" y="T15"/>
                                  </a:cxn>
                                  <a:cxn ang="T52">
                                    <a:pos x="T16" y="T17"/>
                                  </a:cxn>
                                  <a:cxn ang="T53">
                                    <a:pos x="T18" y="T19"/>
                                  </a:cxn>
                                  <a:cxn ang="T54">
                                    <a:pos x="T20" y="T21"/>
                                  </a:cxn>
                                  <a:cxn ang="T55">
                                    <a:pos x="T22" y="T23"/>
                                  </a:cxn>
                                  <a:cxn ang="T56">
                                    <a:pos x="T24" y="T25"/>
                                  </a:cxn>
                                  <a:cxn ang="T57">
                                    <a:pos x="T26" y="T27"/>
                                  </a:cxn>
                                  <a:cxn ang="T58">
                                    <a:pos x="T28" y="T29"/>
                                  </a:cxn>
                                  <a:cxn ang="T59">
                                    <a:pos x="T30" y="T31"/>
                                  </a:cxn>
                                  <a:cxn ang="T60">
                                    <a:pos x="T32" y="T33"/>
                                  </a:cxn>
                                  <a:cxn ang="T61">
                                    <a:pos x="T34" y="T35"/>
                                  </a:cxn>
                                  <a:cxn ang="T62">
                                    <a:pos x="T36" y="T37"/>
                                  </a:cxn>
                                  <a:cxn ang="T63">
                                    <a:pos x="T38" y="T39"/>
                                  </a:cxn>
                                  <a:cxn ang="T64">
                                    <a:pos x="T40" y="T41"/>
                                  </a:cxn>
                                  <a:cxn ang="T65">
                                    <a:pos x="T42" y="T43"/>
                                  </a:cxn>
                                </a:cxnLst>
                                <a:rect l="0" t="0" r="r" b="b"/>
                                <a:pathLst>
                                  <a:path w="283" h="489">
                                    <a:moveTo>
                                      <a:pt x="238" y="0"/>
                                    </a:moveTo>
                                    <a:lnTo>
                                      <a:pt x="238" y="0"/>
                                    </a:lnTo>
                                    <a:cubicBezTo>
                                      <a:pt x="44" y="0"/>
                                      <a:pt x="44" y="0"/>
                                      <a:pt x="44" y="0"/>
                                    </a:cubicBezTo>
                                    <a:cubicBezTo>
                                      <a:pt x="17" y="0"/>
                                      <a:pt x="0" y="18"/>
                                      <a:pt x="0" y="44"/>
                                    </a:cubicBezTo>
                                    <a:cubicBezTo>
                                      <a:pt x="0" y="434"/>
                                      <a:pt x="0" y="434"/>
                                      <a:pt x="0" y="434"/>
                                    </a:cubicBezTo>
                                    <a:cubicBezTo>
                                      <a:pt x="0" y="460"/>
                                      <a:pt x="17" y="488"/>
                                      <a:pt x="44" y="488"/>
                                    </a:cubicBezTo>
                                    <a:cubicBezTo>
                                      <a:pt x="238" y="488"/>
                                      <a:pt x="238" y="488"/>
                                      <a:pt x="238" y="488"/>
                                    </a:cubicBezTo>
                                    <a:cubicBezTo>
                                      <a:pt x="265" y="488"/>
                                      <a:pt x="282" y="460"/>
                                      <a:pt x="282" y="434"/>
                                    </a:cubicBezTo>
                                    <a:cubicBezTo>
                                      <a:pt x="282" y="44"/>
                                      <a:pt x="282" y="44"/>
                                      <a:pt x="282" y="44"/>
                                    </a:cubicBezTo>
                                    <a:cubicBezTo>
                                      <a:pt x="282" y="18"/>
                                      <a:pt x="265" y="0"/>
                                      <a:pt x="238" y="0"/>
                                    </a:cubicBezTo>
                                    <a:close/>
                                    <a:moveTo>
                                      <a:pt x="141" y="460"/>
                                    </a:moveTo>
                                    <a:lnTo>
                                      <a:pt x="141" y="460"/>
                                    </a:lnTo>
                                    <a:cubicBezTo>
                                      <a:pt x="123" y="460"/>
                                      <a:pt x="106" y="451"/>
                                      <a:pt x="106" y="443"/>
                                    </a:cubicBezTo>
                                    <a:cubicBezTo>
                                      <a:pt x="106" y="425"/>
                                      <a:pt x="123" y="416"/>
                                      <a:pt x="141" y="416"/>
                                    </a:cubicBezTo>
                                    <a:cubicBezTo>
                                      <a:pt x="159" y="416"/>
                                      <a:pt x="176" y="425"/>
                                      <a:pt x="176" y="443"/>
                                    </a:cubicBezTo>
                                    <a:cubicBezTo>
                                      <a:pt x="176" y="451"/>
                                      <a:pt x="159" y="460"/>
                                      <a:pt x="141" y="460"/>
                                    </a:cubicBezTo>
                                    <a:close/>
                                    <a:moveTo>
                                      <a:pt x="247" y="390"/>
                                    </a:moveTo>
                                    <a:lnTo>
                                      <a:pt x="247" y="390"/>
                                    </a:lnTo>
                                    <a:cubicBezTo>
                                      <a:pt x="35" y="390"/>
                                      <a:pt x="35" y="390"/>
                                      <a:pt x="35" y="390"/>
                                    </a:cubicBezTo>
                                    <a:cubicBezTo>
                                      <a:pt x="35" y="62"/>
                                      <a:pt x="35" y="62"/>
                                      <a:pt x="35" y="62"/>
                                    </a:cubicBezTo>
                                    <a:cubicBezTo>
                                      <a:pt x="247" y="62"/>
                                      <a:pt x="247" y="62"/>
                                      <a:pt x="247" y="62"/>
                                    </a:cubicBezTo>
                                    <a:lnTo>
                                      <a:pt x="247" y="39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F5F0B0A" id="Freeform 76" o:spid="_x0000_s1026" style="width:7.1pt;height:12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283,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" path="m238,r,c44,,44,,44,,17,,,18,,44,,434,,434,,434v,26,17,54,44,54c238,488,238,488,238,488v27,,44,-28,44,-54c282,44,282,44,282,44,282,18,265,,238,xm141,460r,c123,460,106,451,106,443v,-18,17,-27,35,-27c159,416,176,425,176,443v,8,-17,17,-35,17xm247,390r,c35,390,35,390,35,390,35,62,35,62,35,62v212,,212,,212,l247,390xe" fillcolor="white [3212]" stroked="f">
                      <v:path arrowok="t" o:connecttype="custom" o:connectlocs="33963970,0;33963970,0;6279040,0;0,6290448;0,62045416;6279040,69765192;33963970,69765192;40243010,62045416;40243010,6290448;33963970,0;20121505,65762180;20121505,65762180;15126851,63331780;20121505,59472051;25116160,63331780;20121505,65762180;35248037,55754968;35248037,55754968;4994655,55754968;4994655,8863494;35248037,8863494;35248037,55754968" o:connectangles="0,0,0,0,0,0,0,0,0,0,0,0,0,0,0,0,0,0,0,0,0,0"/>
                      <w10:anchorlock/>
                    </v:shape>
                  </w:pict>
                </mc:Fallback>
              </mc:AlternateContent>
            </w:r>
            <w:r w:rsidRPr="00D67776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EC15EC">
              <w:rPr>
                <w:rFonts w:asciiTheme="majorHAnsi" w:hAnsiTheme="majorHAnsi" w:cs="Tahoma"/>
                <w:color w:val="FFFFFF" w:themeColor="background1"/>
              </w:rPr>
              <w:t>+91-</w:t>
            </w:r>
            <w:r w:rsidR="001F549F">
              <w:rPr>
                <w:rFonts w:asciiTheme="majorHAnsi" w:hAnsiTheme="majorHAnsi" w:cs="Tahoma"/>
                <w:color w:val="FFFFFF" w:themeColor="background1"/>
              </w:rPr>
              <w:t>8420566965</w:t>
            </w:r>
            <w:r w:rsidR="00471227">
              <w:rPr>
                <w:rFonts w:asciiTheme="majorHAnsi" w:hAnsiTheme="majorHAnsi" w:cs="Tahoma"/>
                <w:color w:val="FFFFFF" w:themeColor="background1"/>
              </w:rPr>
              <w:t xml:space="preserve">     </w:t>
            </w:r>
            <w:r w:rsidR="007243E5">
              <w:rPr>
                <w:rFonts w:asciiTheme="majorHAnsi" w:hAnsiTheme="majorHAnsi" w:cs="Tahoma"/>
                <w:color w:val="FFFFFF" w:themeColor="background1"/>
              </w:rPr>
              <w:t xml:space="preserve">/     </w:t>
            </w:r>
            <w:r w:rsidR="007243E5" w:rsidRPr="00EC15EC">
              <w:rPr>
                <w:rFonts w:asciiTheme="majorHAnsi" w:hAnsiTheme="majorHAnsi" w:cs="Tahoma"/>
                <w:color w:val="FFFFFF" w:themeColor="background1"/>
              </w:rPr>
              <w:t>+91-</w:t>
            </w:r>
            <w:r w:rsidR="007243E5">
              <w:rPr>
                <w:rFonts w:asciiTheme="majorHAnsi" w:hAnsiTheme="majorHAnsi" w:cs="Tahoma"/>
                <w:color w:val="FFFFFF" w:themeColor="background1"/>
              </w:rPr>
              <w:t>7710006713</w:t>
            </w:r>
            <w:r w:rsidR="00471227">
              <w:rPr>
                <w:rFonts w:asciiTheme="majorHAnsi" w:hAnsiTheme="majorHAnsi" w:cs="Tahoma"/>
                <w:color w:val="FFFFFF" w:themeColor="background1"/>
              </w:rPr>
              <w:t xml:space="preserve">          </w:t>
            </w:r>
            <w:r w:rsidR="00D1084A">
              <w:rPr>
                <w:rFonts w:asciiTheme="majorHAnsi" w:hAnsiTheme="majorHAnsi" w:cs="Tahoma"/>
                <w:color w:val="FFFFFF" w:themeColor="background1"/>
              </w:rPr>
              <w:t xml:space="preserve">    </w:t>
            </w:r>
            <w:r w:rsidR="007243E5">
              <w:rPr>
                <w:rFonts w:asciiTheme="majorHAnsi" w:hAnsiTheme="majorHAnsi" w:cs="Tahoma"/>
                <w:color w:val="FFFFFF" w:themeColor="background1"/>
              </w:rPr>
              <w:t xml:space="preserve">                                  </w:t>
            </w:r>
            <w:r w:rsidR="005635A6">
              <w:rPr>
                <w:rFonts w:asciiTheme="majorHAnsi" w:hAnsiTheme="majorHAnsi" w:cs="Tahoma"/>
                <w:color w:val="FFFFFF" w:themeColor="background1"/>
              </w:rPr>
              <w:t xml:space="preserve">    </w:t>
            </w:r>
            <w:r w:rsidR="00D1084A">
              <w:rPr>
                <w:rFonts w:asciiTheme="majorHAnsi" w:hAnsiTheme="majorHAnsi" w:cs="Tahoma"/>
                <w:color w:val="FFFFFF" w:themeColor="background1"/>
              </w:rPr>
              <w:t xml:space="preserve"> </w:t>
            </w:r>
            <w:r w:rsidRPr="00C54793">
              <w:rPr>
                <w:rFonts w:asciiTheme="majorHAnsi" w:hAnsiTheme="majorHAnsi" w:cs="Tahoma"/>
                <w:color w:val="FFFFFF" w:themeColor="background1"/>
              </w:rPr>
              <w:tab/>
            </w:r>
            <w:r w:rsidRPr="00F61696">
              <w:rPr>
                <w:rFonts w:asciiTheme="majorHAnsi" w:hAnsiTheme="majorHAnsi" w:cs="Tahoma"/>
                <w:noProof/>
                <w:color w:val="FFFFFF" w:themeColor="background1"/>
                <w:lang w:val="en-IN" w:eastAsia="en-IN"/>
              </w:rPr>
              <mc:AlternateContent>
                <mc:Choice Requires="wps">
                  <w:drawing>
                    <wp:inline distT="0" distB="0" distL="0" distR="0" wp14:anchorId="12281E88" wp14:editId="2827FF74">
                      <wp:extent cx="144855" cy="100972"/>
                      <wp:effectExtent l="0" t="0" r="7620" b="0"/>
                      <wp:docPr id="354" name="Freeform 160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B79CDACE-7069-964D-AD80-EFFA0E72E609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4855" cy="100972"/>
                              </a:xfrm>
                              <a:custGeom>
                                <a:avLst/>
                                <a:gdLst>
                                  <a:gd name="T0" fmla="*/ 147286 w 601"/>
                                  <a:gd name="T1" fmla="*/ 68912 h 418"/>
                                  <a:gd name="T2" fmla="*/ 147286 w 601"/>
                                  <a:gd name="T3" fmla="*/ 68912 h 418"/>
                                  <a:gd name="T4" fmla="*/ 213026 w 601"/>
                                  <a:gd name="T5" fmla="*/ 2526 h 418"/>
                                  <a:gd name="T6" fmla="*/ 215541 w 601"/>
                                  <a:gd name="T7" fmla="*/ 10102 h 418"/>
                                  <a:gd name="T8" fmla="*/ 215541 w 601"/>
                                  <a:gd name="T9" fmla="*/ 139989 h 418"/>
                                  <a:gd name="T10" fmla="*/ 213026 w 601"/>
                                  <a:gd name="T11" fmla="*/ 147927 h 418"/>
                                  <a:gd name="T12" fmla="*/ 147286 w 601"/>
                                  <a:gd name="T13" fmla="*/ 68912 h 418"/>
                                  <a:gd name="T14" fmla="*/ 2515 w 601"/>
                                  <a:gd name="T15" fmla="*/ 2526 h 418"/>
                                  <a:gd name="T16" fmla="*/ 2515 w 601"/>
                                  <a:gd name="T17" fmla="*/ 2526 h 418"/>
                                  <a:gd name="T18" fmla="*/ 10059 w 601"/>
                                  <a:gd name="T19" fmla="*/ 0 h 418"/>
                                  <a:gd name="T20" fmla="*/ 205482 w 601"/>
                                  <a:gd name="T21" fmla="*/ 0 h 418"/>
                                  <a:gd name="T22" fmla="*/ 213026 w 601"/>
                                  <a:gd name="T23" fmla="*/ 2526 h 418"/>
                                  <a:gd name="T24" fmla="*/ 106693 w 601"/>
                                  <a:gd name="T25" fmla="*/ 86591 h 418"/>
                                  <a:gd name="T26" fmla="*/ 2515 w 601"/>
                                  <a:gd name="T27" fmla="*/ 2526 h 418"/>
                                  <a:gd name="T28" fmla="*/ 2515 w 601"/>
                                  <a:gd name="T29" fmla="*/ 147927 h 418"/>
                                  <a:gd name="T30" fmla="*/ 2515 w 601"/>
                                  <a:gd name="T31" fmla="*/ 147927 h 418"/>
                                  <a:gd name="T32" fmla="*/ 0 w 601"/>
                                  <a:gd name="T33" fmla="*/ 139989 h 418"/>
                                  <a:gd name="T34" fmla="*/ 0 w 601"/>
                                  <a:gd name="T35" fmla="*/ 10102 h 418"/>
                                  <a:gd name="T36" fmla="*/ 2515 w 601"/>
                                  <a:gd name="T37" fmla="*/ 2526 h 418"/>
                                  <a:gd name="T38" fmla="*/ 68614 w 601"/>
                                  <a:gd name="T39" fmla="*/ 68912 h 418"/>
                                  <a:gd name="T40" fmla="*/ 2515 w 601"/>
                                  <a:gd name="T41" fmla="*/ 147927 h 418"/>
                                  <a:gd name="T42" fmla="*/ 106693 w 601"/>
                                  <a:gd name="T43" fmla="*/ 107157 h 418"/>
                                  <a:gd name="T44" fmla="*/ 106693 w 601"/>
                                  <a:gd name="T45" fmla="*/ 107157 h 418"/>
                                  <a:gd name="T46" fmla="*/ 134354 w 601"/>
                                  <a:gd name="T47" fmla="*/ 79014 h 418"/>
                                  <a:gd name="T48" fmla="*/ 213026 w 601"/>
                                  <a:gd name="T49" fmla="*/ 147927 h 418"/>
                                  <a:gd name="T50" fmla="*/ 205482 w 601"/>
                                  <a:gd name="T51" fmla="*/ 150452 h 418"/>
                                  <a:gd name="T52" fmla="*/ 10059 w 601"/>
                                  <a:gd name="T53" fmla="*/ 150452 h 418"/>
                                  <a:gd name="T54" fmla="*/ 2515 w 601"/>
                                  <a:gd name="T55" fmla="*/ 147927 h 418"/>
                                  <a:gd name="T56" fmla="*/ 78672 w 601"/>
                                  <a:gd name="T57" fmla="*/ 79014 h 418"/>
                                  <a:gd name="T58" fmla="*/ 106693 w 601"/>
                                  <a:gd name="T59" fmla="*/ 107157 h 418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</a:gdLst>
                                <a:ahLst/>
                                <a:cxnLst>
                                  <a:cxn ang="T60">
                                    <a:pos x="T0" y="T1"/>
                                  </a:cxn>
                                  <a:cxn ang="T61">
                                    <a:pos x="T2" y="T3"/>
                                  </a:cxn>
                                  <a:cxn ang="T62">
                                    <a:pos x="T4" y="T5"/>
                                  </a:cxn>
                                  <a:cxn ang="T63">
                                    <a:pos x="T6" y="T7"/>
                                  </a:cxn>
                                  <a:cxn ang="T64">
                                    <a:pos x="T8" y="T9"/>
                                  </a:cxn>
                                  <a:cxn ang="T65">
                                    <a:pos x="T10" y="T11"/>
                                  </a:cxn>
                                  <a:cxn ang="T66">
                                    <a:pos x="T12" y="T13"/>
                                  </a:cxn>
                                  <a:cxn ang="T67">
                                    <a:pos x="T14" y="T15"/>
                                  </a:cxn>
                                  <a:cxn ang="T68">
                                    <a:pos x="T16" y="T17"/>
                                  </a:cxn>
                                  <a:cxn ang="T69">
                                    <a:pos x="T18" y="T19"/>
                                  </a:cxn>
                                  <a:cxn ang="T70">
                                    <a:pos x="T20" y="T21"/>
                                  </a:cxn>
                                  <a:cxn ang="T71">
                                    <a:pos x="T22" y="T23"/>
                                  </a:cxn>
                                  <a:cxn ang="T72">
                                    <a:pos x="T24" y="T25"/>
                                  </a:cxn>
                                  <a:cxn ang="T73">
                                    <a:pos x="T26" y="T27"/>
                                  </a:cxn>
                                  <a:cxn ang="T74">
                                    <a:pos x="T28" y="T29"/>
                                  </a:cxn>
                                  <a:cxn ang="T75">
                                    <a:pos x="T30" y="T31"/>
                                  </a:cxn>
                                  <a:cxn ang="T76">
                                    <a:pos x="T32" y="T33"/>
                                  </a:cxn>
                                  <a:cxn ang="T77">
                                    <a:pos x="T34" y="T35"/>
                                  </a:cxn>
                                  <a:cxn ang="T78">
                                    <a:pos x="T36" y="T37"/>
                                  </a:cxn>
                                  <a:cxn ang="T79">
                                    <a:pos x="T38" y="T39"/>
                                  </a:cxn>
                                  <a:cxn ang="T80">
                                    <a:pos x="T40" y="T41"/>
                                  </a:cxn>
                                  <a:cxn ang="T81">
                                    <a:pos x="T42" y="T43"/>
                                  </a:cxn>
                                  <a:cxn ang="T82">
                                    <a:pos x="T44" y="T45"/>
                                  </a:cxn>
                                  <a:cxn ang="T83">
                                    <a:pos x="T46" y="T47"/>
                                  </a:cxn>
                                  <a:cxn ang="T84">
                                    <a:pos x="T48" y="T49"/>
                                  </a:cxn>
                                  <a:cxn ang="T85">
                                    <a:pos x="T50" y="T51"/>
                                  </a:cxn>
                                  <a:cxn ang="T86">
                                    <a:pos x="T52" y="T53"/>
                                  </a:cxn>
                                  <a:cxn ang="T87">
                                    <a:pos x="T54" y="T55"/>
                                  </a:cxn>
                                  <a:cxn ang="T88">
                                    <a:pos x="T56" y="T57"/>
                                  </a:cxn>
                                  <a:cxn ang="T89">
                                    <a:pos x="T58" y="T59"/>
                                  </a:cxn>
                                </a:cxnLst>
                                <a:rect l="0" t="0" r="r" b="b"/>
                                <a:pathLst>
                                  <a:path w="601" h="418">
                                    <a:moveTo>
                                      <a:pt x="410" y="191"/>
                                    </a:moveTo>
                                    <a:lnTo>
                                      <a:pt x="410" y="191"/>
                                    </a:lnTo>
                                    <a:cubicBezTo>
                                      <a:pt x="593" y="7"/>
                                      <a:pt x="593" y="7"/>
                                      <a:pt x="593" y="7"/>
                                    </a:cubicBezTo>
                                    <a:cubicBezTo>
                                      <a:pt x="600" y="14"/>
                                      <a:pt x="600" y="21"/>
                                      <a:pt x="600" y="28"/>
                                    </a:cubicBezTo>
                                    <a:cubicBezTo>
                                      <a:pt x="600" y="388"/>
                                      <a:pt x="600" y="388"/>
                                      <a:pt x="600" y="388"/>
                                    </a:cubicBezTo>
                                    <a:cubicBezTo>
                                      <a:pt x="600" y="395"/>
                                      <a:pt x="600" y="403"/>
                                      <a:pt x="593" y="410"/>
                                    </a:cubicBezTo>
                                    <a:lnTo>
                                      <a:pt x="410" y="191"/>
                                    </a:lnTo>
                                    <a:close/>
                                    <a:moveTo>
                                      <a:pt x="7" y="7"/>
                                    </a:moveTo>
                                    <a:lnTo>
                                      <a:pt x="7" y="7"/>
                                    </a:lnTo>
                                    <a:cubicBezTo>
                                      <a:pt x="14" y="7"/>
                                      <a:pt x="21" y="0"/>
                                      <a:pt x="28" y="0"/>
                                    </a:cubicBezTo>
                                    <a:cubicBezTo>
                                      <a:pt x="572" y="0"/>
                                      <a:pt x="572" y="0"/>
                                      <a:pt x="572" y="0"/>
                                    </a:cubicBezTo>
                                    <a:cubicBezTo>
                                      <a:pt x="579" y="0"/>
                                      <a:pt x="586" y="7"/>
                                      <a:pt x="593" y="7"/>
                                    </a:cubicBezTo>
                                    <a:cubicBezTo>
                                      <a:pt x="297" y="240"/>
                                      <a:pt x="297" y="240"/>
                                      <a:pt x="297" y="240"/>
                                    </a:cubicBezTo>
                                    <a:lnTo>
                                      <a:pt x="7" y="7"/>
                                    </a:lnTo>
                                    <a:close/>
                                    <a:moveTo>
                                      <a:pt x="7" y="410"/>
                                    </a:moveTo>
                                    <a:lnTo>
                                      <a:pt x="7" y="410"/>
                                    </a:lnTo>
                                    <a:cubicBezTo>
                                      <a:pt x="0" y="403"/>
                                      <a:pt x="0" y="395"/>
                                      <a:pt x="0" y="388"/>
                                    </a:cubicBezTo>
                                    <a:cubicBezTo>
                                      <a:pt x="0" y="28"/>
                                      <a:pt x="0" y="28"/>
                                      <a:pt x="0" y="28"/>
                                    </a:cubicBezTo>
                                    <a:cubicBezTo>
                                      <a:pt x="0" y="21"/>
                                      <a:pt x="0" y="14"/>
                                      <a:pt x="7" y="7"/>
                                    </a:cubicBezTo>
                                    <a:cubicBezTo>
                                      <a:pt x="191" y="191"/>
                                      <a:pt x="191" y="191"/>
                                      <a:pt x="191" y="191"/>
                                    </a:cubicBezTo>
                                    <a:lnTo>
                                      <a:pt x="7" y="410"/>
                                    </a:lnTo>
                                    <a:close/>
                                    <a:moveTo>
                                      <a:pt x="297" y="297"/>
                                    </a:moveTo>
                                    <a:lnTo>
                                      <a:pt x="297" y="297"/>
                                    </a:lnTo>
                                    <a:cubicBezTo>
                                      <a:pt x="374" y="219"/>
                                      <a:pt x="374" y="219"/>
                                      <a:pt x="374" y="219"/>
                                    </a:cubicBezTo>
                                    <a:cubicBezTo>
                                      <a:pt x="593" y="410"/>
                                      <a:pt x="593" y="410"/>
                                      <a:pt x="593" y="410"/>
                                    </a:cubicBezTo>
                                    <a:cubicBezTo>
                                      <a:pt x="586" y="417"/>
                                      <a:pt x="579" y="417"/>
                                      <a:pt x="572" y="417"/>
                                    </a:cubicBezTo>
                                    <a:cubicBezTo>
                                      <a:pt x="28" y="417"/>
                                      <a:pt x="28" y="417"/>
                                      <a:pt x="28" y="417"/>
                                    </a:cubicBezTo>
                                    <a:cubicBezTo>
                                      <a:pt x="21" y="417"/>
                                      <a:pt x="14" y="417"/>
                                      <a:pt x="7" y="410"/>
                                    </a:cubicBezTo>
                                    <a:cubicBezTo>
                                      <a:pt x="219" y="219"/>
                                      <a:pt x="219" y="219"/>
                                      <a:pt x="219" y="219"/>
                                    </a:cubicBezTo>
                                    <a:lnTo>
                                      <a:pt x="297" y="29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anchor="ctr"/>
                          </wps:wsp>
                        </a:graphicData>
                      </a:graphic>
                    </wp:inline>
                  </w:drawing>
                </mc:Choice>
                <mc:Fallback xmlns:oel="http://schemas.microsoft.com/office/2019/extlst">
                  <w:pict>
                    <v:shape w14:anchorId="5AC90BBE" id="Freeform 160" o:spid="_x0000_s1026" style="width:11.4pt;height:7.9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1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fillcolor="white [3212]" stroked="f">
                      <v:path o:connecttype="custom" o:connectlocs="35499357,16646370;35499357,16646370;51344228,610180;51950402,2440237;51950402,33815716;51344228,35733218;35499357,16646370;606174,610180;606174,610180;2424453,0;49525949,0;51344228,610180;25715498,20916905;606174,610180;606174,35733218;606174,35733218;0,33815716;0,2440237;606174,610180;16537572,16646370;606174,35733218;25715498,25884824;25715498,25884824;32382444,19086607;51344228,35733218;49525949,36343156;2424453,36343156;606174,35733218;18961785,19086607;25715498,25884824" o:connectangles="0,0,0,0,0,0,0,0,0,0,0,0,0,0,0,0,0,0,0,0,0,0,0,0,0,0,0,0,0,0"/>
                      <w10:anchorlock/>
                    </v:shape>
                  </w:pict>
                </mc:Fallback>
              </mc:AlternateContent>
            </w:r>
            <w:r w:rsidR="00E25365" w:rsidRPr="00EC15EC">
              <w:rPr>
                <w:rFonts w:asciiTheme="majorHAnsi" w:hAnsiTheme="majorHAnsi" w:cs="Tahoma"/>
                <w:color w:val="FFFFFF" w:themeColor="background1"/>
              </w:rPr>
              <w:t xml:space="preserve">   </w:t>
            </w:r>
            <w:r w:rsidR="001F549F" w:rsidRPr="001F549F">
              <w:rPr>
                <w:rFonts w:asciiTheme="majorHAnsi" w:hAnsiTheme="majorHAnsi" w:cs="Tahoma"/>
              </w:rPr>
              <w:t>kamalika</w:t>
            </w:r>
            <w:r w:rsidR="007243E5">
              <w:rPr>
                <w:rFonts w:asciiTheme="majorHAnsi" w:hAnsiTheme="majorHAnsi" w:cs="Tahoma"/>
              </w:rPr>
              <w:t>8518</w:t>
            </w:r>
            <w:r w:rsidR="001F549F" w:rsidRPr="001F549F">
              <w:rPr>
                <w:rFonts w:asciiTheme="majorHAnsi" w:hAnsiTheme="majorHAnsi" w:cs="Tahoma"/>
              </w:rPr>
              <w:t>chowdhury@</w:t>
            </w:r>
            <w:r w:rsidR="007243E5">
              <w:rPr>
                <w:rFonts w:asciiTheme="majorHAnsi" w:hAnsiTheme="majorHAnsi" w:cs="Tahoma"/>
              </w:rPr>
              <w:t>yahoo</w:t>
            </w:r>
            <w:r w:rsidR="001F549F" w:rsidRPr="001F549F">
              <w:rPr>
                <w:rFonts w:asciiTheme="majorHAnsi" w:hAnsiTheme="majorHAnsi" w:cs="Tahoma"/>
              </w:rPr>
              <w:t>.co</w:t>
            </w:r>
            <w:r w:rsidR="007243E5">
              <w:rPr>
                <w:rFonts w:asciiTheme="majorHAnsi" w:hAnsiTheme="majorHAnsi" w:cs="Tahoma"/>
              </w:rPr>
              <w:t>.in</w:t>
            </w:r>
            <w:r w:rsidR="009674EA">
              <w:rPr>
                <w:rFonts w:asciiTheme="majorHAnsi" w:hAnsiTheme="majorHAnsi" w:cs="Tahoma"/>
                <w:color w:val="FFFFFF" w:themeColor="background1"/>
              </w:rPr>
              <w:t xml:space="preserve">     </w:t>
            </w:r>
            <w:r w:rsidR="007243E5">
              <w:rPr>
                <w:rFonts w:asciiTheme="majorHAnsi" w:hAnsiTheme="majorHAnsi" w:cs="Tahoma"/>
                <w:color w:val="FFFFFF" w:themeColor="background1"/>
              </w:rPr>
              <w:t xml:space="preserve">         </w:t>
            </w:r>
            <w:r w:rsidR="009674EA">
              <w:rPr>
                <w:rFonts w:asciiTheme="majorHAnsi" w:hAnsiTheme="majorHAnsi" w:cs="Tahoma"/>
                <w:color w:val="FFFFFF" w:themeColor="background1"/>
              </w:rPr>
              <w:t xml:space="preserve">    </w:t>
            </w:r>
            <w:r w:rsidR="00471227">
              <w:rPr>
                <w:rFonts w:asciiTheme="majorHAnsi" w:hAnsiTheme="majorHAnsi" w:cs="Tahoma"/>
                <w:color w:val="FFFFFF" w:themeColor="background1"/>
              </w:rPr>
              <w:t xml:space="preserve">        </w:t>
            </w:r>
          </w:p>
          <w:p w14:paraId="2CD5BFDC" w14:textId="353D8F56" w:rsidR="00281B1F" w:rsidRPr="00D67776" w:rsidRDefault="00281B1F" w:rsidP="002708B0">
            <w:pPr>
              <w:spacing w:line="276" w:lineRule="auto"/>
              <w:jc w:val="center"/>
              <w:rPr>
                <w:rFonts w:ascii="Tahoma" w:hAnsi="Tahoma" w:cs="Tahoma"/>
                <w:color w:val="FFFFFF" w:themeColor="background1"/>
                <w:sz w:val="10"/>
                <w:szCs w:val="20"/>
              </w:rPr>
            </w:pPr>
          </w:p>
        </w:tc>
      </w:tr>
      <w:tr w:rsidR="00FA1F3E" w:rsidRPr="00D67776" w14:paraId="0F158F3A" w14:textId="77777777" w:rsidTr="00281B1F">
        <w:trPr>
          <w:trHeight w:val="335"/>
        </w:trPr>
        <w:tc>
          <w:tcPr>
            <w:tcW w:w="11705" w:type="dxa"/>
            <w:shd w:val="clear" w:color="auto" w:fill="DDD9C3"/>
          </w:tcPr>
          <w:p w14:paraId="55050652" w14:textId="3A0298AC" w:rsidR="00FA1F3E" w:rsidRPr="00D67776" w:rsidRDefault="00FA1F3E" w:rsidP="009470E2">
            <w:pPr>
              <w:jc w:val="both"/>
              <w:rPr>
                <w:rFonts w:ascii="Tahoma" w:hAnsi="Tahoma" w:cs="Tahoma"/>
                <w:sz w:val="10"/>
                <w:szCs w:val="18"/>
                <w:lang w:val="en-GB"/>
              </w:rPr>
            </w:pPr>
          </w:p>
          <w:p w14:paraId="1FE0D344" w14:textId="5D5F6AA7" w:rsidR="00FA1F3E" w:rsidRPr="00150FB7" w:rsidRDefault="007243E5" w:rsidP="00D1084A">
            <w:pPr>
              <w:suppressOverlap/>
              <w:jc w:val="center"/>
              <w:rPr>
                <w:rFonts w:asciiTheme="majorHAnsi" w:hAnsiTheme="majorHAnsi" w:cs="Tahoma"/>
                <w:color w:val="FFFFFF" w:themeColor="background1"/>
                <w:sz w:val="20"/>
                <w:szCs w:val="20"/>
                <w:lang w:val="en-GB"/>
              </w:rPr>
            </w:pPr>
            <w:r w:rsidRPr="0080452E">
              <w:rPr>
                <w:rFonts w:cstheme="minorHAnsi"/>
              </w:rPr>
              <w:t xml:space="preserve">In quest of being part of an organization that offers generous opportunities to learn, explore &amp; outshine in managing </w:t>
            </w:r>
            <w:r w:rsidRPr="0080452E">
              <w:rPr>
                <w:rFonts w:cstheme="minorHAnsi"/>
                <w:b/>
              </w:rPr>
              <w:t>Technical Documentation, Editing, Writing Creative Content</w:t>
            </w:r>
            <w:r w:rsidRPr="0080452E">
              <w:rPr>
                <w:rFonts w:cstheme="minorHAnsi"/>
              </w:rPr>
              <w:t xml:space="preserve"> while accomplishing personal, professional as well as organizational goals.</w:t>
            </w:r>
          </w:p>
        </w:tc>
      </w:tr>
    </w:tbl>
    <w:p w14:paraId="49246E66" w14:textId="760C2B8D" w:rsidR="00E33766" w:rsidRPr="00D67776" w:rsidRDefault="00E33766" w:rsidP="00E33766">
      <w:pPr>
        <w:spacing w:after="0"/>
        <w:ind w:right="720"/>
        <w:jc w:val="both"/>
        <w:rPr>
          <w:rFonts w:ascii="Tahoma" w:hAnsi="Tahoma" w:cs="Tahoma"/>
          <w:sz w:val="12"/>
        </w:rPr>
      </w:pPr>
    </w:p>
    <w:tbl>
      <w:tblPr>
        <w:tblStyle w:val="TableGrid"/>
        <w:tblW w:w="11705" w:type="dxa"/>
        <w:tblInd w:w="-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5"/>
        <w:gridCol w:w="3510"/>
        <w:gridCol w:w="7650"/>
        <w:gridCol w:w="270"/>
      </w:tblGrid>
      <w:tr w:rsidR="00E33766" w:rsidRPr="00D67776" w14:paraId="77C87A69" w14:textId="77777777" w:rsidTr="0050442B">
        <w:tc>
          <w:tcPr>
            <w:tcW w:w="3785" w:type="dxa"/>
            <w:gridSpan w:val="2"/>
          </w:tcPr>
          <w:p w14:paraId="15AC2017" w14:textId="77777777" w:rsidR="00E33766" w:rsidRPr="00EC15EC" w:rsidRDefault="00E33766" w:rsidP="00534341">
            <w:pPr>
              <w:jc w:val="both"/>
              <w:rPr>
                <w:rFonts w:asciiTheme="majorHAnsi" w:hAnsiTheme="majorHAnsi" w:cs="Tahoma"/>
                <w:b/>
                <w:sz w:val="24"/>
              </w:rPr>
            </w:pPr>
            <w:r w:rsidRPr="00EC15EC">
              <w:rPr>
                <w:rFonts w:asciiTheme="majorHAnsi" w:hAnsiTheme="majorHAnsi" w:cs="Tahoma"/>
                <w:b/>
                <w:sz w:val="24"/>
              </w:rPr>
              <w:t>Core Competencies</w:t>
            </w:r>
          </w:p>
          <w:p w14:paraId="0757CE74" w14:textId="77777777" w:rsidR="00E33766" w:rsidRPr="00D67776" w:rsidRDefault="00E33766" w:rsidP="00534341">
            <w:pPr>
              <w:pBdr>
                <w:between w:val="single" w:sz="4" w:space="1" w:color="auto"/>
              </w:pBdr>
              <w:spacing w:after="120" w:line="72" w:lineRule="auto"/>
              <w:jc w:val="both"/>
              <w:rPr>
                <w:rFonts w:ascii="Tahoma" w:hAnsi="Tahoma" w:cs="Tahoma"/>
                <w:sz w:val="24"/>
              </w:rPr>
            </w:pPr>
            <w:r w:rsidRPr="00D67776">
              <w:rPr>
                <w:rFonts w:ascii="Tahoma" w:hAnsi="Tahoma" w:cs="Tahoma"/>
                <w:noProof/>
                <w:sz w:val="24"/>
                <w:lang w:val="en-IN" w:eastAsia="en-IN"/>
              </w:rPr>
              <mc:AlternateContent>
                <mc:Choice Requires="wpg">
                  <w:drawing>
                    <wp:inline distT="0" distB="0" distL="0" distR="0" wp14:anchorId="217FD9E3" wp14:editId="40D69DA6">
                      <wp:extent cx="2371060" cy="45719"/>
                      <wp:effectExtent l="0" t="0" r="29845" b="0"/>
                      <wp:docPr id="42" name="Group 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71060" cy="45719"/>
                                <a:chOff x="0" y="0"/>
                                <a:chExt cx="6394451" cy="45719"/>
                              </a:xfrm>
                            </wpg:grpSpPr>
                            <wps:wsp>
                              <wps:cNvPr id="43" name="Straight Connector 43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7" name="Rectangle 47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oel="http://schemas.microsoft.com/office/2019/extlst">
                  <w:pict>
                    <v:group w14:anchorId="6814E81F" id="Group 42" o:spid="_x0000_s1026" style="width:186.7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">
                      <v:line id="Straight Connector 43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" strokecolor="#272727 [2749]" strokeweight="1pt"/>
                      <v:rect id="Rectangle 47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" fillcolor="#00b0f0" stroked="f" strokeweight="2pt"/>
                      <w10:anchorlock/>
                    </v:group>
                  </w:pict>
                </mc:Fallback>
              </mc:AlternateContent>
            </w:r>
          </w:p>
          <w:p w14:paraId="0EFE62D5" w14:textId="54B60D97" w:rsidR="00971FFC" w:rsidRPr="00F61696" w:rsidRDefault="001E4CC9" w:rsidP="005635A6">
            <w:pPr>
              <w:jc w:val="center"/>
              <w:rPr>
                <w:rFonts w:asciiTheme="majorHAnsi" w:hAnsiTheme="majorHAnsi" w:cs="Tahoma"/>
                <w:noProof/>
                <w:sz w:val="20"/>
                <w:szCs w:val="20"/>
              </w:rPr>
            </w:pPr>
            <w:r>
              <w:rPr>
                <w:rFonts w:asciiTheme="majorHAnsi" w:hAnsiTheme="majorHAnsi" w:cs="Tahoma"/>
                <w:noProof/>
                <w:sz w:val="20"/>
                <w:szCs w:val="20"/>
              </w:rPr>
              <w:t>Technical Writing</w:t>
            </w:r>
          </w:p>
          <w:p w14:paraId="2BFA8CB9" w14:textId="6DABEAC1" w:rsidR="00E26906" w:rsidRPr="00F61696" w:rsidRDefault="00E26906" w:rsidP="005635A6">
            <w:pPr>
              <w:ind w:right="21"/>
              <w:jc w:val="center"/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</w:pPr>
            <w:r w:rsidRPr="00F61696"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  <w:t>------------------------------------</w:t>
            </w:r>
            <w:r w:rsidR="00926808" w:rsidRPr="00F61696"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  <w:t>----------------</w:t>
            </w:r>
          </w:p>
          <w:p w14:paraId="499993B0" w14:textId="7011A410" w:rsidR="00D1084A" w:rsidRPr="005635A6" w:rsidRDefault="001E4CC9" w:rsidP="005635A6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User Manual/User Guide/SOP</w:t>
            </w:r>
          </w:p>
          <w:p w14:paraId="6F5C62F3" w14:textId="3FE83081" w:rsidR="00E26906" w:rsidRPr="00F61696" w:rsidRDefault="00E26906" w:rsidP="005635A6">
            <w:pPr>
              <w:ind w:right="21"/>
              <w:jc w:val="center"/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</w:pPr>
            <w:r w:rsidRPr="00F61696"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  <w:t>----------------------</w:t>
            </w:r>
            <w:r w:rsidR="00C54793" w:rsidRPr="00F61696"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  <w:t>------------------------------</w:t>
            </w:r>
          </w:p>
          <w:p w14:paraId="21864BDA" w14:textId="6DF76A4B" w:rsidR="006A3D84" w:rsidRPr="00F61696" w:rsidRDefault="00C714BF" w:rsidP="005635A6">
            <w:pPr>
              <w:jc w:val="center"/>
              <w:rPr>
                <w:rFonts w:asciiTheme="majorHAnsi" w:hAnsiTheme="majorHAnsi" w:cs="Tahoma"/>
                <w:noProof/>
                <w:sz w:val="20"/>
                <w:szCs w:val="20"/>
              </w:rPr>
            </w:pPr>
            <w:r w:rsidRPr="00F61696">
              <w:rPr>
                <w:rFonts w:asciiTheme="majorHAnsi" w:hAnsiTheme="majorHAnsi" w:cs="Tahoma"/>
                <w:noProof/>
                <w:sz w:val="20"/>
                <w:szCs w:val="20"/>
              </w:rPr>
              <w:t xml:space="preserve"> </w:t>
            </w:r>
            <w:r w:rsidR="001E4CC9">
              <w:rPr>
                <w:rFonts w:asciiTheme="majorHAnsi" w:hAnsiTheme="majorHAnsi"/>
                <w:sz w:val="20"/>
                <w:szCs w:val="20"/>
              </w:rPr>
              <w:t>Software Requirement Specification (SRS)</w:t>
            </w:r>
          </w:p>
          <w:p w14:paraId="464CEF80" w14:textId="6C9A64D8" w:rsidR="00E26906" w:rsidRPr="00F61696" w:rsidRDefault="00E26906" w:rsidP="005635A6">
            <w:pPr>
              <w:ind w:right="21"/>
              <w:jc w:val="center"/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</w:pPr>
            <w:r w:rsidRPr="00F61696"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  <w:t>---------------------</w:t>
            </w:r>
            <w:r w:rsidR="00C54793" w:rsidRPr="00F61696"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  <w:t>-------------------------------</w:t>
            </w:r>
          </w:p>
          <w:p w14:paraId="7FF02811" w14:textId="6FA86581" w:rsidR="000A4680" w:rsidRPr="00F61696" w:rsidRDefault="000A4680" w:rsidP="005635A6">
            <w:pPr>
              <w:jc w:val="center"/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</w:pPr>
            <w:r w:rsidRPr="00F61696">
              <w:rPr>
                <w:rFonts w:asciiTheme="majorHAnsi" w:hAnsiTheme="majorHAnsi" w:cs="Tahoma"/>
                <w:noProof/>
                <w:sz w:val="20"/>
                <w:szCs w:val="20"/>
              </w:rPr>
              <w:t xml:space="preserve">   </w:t>
            </w:r>
            <w:r w:rsidR="001E4CC9">
              <w:rPr>
                <w:rFonts w:asciiTheme="majorHAnsi" w:hAnsiTheme="majorHAnsi" w:cs="Tahoma"/>
                <w:noProof/>
                <w:sz w:val="20"/>
                <w:szCs w:val="20"/>
              </w:rPr>
              <w:t>Help Files</w:t>
            </w:r>
            <w:r w:rsidRPr="00F61696">
              <w:rPr>
                <w:rFonts w:asciiTheme="majorHAnsi" w:hAnsiTheme="majorHAnsi" w:cs="Tahoma"/>
                <w:noProof/>
                <w:sz w:val="20"/>
                <w:szCs w:val="20"/>
              </w:rPr>
              <w:t xml:space="preserve">    </w:t>
            </w:r>
          </w:p>
          <w:p w14:paraId="108CD8A5" w14:textId="6185D183" w:rsidR="00E26906" w:rsidRPr="00F61696" w:rsidRDefault="00E26906" w:rsidP="005635A6">
            <w:pPr>
              <w:ind w:right="21"/>
              <w:jc w:val="center"/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</w:pPr>
            <w:r w:rsidRPr="00F61696"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  <w:t>--------------------</w:t>
            </w:r>
            <w:r w:rsidR="00C54793" w:rsidRPr="00F61696"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  <w:t>-------------------------------</w:t>
            </w:r>
          </w:p>
          <w:p w14:paraId="46A76FF4" w14:textId="6CC2B9F6" w:rsidR="00D1084A" w:rsidRPr="005635A6" w:rsidRDefault="001C4723" w:rsidP="005635A6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Editing Business/Technical Proposals</w:t>
            </w:r>
          </w:p>
          <w:p w14:paraId="1F551872" w14:textId="3E5464AF" w:rsidR="00E26906" w:rsidRPr="00F61696" w:rsidRDefault="00E26906" w:rsidP="005635A6">
            <w:pPr>
              <w:ind w:right="21"/>
              <w:jc w:val="center"/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</w:pPr>
            <w:r w:rsidRPr="00F61696"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  <w:t>---------------------</w:t>
            </w:r>
            <w:r w:rsidR="00C54793" w:rsidRPr="00F61696"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  <w:t>------------------------------</w:t>
            </w:r>
            <w:r w:rsidRPr="00F61696"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  <w:t>-</w:t>
            </w:r>
          </w:p>
          <w:p w14:paraId="6043F603" w14:textId="3E99DAA2" w:rsidR="00D1084A" w:rsidRPr="005635A6" w:rsidRDefault="00DB54D0" w:rsidP="005635A6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High Level Design Document (HLD)</w:t>
            </w:r>
          </w:p>
          <w:p w14:paraId="1E977FEB" w14:textId="2631D1A2" w:rsidR="00E26906" w:rsidRPr="00F61696" w:rsidRDefault="00E26906" w:rsidP="005635A6">
            <w:pPr>
              <w:ind w:right="21"/>
              <w:jc w:val="center"/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</w:pPr>
            <w:r w:rsidRPr="00F61696"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  <w:t>---------------------------------</w:t>
            </w:r>
            <w:r w:rsidR="00C54793" w:rsidRPr="00F61696"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  <w:t>-------------------</w:t>
            </w:r>
          </w:p>
          <w:p w14:paraId="38931F2E" w14:textId="06FF3671" w:rsidR="009674EA" w:rsidRPr="005635A6" w:rsidRDefault="00DB54D0" w:rsidP="005635A6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Low Level Design Document (LLD)</w:t>
            </w:r>
          </w:p>
          <w:p w14:paraId="35131E2F" w14:textId="7954782C" w:rsidR="00E26906" w:rsidRPr="00F61696" w:rsidRDefault="00E26906" w:rsidP="005635A6">
            <w:pPr>
              <w:ind w:right="21"/>
              <w:jc w:val="center"/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</w:pPr>
            <w:r w:rsidRPr="00F61696"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  <w:t>------------------------------------</w:t>
            </w:r>
            <w:r w:rsidR="00C54793" w:rsidRPr="00F61696"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  <w:t>----------------</w:t>
            </w:r>
          </w:p>
          <w:p w14:paraId="62989982" w14:textId="6FAF0FA7" w:rsidR="00D1084A" w:rsidRDefault="00DB54D0" w:rsidP="005635A6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Workflow Diagrams</w:t>
            </w:r>
          </w:p>
          <w:p w14:paraId="3979B350" w14:textId="2BFEA1F9" w:rsidR="00E26906" w:rsidRPr="00F61696" w:rsidRDefault="00E26906" w:rsidP="005635A6">
            <w:pPr>
              <w:ind w:right="21"/>
              <w:jc w:val="center"/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</w:pPr>
            <w:r w:rsidRPr="00F61696"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  <w:t>----------------------------------------------------</w:t>
            </w:r>
          </w:p>
          <w:p w14:paraId="1FCD475C" w14:textId="5A635AD2" w:rsidR="006A3D84" w:rsidRPr="00F61696" w:rsidRDefault="00DB54D0" w:rsidP="005635A6">
            <w:pPr>
              <w:ind w:right="21"/>
              <w:jc w:val="center"/>
              <w:rPr>
                <w:rFonts w:asciiTheme="majorHAnsi" w:hAnsiTheme="majorHAnsi" w:cs="Tahoma"/>
                <w:sz w:val="20"/>
                <w:szCs w:val="20"/>
              </w:rPr>
            </w:pPr>
            <w:r>
              <w:rPr>
                <w:rFonts w:asciiTheme="majorHAnsi" w:hAnsiTheme="majorHAnsi" w:cs="Tahoma"/>
                <w:sz w:val="20"/>
                <w:szCs w:val="20"/>
              </w:rPr>
              <w:t>Process-flow Diagrams</w:t>
            </w:r>
          </w:p>
          <w:p w14:paraId="5596B6B1" w14:textId="1E9CC043" w:rsidR="00E534BE" w:rsidRPr="00F61696" w:rsidRDefault="00E534BE" w:rsidP="005635A6">
            <w:pPr>
              <w:ind w:right="21"/>
              <w:jc w:val="center"/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</w:pPr>
            <w:r w:rsidRPr="00F61696"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  <w:t>--------------------------------------</w:t>
            </w:r>
            <w:r w:rsidR="00C54793" w:rsidRPr="00F61696"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  <w:t>-------------</w:t>
            </w:r>
          </w:p>
          <w:p w14:paraId="6CF7C17D" w14:textId="7B02449D" w:rsidR="005C62A0" w:rsidRPr="00F61696" w:rsidRDefault="009674EA" w:rsidP="005635A6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F61696">
              <w:rPr>
                <w:rFonts w:asciiTheme="majorHAnsi" w:hAnsiTheme="majorHAnsi" w:cs="Tahoma"/>
                <w:sz w:val="20"/>
                <w:szCs w:val="20"/>
              </w:rPr>
              <w:t xml:space="preserve">        </w:t>
            </w:r>
            <w:r w:rsidR="00DB54D0">
              <w:rPr>
                <w:rFonts w:asciiTheme="majorHAnsi" w:hAnsiTheme="majorHAnsi"/>
                <w:sz w:val="20"/>
                <w:szCs w:val="20"/>
              </w:rPr>
              <w:t>MS WORD</w:t>
            </w:r>
            <w:r w:rsidR="00221AF3">
              <w:rPr>
                <w:rFonts w:asciiTheme="majorHAnsi" w:hAnsiTheme="majorHAnsi"/>
                <w:sz w:val="20"/>
                <w:szCs w:val="20"/>
              </w:rPr>
              <w:t xml:space="preserve"> &amp; MS V</w:t>
            </w:r>
            <w:r w:rsidR="001D7994">
              <w:rPr>
                <w:rFonts w:asciiTheme="majorHAnsi" w:hAnsiTheme="majorHAnsi"/>
                <w:sz w:val="20"/>
                <w:szCs w:val="20"/>
              </w:rPr>
              <w:t>ISIO</w:t>
            </w:r>
          </w:p>
          <w:p w14:paraId="11EB8915" w14:textId="03580BB6" w:rsidR="00E534BE" w:rsidRPr="00F61696" w:rsidRDefault="00E534BE" w:rsidP="005635A6">
            <w:pPr>
              <w:ind w:right="21"/>
              <w:jc w:val="center"/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</w:pPr>
            <w:r w:rsidRPr="00F61696"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  <w:t>---------------------</w:t>
            </w:r>
            <w:r w:rsidR="00C54793" w:rsidRPr="00F61696"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  <w:t>------------------------------</w:t>
            </w:r>
          </w:p>
          <w:p w14:paraId="2DFF91A2" w14:textId="3B4CE02B" w:rsidR="00D1084A" w:rsidRPr="005635A6" w:rsidRDefault="00221AF3" w:rsidP="005635A6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Complex Report Presentation</w:t>
            </w:r>
          </w:p>
          <w:p w14:paraId="40A2C05D" w14:textId="3234C894" w:rsidR="000A4680" w:rsidRPr="00F61696" w:rsidRDefault="000A4680" w:rsidP="005635A6">
            <w:pPr>
              <w:ind w:right="21"/>
              <w:jc w:val="center"/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</w:pPr>
            <w:r w:rsidRPr="00F61696"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  <w:t>--------------------</w:t>
            </w:r>
            <w:r w:rsidR="00C54793" w:rsidRPr="00F61696"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  <w:t>-------------------------------</w:t>
            </w:r>
          </w:p>
          <w:p w14:paraId="4C410EB1" w14:textId="0FB27106" w:rsidR="00D1084A" w:rsidRPr="005635A6" w:rsidRDefault="00DB54D0" w:rsidP="005635A6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Power Point Presentation</w:t>
            </w:r>
          </w:p>
          <w:p w14:paraId="148C58D1" w14:textId="5B6ACBD0" w:rsidR="000A4680" w:rsidRDefault="000A4680" w:rsidP="005635A6">
            <w:pPr>
              <w:ind w:right="21"/>
              <w:jc w:val="center"/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</w:pPr>
            <w:r w:rsidRPr="00524201"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  <w:t>----------------------------------------------------</w:t>
            </w:r>
          </w:p>
          <w:p w14:paraId="3C2B49A2" w14:textId="081FEE98" w:rsidR="00D1084A" w:rsidRPr="005635A6" w:rsidRDefault="00DB54D0" w:rsidP="005635A6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  <w:r w:rsidRPr="00F61696">
              <w:rPr>
                <w:rFonts w:asciiTheme="majorHAnsi" w:hAnsiTheme="majorHAnsi" w:cs="Tahoma"/>
                <w:sz w:val="20"/>
                <w:szCs w:val="20"/>
              </w:rPr>
              <w:t>Cross-functional Coordination</w:t>
            </w:r>
          </w:p>
          <w:p w14:paraId="63B48E89" w14:textId="77777777" w:rsidR="00D1084A" w:rsidRPr="00524201" w:rsidRDefault="00D1084A" w:rsidP="005635A6">
            <w:pPr>
              <w:ind w:right="21"/>
              <w:jc w:val="center"/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</w:pPr>
            <w:r w:rsidRPr="00524201">
              <w:rPr>
                <w:rFonts w:asciiTheme="majorHAnsi" w:hAnsiTheme="majorHAnsi" w:cs="Tahoma"/>
                <w:b/>
                <w:color w:val="00B0F0"/>
                <w:sz w:val="20"/>
                <w:szCs w:val="20"/>
              </w:rPr>
              <w:t>----------------------------------------------------</w:t>
            </w:r>
          </w:p>
          <w:p w14:paraId="1A3C218D" w14:textId="5D9B1D51" w:rsidR="00EE6EEC" w:rsidRPr="00C54793" w:rsidRDefault="00EE6EEC" w:rsidP="005635A6">
            <w:pPr>
              <w:spacing w:line="276" w:lineRule="auto"/>
              <w:ind w:right="21"/>
              <w:rPr>
                <w:rFonts w:asciiTheme="majorHAnsi" w:hAnsiTheme="majorHAnsi" w:cs="Tahoma"/>
                <w:b/>
                <w:color w:val="00B0F0"/>
                <w:sz w:val="12"/>
              </w:rPr>
            </w:pPr>
          </w:p>
          <w:p w14:paraId="63437C3F" w14:textId="43716676" w:rsidR="0089031A" w:rsidRPr="00597ACF" w:rsidRDefault="0089031A" w:rsidP="0089031A">
            <w:pPr>
              <w:jc w:val="both"/>
              <w:rPr>
                <w:rFonts w:asciiTheme="majorHAnsi" w:hAnsiTheme="majorHAnsi" w:cs="Tahoma"/>
                <w:b/>
                <w:sz w:val="24"/>
              </w:rPr>
            </w:pPr>
            <w:r>
              <w:rPr>
                <w:rFonts w:asciiTheme="majorHAnsi" w:hAnsiTheme="majorHAnsi" w:cs="Tahoma"/>
                <w:b/>
                <w:sz w:val="24"/>
              </w:rPr>
              <w:t>Education</w:t>
            </w:r>
          </w:p>
          <w:p w14:paraId="2B112480" w14:textId="734D6AF9" w:rsidR="00E54308" w:rsidRPr="005635A6" w:rsidRDefault="0089031A" w:rsidP="005635A6">
            <w:pPr>
              <w:pBdr>
                <w:between w:val="single" w:sz="4" w:space="1" w:color="auto"/>
              </w:pBdr>
              <w:spacing w:after="120" w:line="72" w:lineRule="auto"/>
              <w:jc w:val="both"/>
              <w:rPr>
                <w:rFonts w:ascii="Tahoma" w:hAnsi="Tahoma" w:cs="Tahoma"/>
                <w:sz w:val="24"/>
              </w:rPr>
            </w:pPr>
            <w:r w:rsidRPr="00D67776">
              <w:rPr>
                <w:rFonts w:ascii="Tahoma" w:hAnsi="Tahoma" w:cs="Tahoma"/>
                <w:noProof/>
                <w:sz w:val="24"/>
                <w:lang w:val="en-IN" w:eastAsia="en-IN"/>
              </w:rPr>
              <mc:AlternateContent>
                <mc:Choice Requires="wpg">
                  <w:drawing>
                    <wp:inline distT="0" distB="0" distL="0" distR="0" wp14:anchorId="0C5ABA7B" wp14:editId="0FB0BA4F">
                      <wp:extent cx="2371060" cy="45719"/>
                      <wp:effectExtent l="0" t="0" r="29845" b="0"/>
                      <wp:docPr id="24" name="Group 2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71060" cy="45719"/>
                                <a:chOff x="0" y="0"/>
                                <a:chExt cx="6394451" cy="45719"/>
                              </a:xfrm>
                            </wpg:grpSpPr>
                            <wps:wsp>
                              <wps:cNvPr id="25" name="Straight Connector 25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6" name="Rectangle 26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oel="http://schemas.microsoft.com/office/2019/extlst">
                  <w:pict>
                    <v:group w14:anchorId="4F7F9418" id="Group 24" o:spid="_x0000_s1026" style="width:186.7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">
                      <v:line id="Straight Connector 25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" strokecolor="#272727 [2749]" strokeweight="1pt"/>
                      <v:rect id="Rectangle 26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" fillcolor="#00b0f0" stroked="f" strokeweight="2pt"/>
                      <w10:anchorlock/>
                    </v:group>
                  </w:pict>
                </mc:Fallback>
              </mc:AlternateContent>
            </w:r>
          </w:p>
          <w:p w14:paraId="0A06AC4A" w14:textId="29D481E9" w:rsidR="00E54308" w:rsidRPr="00E54308" w:rsidRDefault="00E54308" w:rsidP="00E54308">
            <w:pPr>
              <w:spacing w:after="9" w:line="246" w:lineRule="auto"/>
              <w:ind w:right="-15"/>
              <w:rPr>
                <w:rFonts w:asciiTheme="majorHAnsi" w:hAnsiTheme="majorHAnsi" w:cs="Tahoma"/>
                <w:color w:val="000000" w:themeColor="text1"/>
                <w:sz w:val="20"/>
                <w:szCs w:val="20"/>
              </w:rPr>
            </w:pPr>
            <w:r w:rsidRPr="00E54308">
              <w:rPr>
                <w:rFonts w:asciiTheme="majorHAnsi" w:hAnsiTheme="majorHAnsi" w:cs="Tahoma"/>
                <w:b/>
                <w:color w:val="000000" w:themeColor="text1"/>
                <w:sz w:val="20"/>
                <w:szCs w:val="20"/>
              </w:rPr>
              <w:t>20</w:t>
            </w:r>
            <w:r w:rsidR="00E646E7">
              <w:rPr>
                <w:rFonts w:asciiTheme="majorHAnsi" w:hAnsiTheme="majorHAnsi" w:cs="Tahoma"/>
                <w:b/>
                <w:color w:val="000000" w:themeColor="text1"/>
                <w:sz w:val="20"/>
                <w:szCs w:val="20"/>
              </w:rPr>
              <w:t>09</w:t>
            </w:r>
            <w:r w:rsidRPr="00E54308">
              <w:rPr>
                <w:rFonts w:asciiTheme="majorHAnsi" w:hAnsiTheme="majorHAnsi" w:cs="Tahoma"/>
                <w:b/>
                <w:color w:val="000000" w:themeColor="text1"/>
                <w:sz w:val="20"/>
                <w:szCs w:val="20"/>
              </w:rPr>
              <w:t>:</w:t>
            </w:r>
            <w:r w:rsidRPr="00E54308">
              <w:rPr>
                <w:rFonts w:asciiTheme="majorHAnsi" w:hAnsiTheme="majorHAnsi" w:cs="Tahoma"/>
                <w:color w:val="000000" w:themeColor="text1"/>
                <w:sz w:val="20"/>
                <w:szCs w:val="20"/>
              </w:rPr>
              <w:t xml:space="preserve"> Master of </w:t>
            </w:r>
            <w:r w:rsidR="00E646E7">
              <w:rPr>
                <w:rFonts w:asciiTheme="majorHAnsi" w:hAnsiTheme="majorHAnsi" w:cs="Tahoma"/>
                <w:color w:val="000000" w:themeColor="text1"/>
                <w:sz w:val="20"/>
                <w:szCs w:val="20"/>
              </w:rPr>
              <w:t>Arts (M.A.) in English Literature</w:t>
            </w:r>
          </w:p>
          <w:p w14:paraId="0EA2BAC1" w14:textId="5784E808" w:rsidR="005635A6" w:rsidRDefault="00E54308" w:rsidP="00E54308">
            <w:pPr>
              <w:spacing w:after="9" w:line="246" w:lineRule="auto"/>
              <w:ind w:right="-15"/>
              <w:rPr>
                <w:rFonts w:asciiTheme="majorHAnsi" w:hAnsiTheme="majorHAnsi" w:cs="Tahoma"/>
                <w:color w:val="000000" w:themeColor="text1"/>
                <w:sz w:val="20"/>
                <w:szCs w:val="20"/>
              </w:rPr>
            </w:pPr>
            <w:r w:rsidRPr="00E54308">
              <w:rPr>
                <w:rFonts w:asciiTheme="majorHAnsi" w:hAnsiTheme="majorHAnsi" w:cs="Tahoma"/>
                <w:b/>
                <w:color w:val="000000" w:themeColor="text1"/>
                <w:sz w:val="20"/>
                <w:szCs w:val="20"/>
              </w:rPr>
              <w:t>200</w:t>
            </w:r>
            <w:r w:rsidR="00E646E7">
              <w:rPr>
                <w:rFonts w:asciiTheme="majorHAnsi" w:hAnsiTheme="majorHAnsi" w:cs="Tahoma"/>
                <w:b/>
                <w:color w:val="000000" w:themeColor="text1"/>
                <w:sz w:val="20"/>
                <w:szCs w:val="20"/>
              </w:rPr>
              <w:t>7</w:t>
            </w:r>
            <w:r w:rsidRPr="00E54308">
              <w:rPr>
                <w:rFonts w:asciiTheme="majorHAnsi" w:hAnsiTheme="majorHAnsi" w:cs="Tahoma"/>
                <w:b/>
                <w:color w:val="000000" w:themeColor="text1"/>
                <w:sz w:val="20"/>
                <w:szCs w:val="20"/>
              </w:rPr>
              <w:t>:</w:t>
            </w:r>
            <w:r w:rsidRPr="00E54308">
              <w:rPr>
                <w:rFonts w:asciiTheme="majorHAnsi" w:hAnsiTheme="majorHAnsi" w:cs="Tahoma"/>
                <w:color w:val="000000" w:themeColor="text1"/>
                <w:sz w:val="20"/>
                <w:szCs w:val="20"/>
              </w:rPr>
              <w:t xml:space="preserve"> Bachelor of </w:t>
            </w:r>
            <w:r w:rsidR="00E646E7">
              <w:rPr>
                <w:rFonts w:asciiTheme="majorHAnsi" w:hAnsiTheme="majorHAnsi" w:cs="Tahoma"/>
                <w:color w:val="000000" w:themeColor="text1"/>
                <w:sz w:val="20"/>
                <w:szCs w:val="20"/>
              </w:rPr>
              <w:t>Arts (B.A.)</w:t>
            </w:r>
            <w:r w:rsidRPr="00E54308">
              <w:rPr>
                <w:rFonts w:asciiTheme="majorHAnsi" w:hAnsiTheme="majorHAnsi" w:cs="Tahoma"/>
                <w:color w:val="000000" w:themeColor="text1"/>
                <w:sz w:val="20"/>
                <w:szCs w:val="20"/>
              </w:rPr>
              <w:t xml:space="preserve"> </w:t>
            </w:r>
            <w:r w:rsidR="00E646E7">
              <w:rPr>
                <w:rFonts w:asciiTheme="majorHAnsi" w:hAnsiTheme="majorHAnsi" w:cs="Tahoma"/>
                <w:color w:val="000000" w:themeColor="text1"/>
                <w:sz w:val="20"/>
                <w:szCs w:val="20"/>
              </w:rPr>
              <w:t>in English Literature</w:t>
            </w:r>
          </w:p>
          <w:p w14:paraId="50E26789" w14:textId="77777777" w:rsidR="005635A6" w:rsidRDefault="005635A6" w:rsidP="00E54308">
            <w:pPr>
              <w:spacing w:after="9" w:line="246" w:lineRule="auto"/>
              <w:ind w:right="-15"/>
              <w:rPr>
                <w:rFonts w:asciiTheme="majorHAnsi" w:hAnsiTheme="majorHAnsi" w:cs="Tahoma"/>
                <w:color w:val="000000" w:themeColor="text1"/>
                <w:sz w:val="20"/>
                <w:szCs w:val="20"/>
              </w:rPr>
            </w:pPr>
          </w:p>
          <w:p w14:paraId="36F24196" w14:textId="61C8FF9E" w:rsidR="005635A6" w:rsidRPr="00597ACF" w:rsidRDefault="005635A6" w:rsidP="005635A6">
            <w:pPr>
              <w:jc w:val="both"/>
              <w:rPr>
                <w:rFonts w:asciiTheme="majorHAnsi" w:hAnsiTheme="majorHAnsi" w:cs="Tahoma"/>
                <w:b/>
                <w:sz w:val="24"/>
              </w:rPr>
            </w:pPr>
            <w:r>
              <w:rPr>
                <w:rFonts w:asciiTheme="majorHAnsi" w:hAnsiTheme="majorHAnsi" w:cs="Tahoma"/>
                <w:b/>
                <w:sz w:val="24"/>
              </w:rPr>
              <w:t>Soft Skills</w:t>
            </w:r>
          </w:p>
          <w:p w14:paraId="0E373C6D" w14:textId="713255FD" w:rsidR="005635A6" w:rsidRPr="005635A6" w:rsidRDefault="005635A6" w:rsidP="005635A6">
            <w:pPr>
              <w:pBdr>
                <w:between w:val="single" w:sz="4" w:space="1" w:color="auto"/>
              </w:pBdr>
              <w:spacing w:after="120" w:line="72" w:lineRule="auto"/>
              <w:jc w:val="both"/>
              <w:rPr>
                <w:rFonts w:ascii="Tahoma" w:hAnsi="Tahoma" w:cs="Tahoma"/>
                <w:sz w:val="24"/>
              </w:rPr>
            </w:pPr>
            <w:r w:rsidRPr="00D67776">
              <w:rPr>
                <w:rFonts w:ascii="Tahoma" w:hAnsi="Tahoma" w:cs="Tahoma"/>
                <w:noProof/>
                <w:sz w:val="24"/>
                <w:lang w:val="en-IN" w:eastAsia="en-IN"/>
              </w:rPr>
              <mc:AlternateContent>
                <mc:Choice Requires="wpg">
                  <w:drawing>
                    <wp:inline distT="0" distB="0" distL="0" distR="0" wp14:anchorId="738D23AF" wp14:editId="089EDD26">
                      <wp:extent cx="2371060" cy="45719"/>
                      <wp:effectExtent l="0" t="0" r="29845" b="0"/>
                      <wp:docPr id="5" name="Group 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71060" cy="45719"/>
                                <a:chOff x="0" y="0"/>
                                <a:chExt cx="6394451" cy="45719"/>
                              </a:xfrm>
                            </wpg:grpSpPr>
                            <wps:wsp>
                              <wps:cNvPr id="6" name="Straight Connector 6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6" name="Rectangle 16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oel="http://schemas.microsoft.com/office/2019/extlst">
                  <w:pict>
                    <v:group w14:anchorId="2DFC0C33" id="Group 5" o:spid="_x0000_s1026" style="width:186.7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">
                      <v:line id="Straight Connector 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" strokecolor="#272727 [2749]" strokeweight="1pt"/>
                      <v:rect id="Rectangle 16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" fillcolor="#00b0f0" stroked="f" strokeweight="2pt"/>
                      <w10:anchorlock/>
                    </v:group>
                  </w:pict>
                </mc:Fallback>
              </mc:AlternateContent>
            </w:r>
          </w:p>
          <w:p w14:paraId="7815E4CE" w14:textId="77777777" w:rsidR="005635A6" w:rsidRPr="00C54793" w:rsidRDefault="005635A6" w:rsidP="005635A6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C5479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Effective Communicator</w:t>
            </w:r>
          </w:p>
          <w:p w14:paraId="7AF7B06A" w14:textId="16C9A0C3" w:rsidR="005635A6" w:rsidRDefault="005635A6" w:rsidP="005635A6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C5479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Time Management</w:t>
            </w:r>
          </w:p>
          <w:p w14:paraId="50292591" w14:textId="0C73068A" w:rsidR="00722BFF" w:rsidRPr="00C54793" w:rsidRDefault="00722BFF" w:rsidP="005635A6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Ideation</w:t>
            </w:r>
          </w:p>
          <w:p w14:paraId="0B37BCD6" w14:textId="77777777" w:rsidR="005635A6" w:rsidRPr="00C54793" w:rsidRDefault="005635A6" w:rsidP="005635A6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C5479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Problem-Solver</w:t>
            </w:r>
          </w:p>
          <w:p w14:paraId="745407A0" w14:textId="77777777" w:rsidR="005635A6" w:rsidRPr="00C54793" w:rsidRDefault="005635A6" w:rsidP="005635A6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C5479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Decision-Maker</w:t>
            </w:r>
          </w:p>
          <w:p w14:paraId="56B57391" w14:textId="77777777" w:rsidR="005635A6" w:rsidRPr="00C54793" w:rsidRDefault="005635A6" w:rsidP="005635A6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C5479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Team Management</w:t>
            </w:r>
          </w:p>
          <w:p w14:paraId="0A1F77FE" w14:textId="77777777" w:rsidR="005635A6" w:rsidRDefault="005635A6" w:rsidP="005635A6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C5479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Leadership</w:t>
            </w:r>
          </w:p>
          <w:p w14:paraId="744AF77A" w14:textId="3319C9C4" w:rsidR="005635A6" w:rsidRDefault="005635A6" w:rsidP="005635A6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 w:rsidRPr="00F72C49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Multi-Tasking</w:t>
            </w:r>
          </w:p>
          <w:p w14:paraId="7F5E2B9B" w14:textId="5C93214A" w:rsidR="005635A6" w:rsidRDefault="005635A6" w:rsidP="005635A6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  <w:r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Innovation</w:t>
            </w:r>
          </w:p>
          <w:p w14:paraId="1D77EC21" w14:textId="13E33364" w:rsidR="00E54308" w:rsidRPr="00E54308" w:rsidRDefault="00E54308" w:rsidP="00E54308">
            <w:pPr>
              <w:spacing w:after="9" w:line="246" w:lineRule="auto"/>
              <w:ind w:right="-15"/>
              <w:rPr>
                <w:rFonts w:asciiTheme="majorHAnsi" w:hAnsiTheme="majorHAnsi" w:cs="Tahoma"/>
                <w:color w:val="000000" w:themeColor="text1"/>
                <w:sz w:val="20"/>
                <w:szCs w:val="20"/>
              </w:rPr>
            </w:pPr>
            <w:r w:rsidRPr="00E54308">
              <w:rPr>
                <w:rFonts w:asciiTheme="majorHAnsi" w:hAnsiTheme="majorHAnsi" w:cs="Tahoma"/>
                <w:color w:val="000000" w:themeColor="text1"/>
                <w:sz w:val="20"/>
                <w:szCs w:val="20"/>
              </w:rPr>
              <w:t xml:space="preserve"> </w:t>
            </w:r>
          </w:p>
          <w:p w14:paraId="420D47A9" w14:textId="1B5CC147" w:rsidR="00F643B7" w:rsidRPr="00F72C49" w:rsidRDefault="00F643B7" w:rsidP="00E54308">
            <w:pPr>
              <w:jc w:val="both"/>
              <w:rPr>
                <w:rFonts w:asciiTheme="majorHAnsi" w:hAnsiTheme="maj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7920" w:type="dxa"/>
            <w:gridSpan w:val="2"/>
          </w:tcPr>
          <w:p w14:paraId="1282F5D7" w14:textId="363B4E72" w:rsidR="00E33766" w:rsidRPr="00EC15EC" w:rsidRDefault="00E33766" w:rsidP="00EC15EC">
            <w:pPr>
              <w:jc w:val="both"/>
              <w:rPr>
                <w:rFonts w:asciiTheme="majorHAnsi" w:hAnsiTheme="majorHAnsi" w:cs="Tahoma"/>
                <w:b/>
                <w:sz w:val="24"/>
              </w:rPr>
            </w:pPr>
            <w:r w:rsidRPr="00EC15EC">
              <w:rPr>
                <w:rFonts w:asciiTheme="majorHAnsi" w:hAnsiTheme="majorHAnsi" w:cs="Tahoma"/>
                <w:b/>
                <w:sz w:val="24"/>
              </w:rPr>
              <w:t xml:space="preserve">Profile Summary  </w:t>
            </w:r>
          </w:p>
          <w:p w14:paraId="451DEB9B" w14:textId="3A89DF5D" w:rsidR="00E33766" w:rsidRPr="00D67776" w:rsidRDefault="00E33766" w:rsidP="00534341">
            <w:pPr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  <w:r w:rsidRPr="00D67776">
              <w:rPr>
                <w:rFonts w:ascii="Tahoma" w:hAnsi="Tahoma" w:cs="Tahoma"/>
                <w:noProof/>
                <w:sz w:val="24"/>
                <w:lang w:val="en-IN" w:eastAsia="en-IN"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015FB442" wp14:editId="4F92FE39">
                      <wp:simplePos x="0" y="0"/>
                      <wp:positionH relativeFrom="column">
                        <wp:posOffset>-7443</wp:posOffset>
                      </wp:positionH>
                      <wp:positionV relativeFrom="paragraph">
                        <wp:posOffset>27646</wp:posOffset>
                      </wp:positionV>
                      <wp:extent cx="4784651" cy="45719"/>
                      <wp:effectExtent l="0" t="0" r="35560" b="0"/>
                      <wp:wrapNone/>
                      <wp:docPr id="38" name="Group 3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4651" cy="45719"/>
                                <a:chOff x="0" y="0"/>
                                <a:chExt cx="3868823" cy="45719"/>
                              </a:xfrm>
                            </wpg:grpSpPr>
                            <wps:wsp>
                              <wps:cNvPr id="39" name="Straight Connector 39"/>
                              <wps:cNvCnPr/>
                              <wps:spPr>
                                <a:xfrm>
                                  <a:off x="516660" y="22839"/>
                                  <a:ext cx="3352163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1" name="Rectangle 1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group w14:anchorId="075D5B53" id="Group 38" o:spid="_x0000_s1026" style="position:absolute;margin-left:-.6pt;margin-top:2.2pt;width:376.75pt;height:3.6pt;z-index:251661312" coordsize="38688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">
                      <v:line id="Straight Connector 39" o:spid="_x0000_s1027" style="position:absolute;visibility:visible;mso-wrap-style:square" from="5166,228" to="38688,2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" strokecolor="#272727 [2749]" strokeweight="1pt"/>
                      <v:rect id="Rectangle 1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" fillcolor="#00b0f0" stroked="f" strokeweight="2pt"/>
                    </v:group>
                  </w:pict>
                </mc:Fallback>
              </mc:AlternateContent>
            </w:r>
          </w:p>
          <w:p w14:paraId="507B5720" w14:textId="26CA59F1" w:rsidR="00221AF3" w:rsidRPr="00221AF3" w:rsidRDefault="00221AF3" w:rsidP="00221AF3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HAnsi" w:hAnsiTheme="majorHAnsi" w:cs="Tahoma"/>
                <w:color w:val="000000" w:themeColor="text1"/>
                <w:sz w:val="20"/>
                <w:szCs w:val="20"/>
              </w:rPr>
            </w:pPr>
            <w:r w:rsidRPr="00221AF3">
              <w:rPr>
                <w:rFonts w:asciiTheme="majorHAnsi" w:hAnsiTheme="majorHAnsi"/>
                <w:sz w:val="20"/>
                <w:szCs w:val="20"/>
              </w:rPr>
              <w:t xml:space="preserve">A competent professional with over </w:t>
            </w:r>
            <w:r w:rsidRPr="00221AF3">
              <w:rPr>
                <w:rFonts w:asciiTheme="majorHAnsi" w:hAnsiTheme="majorHAnsi"/>
                <w:b/>
                <w:sz w:val="20"/>
                <w:szCs w:val="20"/>
              </w:rPr>
              <w:t>13 years</w:t>
            </w:r>
            <w:r w:rsidRPr="00221AF3">
              <w:rPr>
                <w:rFonts w:asciiTheme="majorHAnsi" w:hAnsiTheme="majorHAnsi"/>
                <w:sz w:val="20"/>
                <w:szCs w:val="20"/>
              </w:rPr>
              <w:t xml:space="preserve"> of experience as Manager of Technical Documentation and editing</w:t>
            </w:r>
            <w:r w:rsidRPr="00221AF3">
              <w:rPr>
                <w:rFonts w:asciiTheme="majorHAnsi" w:hAnsiTheme="majorHAnsi"/>
                <w:bCs/>
                <w:sz w:val="20"/>
                <w:szCs w:val="20"/>
              </w:rPr>
              <w:t>.</w:t>
            </w:r>
          </w:p>
          <w:p w14:paraId="6B60DA4E" w14:textId="27820825" w:rsidR="00221AF3" w:rsidRPr="00221AF3" w:rsidRDefault="00221AF3" w:rsidP="00221AF3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HAnsi" w:hAnsiTheme="majorHAnsi" w:cs="Tahoma"/>
                <w:color w:val="000000" w:themeColor="text1"/>
                <w:sz w:val="20"/>
                <w:szCs w:val="20"/>
              </w:rPr>
            </w:pPr>
            <w:r w:rsidRPr="009D0FFE">
              <w:rPr>
                <w:rFonts w:asciiTheme="majorHAnsi" w:hAnsiTheme="majorHAnsi"/>
                <w:bCs/>
                <w:sz w:val="20"/>
                <w:szCs w:val="20"/>
              </w:rPr>
              <w:t>Worked on e-Governance project for the</w:t>
            </w:r>
            <w:r w:rsidRPr="00221AF3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Government of India </w:t>
            </w:r>
            <w:r w:rsidRPr="009D0FFE">
              <w:rPr>
                <w:rFonts w:asciiTheme="majorHAnsi" w:hAnsiTheme="majorHAnsi"/>
                <w:bCs/>
                <w:sz w:val="20"/>
                <w:szCs w:val="20"/>
              </w:rPr>
              <w:t>&amp; various</w:t>
            </w:r>
            <w:r w:rsidRPr="00221AF3">
              <w:rPr>
                <w:rFonts w:asciiTheme="majorHAnsi" w:hAnsiTheme="majorHAnsi"/>
                <w:b/>
                <w:bCs/>
                <w:sz w:val="20"/>
                <w:szCs w:val="20"/>
              </w:rPr>
              <w:t xml:space="preserve"> Indian State Governments.</w:t>
            </w:r>
          </w:p>
          <w:p w14:paraId="583F36BD" w14:textId="33C0E68E" w:rsidR="00221AF3" w:rsidRPr="00221AF3" w:rsidRDefault="00221AF3" w:rsidP="00221AF3">
            <w:pPr>
              <w:numPr>
                <w:ilvl w:val="0"/>
                <w:numId w:val="29"/>
              </w:numPr>
              <w:suppressAutoHyphens/>
              <w:spacing w:line="360" w:lineRule="auto"/>
              <w:rPr>
                <w:rFonts w:asciiTheme="majorHAnsi" w:hAnsiTheme="majorHAnsi"/>
                <w:sz w:val="20"/>
                <w:szCs w:val="20"/>
              </w:rPr>
            </w:pPr>
            <w:r w:rsidRPr="00221AF3">
              <w:rPr>
                <w:rFonts w:asciiTheme="majorHAnsi" w:hAnsiTheme="majorHAnsi"/>
                <w:sz w:val="20"/>
                <w:szCs w:val="20"/>
              </w:rPr>
              <w:t xml:space="preserve">Expertise in </w:t>
            </w:r>
            <w:r w:rsidRPr="009D0FFE">
              <w:rPr>
                <w:rFonts w:asciiTheme="majorHAnsi" w:hAnsiTheme="majorHAnsi"/>
                <w:b/>
                <w:sz w:val="20"/>
                <w:szCs w:val="20"/>
              </w:rPr>
              <w:t>User Manual</w:t>
            </w:r>
            <w:r w:rsidRPr="00221AF3">
              <w:rPr>
                <w:rFonts w:asciiTheme="majorHAnsi" w:hAnsiTheme="majorHAnsi"/>
                <w:sz w:val="20"/>
                <w:szCs w:val="20"/>
              </w:rPr>
              <w:t xml:space="preserve"> Writing and </w:t>
            </w:r>
            <w:r w:rsidRPr="009D0FFE">
              <w:rPr>
                <w:rFonts w:asciiTheme="majorHAnsi" w:hAnsiTheme="majorHAnsi"/>
                <w:b/>
                <w:sz w:val="20"/>
                <w:szCs w:val="20"/>
              </w:rPr>
              <w:t xml:space="preserve">Software Specification </w:t>
            </w:r>
            <w:r w:rsidR="009D0FFE" w:rsidRPr="009D0FFE">
              <w:rPr>
                <w:rFonts w:asciiTheme="majorHAnsi" w:hAnsiTheme="majorHAnsi"/>
                <w:b/>
                <w:sz w:val="20"/>
                <w:szCs w:val="20"/>
              </w:rPr>
              <w:t>Documentation</w:t>
            </w:r>
            <w:r w:rsidRPr="00221AF3">
              <w:rPr>
                <w:rFonts w:asciiTheme="majorHAnsi" w:hAnsiTheme="majorHAnsi"/>
                <w:sz w:val="20"/>
                <w:szCs w:val="20"/>
              </w:rPr>
              <w:t>.</w:t>
            </w:r>
          </w:p>
          <w:p w14:paraId="0C23C99B" w14:textId="643881DE" w:rsidR="00221AF3" w:rsidRPr="00221AF3" w:rsidRDefault="00221AF3" w:rsidP="00221AF3">
            <w:pPr>
              <w:numPr>
                <w:ilvl w:val="0"/>
                <w:numId w:val="29"/>
              </w:numPr>
              <w:suppressAutoHyphens/>
              <w:spacing w:line="360" w:lineRule="auto"/>
              <w:rPr>
                <w:rFonts w:asciiTheme="majorHAnsi" w:hAnsiTheme="majorHAnsi"/>
                <w:sz w:val="20"/>
                <w:szCs w:val="20"/>
              </w:rPr>
            </w:pPr>
            <w:r w:rsidRPr="00221AF3">
              <w:rPr>
                <w:rFonts w:asciiTheme="majorHAnsi" w:hAnsiTheme="majorHAnsi"/>
                <w:sz w:val="20"/>
                <w:szCs w:val="20"/>
              </w:rPr>
              <w:t>Proficiency as one-point contact for end-to-end complex document review</w:t>
            </w:r>
            <w:r w:rsidR="00FB5978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r w:rsidRPr="00221AF3">
              <w:rPr>
                <w:rFonts w:asciiTheme="majorHAnsi" w:hAnsiTheme="majorHAnsi"/>
                <w:sz w:val="20"/>
                <w:szCs w:val="20"/>
              </w:rPr>
              <w:t>improvisation</w:t>
            </w:r>
            <w:r w:rsidR="00FB5978">
              <w:rPr>
                <w:rFonts w:asciiTheme="majorHAnsi" w:hAnsiTheme="majorHAnsi"/>
                <w:sz w:val="20"/>
                <w:szCs w:val="20"/>
              </w:rPr>
              <w:t xml:space="preserve"> &amp; version control</w:t>
            </w:r>
            <w:r w:rsidRPr="00221AF3">
              <w:rPr>
                <w:rFonts w:asciiTheme="majorHAnsi" w:hAnsiTheme="majorHAnsi"/>
                <w:sz w:val="20"/>
                <w:szCs w:val="20"/>
              </w:rPr>
              <w:t>.</w:t>
            </w:r>
          </w:p>
          <w:p w14:paraId="53F9E3B9" w14:textId="4637DB15" w:rsidR="00221AF3" w:rsidRPr="00221AF3" w:rsidRDefault="00221AF3" w:rsidP="00221AF3">
            <w:pPr>
              <w:numPr>
                <w:ilvl w:val="0"/>
                <w:numId w:val="29"/>
              </w:numPr>
              <w:suppressAutoHyphens/>
              <w:spacing w:line="360" w:lineRule="auto"/>
              <w:rPr>
                <w:rFonts w:asciiTheme="majorHAnsi" w:hAnsiTheme="majorHAnsi"/>
                <w:sz w:val="20"/>
                <w:szCs w:val="20"/>
              </w:rPr>
            </w:pPr>
            <w:r w:rsidRPr="00221AF3">
              <w:rPr>
                <w:rFonts w:asciiTheme="majorHAnsi" w:hAnsiTheme="majorHAnsi"/>
                <w:sz w:val="20"/>
                <w:szCs w:val="20"/>
              </w:rPr>
              <w:t>Having fluent proficiency in English, Bengali and Hindi languages</w:t>
            </w:r>
            <w:r w:rsidR="00DF39BD">
              <w:rPr>
                <w:rFonts w:asciiTheme="majorHAnsi" w:hAnsiTheme="majorHAnsi"/>
                <w:sz w:val="20"/>
                <w:szCs w:val="20"/>
              </w:rPr>
              <w:t xml:space="preserve"> along with translation expertise in other Indian State languages.</w:t>
            </w:r>
          </w:p>
          <w:p w14:paraId="34A214B0" w14:textId="77777777" w:rsidR="00221AF3" w:rsidRPr="00221AF3" w:rsidRDefault="00221AF3" w:rsidP="00221AF3">
            <w:pPr>
              <w:numPr>
                <w:ilvl w:val="0"/>
                <w:numId w:val="29"/>
              </w:numPr>
              <w:suppressAutoHyphens/>
              <w:spacing w:line="360" w:lineRule="auto"/>
              <w:rPr>
                <w:rFonts w:asciiTheme="majorHAnsi" w:hAnsiTheme="majorHAnsi"/>
                <w:sz w:val="20"/>
                <w:szCs w:val="20"/>
              </w:rPr>
            </w:pPr>
            <w:r w:rsidRPr="00221AF3">
              <w:rPr>
                <w:rFonts w:asciiTheme="majorHAnsi" w:hAnsiTheme="majorHAnsi"/>
                <w:sz w:val="20"/>
                <w:szCs w:val="20"/>
              </w:rPr>
              <w:t>An expert Technical Content Editor with MS Visio, MS Word and MS Power Point proficiency.</w:t>
            </w:r>
          </w:p>
          <w:p w14:paraId="49006DAB" w14:textId="77777777" w:rsidR="00221AF3" w:rsidRPr="00221AF3" w:rsidRDefault="00221AF3" w:rsidP="00221AF3">
            <w:pPr>
              <w:numPr>
                <w:ilvl w:val="0"/>
                <w:numId w:val="29"/>
              </w:numPr>
              <w:suppressAutoHyphens/>
              <w:spacing w:line="360" w:lineRule="auto"/>
              <w:rPr>
                <w:rFonts w:asciiTheme="majorHAnsi" w:hAnsiTheme="majorHAnsi"/>
                <w:sz w:val="20"/>
                <w:szCs w:val="20"/>
              </w:rPr>
            </w:pPr>
            <w:r w:rsidRPr="00221AF3">
              <w:rPr>
                <w:rFonts w:asciiTheme="majorHAnsi" w:hAnsiTheme="majorHAnsi"/>
                <w:sz w:val="20"/>
                <w:szCs w:val="20"/>
              </w:rPr>
              <w:t>Have professionally worked on English, Bengali, Hindi and Marathi languages.</w:t>
            </w:r>
          </w:p>
          <w:p w14:paraId="307C08C5" w14:textId="77777777" w:rsidR="00221AF3" w:rsidRPr="00221AF3" w:rsidRDefault="00221AF3" w:rsidP="00221AF3">
            <w:pPr>
              <w:numPr>
                <w:ilvl w:val="0"/>
                <w:numId w:val="29"/>
              </w:numPr>
              <w:suppressAutoHyphens/>
              <w:spacing w:line="360" w:lineRule="auto"/>
              <w:rPr>
                <w:rFonts w:asciiTheme="majorHAnsi" w:hAnsiTheme="majorHAnsi"/>
                <w:sz w:val="20"/>
                <w:szCs w:val="20"/>
              </w:rPr>
            </w:pPr>
            <w:r w:rsidRPr="00221AF3">
              <w:rPr>
                <w:rFonts w:asciiTheme="majorHAnsi" w:hAnsiTheme="majorHAnsi"/>
                <w:sz w:val="20"/>
                <w:szCs w:val="20"/>
              </w:rPr>
              <w:t>Have been part of multi-lingual team and have proved remarkable contribution as a team member as well as independent personnel.</w:t>
            </w:r>
          </w:p>
          <w:p w14:paraId="21694AA1" w14:textId="77777777" w:rsidR="00221AF3" w:rsidRPr="00221AF3" w:rsidRDefault="00221AF3" w:rsidP="00221AF3">
            <w:pPr>
              <w:numPr>
                <w:ilvl w:val="0"/>
                <w:numId w:val="29"/>
              </w:numPr>
              <w:suppressAutoHyphens/>
              <w:spacing w:line="360" w:lineRule="auto"/>
              <w:rPr>
                <w:rFonts w:asciiTheme="majorHAnsi" w:hAnsiTheme="majorHAnsi"/>
                <w:sz w:val="20"/>
                <w:szCs w:val="20"/>
              </w:rPr>
            </w:pPr>
            <w:r w:rsidRPr="00221AF3">
              <w:rPr>
                <w:rFonts w:asciiTheme="majorHAnsi" w:hAnsiTheme="majorHAnsi"/>
                <w:sz w:val="20"/>
                <w:szCs w:val="20"/>
              </w:rPr>
              <w:t>An independent professional &amp; new concept thought leader.</w:t>
            </w:r>
          </w:p>
          <w:p w14:paraId="5F60CCE4" w14:textId="07FB88B7" w:rsidR="00221AF3" w:rsidRPr="00221AF3" w:rsidRDefault="008A77DD" w:rsidP="00221AF3">
            <w:pPr>
              <w:numPr>
                <w:ilvl w:val="0"/>
                <w:numId w:val="29"/>
              </w:numPr>
              <w:suppressAutoHyphens/>
              <w:spacing w:line="360" w:lineRule="auto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Editor</w:t>
            </w:r>
            <w:r w:rsidR="00221AF3" w:rsidRPr="00221AF3">
              <w:rPr>
                <w:rFonts w:asciiTheme="majorHAnsi" w:hAnsiTheme="majorHAnsi"/>
                <w:sz w:val="20"/>
                <w:szCs w:val="20"/>
              </w:rPr>
              <w:t xml:space="preserve"> with keen eye to the dotted I’s and crossed T’s.</w:t>
            </w:r>
          </w:p>
          <w:p w14:paraId="1FA12ED5" w14:textId="77777777" w:rsidR="00221AF3" w:rsidRPr="00221AF3" w:rsidRDefault="00221AF3" w:rsidP="00221AF3">
            <w:pPr>
              <w:numPr>
                <w:ilvl w:val="0"/>
                <w:numId w:val="29"/>
              </w:numPr>
              <w:suppressAutoHyphens/>
              <w:spacing w:line="360" w:lineRule="auto"/>
              <w:rPr>
                <w:rFonts w:asciiTheme="majorHAnsi" w:hAnsiTheme="majorHAnsi"/>
                <w:sz w:val="20"/>
                <w:szCs w:val="20"/>
              </w:rPr>
            </w:pPr>
            <w:r w:rsidRPr="00221AF3">
              <w:rPr>
                <w:rFonts w:asciiTheme="majorHAnsi" w:hAnsiTheme="majorHAnsi"/>
                <w:sz w:val="20"/>
                <w:szCs w:val="20"/>
              </w:rPr>
              <w:t xml:space="preserve">Keen interest in Health, Medical, Food, Entertainment, Lifestyle, e-Commerce, fashion and many more industries. </w:t>
            </w:r>
          </w:p>
          <w:p w14:paraId="058E595B" w14:textId="77777777" w:rsidR="00221AF3" w:rsidRPr="00221AF3" w:rsidRDefault="00221AF3" w:rsidP="00221AF3">
            <w:pPr>
              <w:numPr>
                <w:ilvl w:val="0"/>
                <w:numId w:val="29"/>
              </w:numPr>
              <w:suppressAutoHyphens/>
              <w:spacing w:line="360" w:lineRule="auto"/>
              <w:rPr>
                <w:rFonts w:asciiTheme="majorHAnsi" w:hAnsiTheme="majorHAnsi"/>
                <w:sz w:val="20"/>
                <w:szCs w:val="20"/>
              </w:rPr>
            </w:pPr>
            <w:r w:rsidRPr="00221AF3">
              <w:rPr>
                <w:rFonts w:asciiTheme="majorHAnsi" w:hAnsiTheme="majorHAnsi"/>
                <w:sz w:val="20"/>
                <w:szCs w:val="20"/>
              </w:rPr>
              <w:t>Have worked on data analysis and social listening using Talk-walker tool for MTN Africa</w:t>
            </w:r>
          </w:p>
          <w:p w14:paraId="41069F79" w14:textId="77777777" w:rsidR="00221AF3" w:rsidRPr="00221AF3" w:rsidRDefault="00221AF3" w:rsidP="00221AF3">
            <w:pPr>
              <w:numPr>
                <w:ilvl w:val="0"/>
                <w:numId w:val="29"/>
              </w:numPr>
              <w:suppressAutoHyphens/>
              <w:spacing w:line="360" w:lineRule="auto"/>
              <w:rPr>
                <w:rFonts w:asciiTheme="majorHAnsi" w:hAnsiTheme="majorHAnsi"/>
                <w:sz w:val="20"/>
                <w:szCs w:val="20"/>
              </w:rPr>
            </w:pPr>
            <w:r w:rsidRPr="00221AF3">
              <w:rPr>
                <w:rFonts w:asciiTheme="majorHAnsi" w:hAnsiTheme="majorHAnsi"/>
                <w:sz w:val="20"/>
                <w:szCs w:val="20"/>
              </w:rPr>
              <w:t xml:space="preserve">Continuous learner and innovator in </w:t>
            </w:r>
            <w:r w:rsidRPr="00221AF3">
              <w:rPr>
                <w:rFonts w:asciiTheme="majorHAnsi" w:hAnsiTheme="majorHAnsi"/>
                <w:b/>
                <w:sz w:val="20"/>
                <w:szCs w:val="20"/>
              </w:rPr>
              <w:t>Structuring the Unstructured, Untethering the power of Information and Restraining it in Documentation</w:t>
            </w:r>
            <w:r w:rsidRPr="00221AF3">
              <w:rPr>
                <w:rFonts w:asciiTheme="majorHAnsi" w:hAnsiTheme="majorHAnsi"/>
                <w:sz w:val="20"/>
                <w:szCs w:val="20"/>
              </w:rPr>
              <w:t>.</w:t>
            </w:r>
          </w:p>
          <w:p w14:paraId="27D03FD3" w14:textId="3620AD44" w:rsidR="00221AF3" w:rsidRPr="00221AF3" w:rsidRDefault="00221AF3" w:rsidP="00221AF3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HAnsi" w:hAnsiTheme="majorHAnsi" w:cs="Tahoma"/>
                <w:color w:val="000000" w:themeColor="text1"/>
                <w:sz w:val="20"/>
                <w:szCs w:val="20"/>
              </w:rPr>
            </w:pPr>
            <w:r w:rsidRPr="00221AF3">
              <w:rPr>
                <w:rFonts w:asciiTheme="majorHAnsi" w:hAnsiTheme="majorHAnsi"/>
                <w:sz w:val="20"/>
                <w:szCs w:val="20"/>
              </w:rPr>
              <w:t>Expertise in managing project operations related activities like project review.</w:t>
            </w:r>
          </w:p>
          <w:p w14:paraId="252E77AA" w14:textId="77777777" w:rsidR="00AF6380" w:rsidRPr="00AF6380" w:rsidRDefault="00AF6380" w:rsidP="00973A43">
            <w:pPr>
              <w:jc w:val="both"/>
              <w:rPr>
                <w:rFonts w:asciiTheme="majorHAnsi" w:hAnsiTheme="majorHAnsi" w:cs="Tahoma"/>
                <w:color w:val="000000" w:themeColor="text1"/>
                <w:sz w:val="16"/>
                <w:szCs w:val="16"/>
              </w:rPr>
            </w:pPr>
          </w:p>
          <w:p w14:paraId="30833348" w14:textId="68E0F5A5" w:rsidR="001B02FD" w:rsidRPr="00597ACF" w:rsidRDefault="00BF34C1" w:rsidP="00597ACF">
            <w:pPr>
              <w:jc w:val="both"/>
              <w:rPr>
                <w:rFonts w:asciiTheme="majorHAnsi" w:hAnsiTheme="majorHAnsi" w:cs="Tahoma"/>
                <w:b/>
                <w:sz w:val="24"/>
              </w:rPr>
            </w:pPr>
            <w:r>
              <w:rPr>
                <w:rFonts w:asciiTheme="majorHAnsi" w:hAnsiTheme="majorHAnsi" w:cs="Tahoma"/>
                <w:b/>
                <w:sz w:val="24"/>
              </w:rPr>
              <w:t>Certifications</w:t>
            </w:r>
          </w:p>
          <w:p w14:paraId="34530E7C" w14:textId="77777777" w:rsidR="001B02FD" w:rsidRPr="00D67776" w:rsidRDefault="001B02FD" w:rsidP="001B02FD">
            <w:pPr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  <w:r w:rsidRPr="00D67776">
              <w:rPr>
                <w:rFonts w:ascii="Tahoma" w:hAnsi="Tahoma" w:cs="Tahoma"/>
                <w:noProof/>
                <w:sz w:val="24"/>
                <w:lang w:val="en-IN" w:eastAsia="en-IN"/>
              </w:rPr>
              <mc:AlternateContent>
                <mc:Choice Requires="wpg">
                  <w:drawing>
                    <wp:anchor distT="0" distB="0" distL="114300" distR="114300" simplePos="0" relativeHeight="251663360" behindDoc="0" locked="0" layoutInCell="1" allowOverlap="1" wp14:anchorId="715F8B84" wp14:editId="79782EB0">
                      <wp:simplePos x="0" y="0"/>
                      <wp:positionH relativeFrom="column">
                        <wp:posOffset>-7443</wp:posOffset>
                      </wp:positionH>
                      <wp:positionV relativeFrom="paragraph">
                        <wp:posOffset>27646</wp:posOffset>
                      </wp:positionV>
                      <wp:extent cx="4784651" cy="45719"/>
                      <wp:effectExtent l="0" t="0" r="35560" b="0"/>
                      <wp:wrapNone/>
                      <wp:docPr id="10" name="Group 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4651" cy="45719"/>
                                <a:chOff x="0" y="0"/>
                                <a:chExt cx="3868823" cy="45719"/>
                              </a:xfrm>
                            </wpg:grpSpPr>
                            <wps:wsp>
                              <wps:cNvPr id="11" name="Straight Connector 11"/>
                              <wps:cNvCnPr/>
                              <wps:spPr>
                                <a:xfrm>
                                  <a:off x="516660" y="22839"/>
                                  <a:ext cx="3352163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" name="Rectangle 1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group w14:anchorId="3A6D946A" id="Group 10" o:spid="_x0000_s1026" style="position:absolute;margin-left:-.6pt;margin-top:2.2pt;width:376.75pt;height:3.6pt;z-index:251663360" coordsize="38688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">
                      <v:line id="Straight Connector 11" o:spid="_x0000_s1027" style="position:absolute;visibility:visible;mso-wrap-style:square" from="5166,228" to="38688,2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" strokecolor="#272727 [2749]" strokeweight="1pt"/>
                      <v:rect id="Rectangle 1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" fillcolor="#00b0f0" stroked="f" strokeweight="2pt"/>
                    </v:group>
                  </w:pict>
                </mc:Fallback>
              </mc:AlternateContent>
            </w:r>
          </w:p>
          <w:p w14:paraId="1E24930C" w14:textId="4044C045" w:rsidR="001115AD" w:rsidRDefault="00722BFF" w:rsidP="00221AF3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HAnsi" w:hAnsiTheme="majorHAnsi" w:cs="Tahoma"/>
                <w:color w:val="000000" w:themeColor="text1"/>
                <w:spacing w:val="-6"/>
                <w:sz w:val="20"/>
                <w:szCs w:val="20"/>
              </w:rPr>
            </w:pPr>
            <w:r w:rsidRPr="007541C1">
              <w:rPr>
                <w:b/>
              </w:rPr>
              <w:t xml:space="preserve">Certification in Information Technology Application (CITA) </w:t>
            </w:r>
            <w:r w:rsidRPr="007541C1">
              <w:t>from Youth Computer Training Centre in the year of 2009</w:t>
            </w:r>
            <w:r>
              <w:t>.</w:t>
            </w:r>
          </w:p>
          <w:p w14:paraId="45E76DBC" w14:textId="77777777" w:rsidR="00973A43" w:rsidRPr="00973A43" w:rsidRDefault="00973A43" w:rsidP="007C5565">
            <w:pPr>
              <w:pStyle w:val="ListParagraph"/>
              <w:ind w:left="360"/>
              <w:jc w:val="both"/>
              <w:rPr>
                <w:rFonts w:asciiTheme="majorHAnsi" w:hAnsiTheme="majorHAnsi" w:cs="Tahoma"/>
                <w:color w:val="000000" w:themeColor="text1"/>
                <w:spacing w:val="-6"/>
                <w:sz w:val="20"/>
                <w:szCs w:val="20"/>
              </w:rPr>
            </w:pPr>
          </w:p>
          <w:p w14:paraId="1C7012E2" w14:textId="3F7D9E6D" w:rsidR="001115AD" w:rsidRPr="00597ACF" w:rsidRDefault="003E7FE1" w:rsidP="001115AD">
            <w:pPr>
              <w:jc w:val="both"/>
              <w:rPr>
                <w:rFonts w:asciiTheme="majorHAnsi" w:hAnsiTheme="majorHAnsi" w:cs="Tahoma"/>
                <w:b/>
                <w:sz w:val="24"/>
              </w:rPr>
            </w:pPr>
            <w:r>
              <w:rPr>
                <w:rFonts w:asciiTheme="majorHAnsi" w:hAnsiTheme="majorHAnsi" w:cs="Tahoma"/>
                <w:b/>
                <w:sz w:val="24"/>
              </w:rPr>
              <w:t>Achievements</w:t>
            </w:r>
          </w:p>
          <w:p w14:paraId="237D63F2" w14:textId="7DFEB66D" w:rsidR="001115AD" w:rsidRPr="001115AD" w:rsidRDefault="001115AD" w:rsidP="001115AD">
            <w:pPr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  <w:r w:rsidRPr="00D67776">
              <w:rPr>
                <w:rFonts w:ascii="Tahoma" w:hAnsi="Tahoma" w:cs="Tahoma"/>
                <w:noProof/>
                <w:sz w:val="24"/>
                <w:lang w:val="en-IN" w:eastAsia="en-IN"/>
              </w:rPr>
              <mc:AlternateContent>
                <mc:Choice Requires="wpg">
                  <w:drawing>
                    <wp:anchor distT="0" distB="0" distL="114300" distR="114300" simplePos="0" relativeHeight="251668480" behindDoc="0" locked="0" layoutInCell="1" allowOverlap="1" wp14:anchorId="6545FE24" wp14:editId="4933964D">
                      <wp:simplePos x="0" y="0"/>
                      <wp:positionH relativeFrom="column">
                        <wp:posOffset>-7443</wp:posOffset>
                      </wp:positionH>
                      <wp:positionV relativeFrom="paragraph">
                        <wp:posOffset>27646</wp:posOffset>
                      </wp:positionV>
                      <wp:extent cx="4784651" cy="45719"/>
                      <wp:effectExtent l="0" t="0" r="35560" b="0"/>
                      <wp:wrapNone/>
                      <wp:docPr id="8" name="Group 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4651" cy="45719"/>
                                <a:chOff x="0" y="0"/>
                                <a:chExt cx="3868823" cy="45719"/>
                              </a:xfrm>
                            </wpg:grpSpPr>
                            <wps:wsp>
                              <wps:cNvPr id="9" name="Straight Connector 9"/>
                              <wps:cNvCnPr/>
                              <wps:spPr>
                                <a:xfrm>
                                  <a:off x="516660" y="22839"/>
                                  <a:ext cx="3352163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" name="Rectangle 1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group w14:anchorId="28D6F06D" id="Group 8" o:spid="_x0000_s1026" style="position:absolute;margin-left:-.6pt;margin-top:2.2pt;width:376.75pt;height:3.6pt;z-index:251668480" coordsize="38688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">
                      <v:line id="Straight Connector 9" o:spid="_x0000_s1027" style="position:absolute;visibility:visible;mso-wrap-style:square" from="5166,228" to="38688,2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" strokecolor="#272727 [2749]" strokeweight="1pt"/>
                      <v:rect id="Rectangle 1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" fillcolor="#00b0f0" stroked="f" strokeweight="2pt"/>
                    </v:group>
                  </w:pict>
                </mc:Fallback>
              </mc:AlternateContent>
            </w:r>
          </w:p>
          <w:p w14:paraId="1C4D9892" w14:textId="54C3B102" w:rsidR="00722BFF" w:rsidRPr="00722BFF" w:rsidRDefault="00722BFF" w:rsidP="00221AF3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HAnsi" w:hAnsiTheme="majorHAnsi" w:cs="Tahoma"/>
                <w:color w:val="000000" w:themeColor="text1"/>
                <w:spacing w:val="-6"/>
                <w:sz w:val="20"/>
                <w:szCs w:val="20"/>
              </w:rPr>
            </w:pPr>
            <w:r w:rsidRPr="00722BFF">
              <w:rPr>
                <w:rFonts w:asciiTheme="majorHAnsi" w:hAnsiTheme="majorHAnsi" w:cs="Tahoma"/>
                <w:color w:val="000000" w:themeColor="text1"/>
                <w:spacing w:val="-6"/>
                <w:sz w:val="20"/>
                <w:szCs w:val="20"/>
              </w:rPr>
              <w:t>Best Employee Recognition.</w:t>
            </w:r>
          </w:p>
          <w:p w14:paraId="5BF82022" w14:textId="1EF446D2" w:rsidR="00722BFF" w:rsidRPr="00722BFF" w:rsidRDefault="00722BFF" w:rsidP="00221AF3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HAnsi" w:hAnsiTheme="majorHAnsi" w:cs="Tahoma"/>
                <w:color w:val="000000" w:themeColor="text1"/>
                <w:spacing w:val="-6"/>
                <w:sz w:val="20"/>
                <w:szCs w:val="20"/>
              </w:rPr>
            </w:pPr>
            <w:r w:rsidRPr="00722BFF">
              <w:rPr>
                <w:rFonts w:asciiTheme="majorHAnsi" w:hAnsiTheme="majorHAnsi" w:cs="Tahoma"/>
                <w:color w:val="000000" w:themeColor="text1"/>
                <w:spacing w:val="-6"/>
                <w:sz w:val="20"/>
                <w:szCs w:val="20"/>
              </w:rPr>
              <w:t>Achieved Grade A (</w:t>
            </w:r>
            <w:r w:rsidRPr="00722BFF">
              <w:rPr>
                <w:rFonts w:asciiTheme="majorHAnsi" w:hAnsiTheme="majorHAnsi"/>
                <w:b/>
                <w:sz w:val="20"/>
                <w:szCs w:val="20"/>
              </w:rPr>
              <w:t>Batch Topper</w:t>
            </w:r>
            <w:r w:rsidRPr="00722BFF">
              <w:rPr>
                <w:rFonts w:asciiTheme="majorHAnsi" w:hAnsiTheme="majorHAnsi" w:cs="Tahoma"/>
                <w:color w:val="000000" w:themeColor="text1"/>
                <w:spacing w:val="-6"/>
                <w:sz w:val="20"/>
                <w:szCs w:val="20"/>
              </w:rPr>
              <w:t>) in CITA course.</w:t>
            </w:r>
          </w:p>
          <w:p w14:paraId="03C2BE8C" w14:textId="67010E45" w:rsidR="00722BFF" w:rsidRPr="00722BFF" w:rsidRDefault="00722BFF" w:rsidP="00221AF3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HAnsi" w:hAnsiTheme="majorHAnsi" w:cs="Tahoma"/>
                <w:color w:val="000000" w:themeColor="text1"/>
                <w:spacing w:val="-6"/>
                <w:sz w:val="20"/>
                <w:szCs w:val="20"/>
              </w:rPr>
            </w:pPr>
            <w:r w:rsidRPr="00722BFF">
              <w:rPr>
                <w:rFonts w:asciiTheme="majorHAnsi" w:hAnsiTheme="majorHAnsi" w:cs="Tahoma"/>
                <w:color w:val="000000" w:themeColor="text1"/>
                <w:spacing w:val="-6"/>
                <w:sz w:val="20"/>
                <w:szCs w:val="20"/>
              </w:rPr>
              <w:t>School Topper in 11</w:t>
            </w:r>
            <w:r w:rsidRPr="00722BFF">
              <w:rPr>
                <w:rFonts w:asciiTheme="majorHAnsi" w:hAnsiTheme="majorHAnsi" w:cs="Tahoma"/>
                <w:color w:val="000000" w:themeColor="text1"/>
                <w:spacing w:val="-6"/>
                <w:sz w:val="20"/>
                <w:szCs w:val="20"/>
                <w:vertAlign w:val="superscript"/>
              </w:rPr>
              <w:t>th</w:t>
            </w:r>
            <w:r w:rsidRPr="00722BFF">
              <w:rPr>
                <w:rFonts w:asciiTheme="majorHAnsi" w:hAnsiTheme="majorHAnsi" w:cs="Tahoma"/>
                <w:color w:val="000000" w:themeColor="text1"/>
                <w:spacing w:val="-6"/>
                <w:sz w:val="20"/>
                <w:szCs w:val="20"/>
              </w:rPr>
              <w:t xml:space="preserve"> Standard.</w:t>
            </w:r>
          </w:p>
          <w:p w14:paraId="117CB215" w14:textId="0127265D" w:rsidR="00E33766" w:rsidRPr="00722BFF" w:rsidRDefault="00722BFF" w:rsidP="00722BFF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HAnsi" w:hAnsiTheme="majorHAnsi" w:cs="Tahoma"/>
                <w:color w:val="000000" w:themeColor="text1"/>
                <w:spacing w:val="-6"/>
                <w:sz w:val="20"/>
                <w:szCs w:val="20"/>
              </w:rPr>
            </w:pPr>
            <w:r w:rsidRPr="00722BFF">
              <w:rPr>
                <w:rFonts w:asciiTheme="majorHAnsi" w:hAnsiTheme="majorHAnsi"/>
                <w:sz w:val="20"/>
                <w:szCs w:val="20"/>
              </w:rPr>
              <w:t>Achieved 3</w:t>
            </w:r>
            <w:r w:rsidRPr="00722BFF">
              <w:rPr>
                <w:rFonts w:asciiTheme="majorHAnsi" w:hAnsiTheme="majorHAnsi"/>
                <w:sz w:val="20"/>
                <w:szCs w:val="20"/>
                <w:vertAlign w:val="superscript"/>
              </w:rPr>
              <w:t>rd</w:t>
            </w:r>
            <w:r w:rsidRPr="00722BFF">
              <w:rPr>
                <w:rFonts w:asciiTheme="majorHAnsi" w:hAnsiTheme="majorHAnsi"/>
                <w:sz w:val="20"/>
                <w:szCs w:val="20"/>
              </w:rPr>
              <w:t xml:space="preserve"> position in poetry composition in School.</w:t>
            </w:r>
          </w:p>
        </w:tc>
      </w:tr>
      <w:tr w:rsidR="00E33766" w:rsidRPr="00D67776" w14:paraId="2A2BEE22" w14:textId="77777777" w:rsidTr="00800587">
        <w:trPr>
          <w:gridBefore w:val="1"/>
          <w:gridAfter w:val="1"/>
          <w:wBefore w:w="275" w:type="dxa"/>
          <w:wAfter w:w="270" w:type="dxa"/>
          <w:trHeight w:val="13950"/>
        </w:trPr>
        <w:tc>
          <w:tcPr>
            <w:tcW w:w="11160" w:type="dxa"/>
            <w:gridSpan w:val="2"/>
            <w:shd w:val="clear" w:color="auto" w:fill="FFFFFF" w:themeFill="background1"/>
          </w:tcPr>
          <w:p w14:paraId="73F5C7C0" w14:textId="77777777" w:rsidR="00973A43" w:rsidRDefault="00973A43" w:rsidP="00534341">
            <w:pPr>
              <w:jc w:val="both"/>
              <w:rPr>
                <w:rFonts w:asciiTheme="majorHAnsi" w:hAnsiTheme="majorHAnsi" w:cs="Tahoma"/>
                <w:b/>
                <w:sz w:val="24"/>
              </w:rPr>
            </w:pPr>
          </w:p>
          <w:p w14:paraId="610D037B" w14:textId="0769768E" w:rsidR="00E33766" w:rsidRPr="001115AD" w:rsidRDefault="00E33766" w:rsidP="00534341">
            <w:pPr>
              <w:jc w:val="both"/>
              <w:rPr>
                <w:rFonts w:asciiTheme="majorHAnsi" w:hAnsiTheme="majorHAnsi" w:cs="Tahoma"/>
                <w:b/>
                <w:sz w:val="24"/>
              </w:rPr>
            </w:pPr>
            <w:r w:rsidRPr="001115AD">
              <w:rPr>
                <w:rFonts w:asciiTheme="majorHAnsi" w:hAnsiTheme="majorHAnsi" w:cs="Tahoma"/>
                <w:b/>
                <w:sz w:val="24"/>
              </w:rPr>
              <w:t xml:space="preserve">Work Experience </w:t>
            </w:r>
          </w:p>
          <w:p w14:paraId="4B4B70E8" w14:textId="77777777" w:rsidR="00E33766" w:rsidRPr="00D67776" w:rsidRDefault="00E33766" w:rsidP="00534341">
            <w:pPr>
              <w:spacing w:after="120" w:line="72" w:lineRule="auto"/>
              <w:jc w:val="both"/>
              <w:rPr>
                <w:rFonts w:ascii="Tahoma" w:hAnsi="Tahoma" w:cs="Tahoma"/>
                <w:sz w:val="24"/>
              </w:rPr>
            </w:pPr>
            <w:r w:rsidRPr="00D67776">
              <w:rPr>
                <w:rFonts w:ascii="Tahoma" w:hAnsi="Tahoma" w:cs="Tahoma"/>
                <w:noProof/>
                <w:sz w:val="24"/>
                <w:lang w:val="en-IN" w:eastAsia="en-IN"/>
              </w:rPr>
              <mc:AlternateContent>
                <mc:Choice Requires="wpg">
                  <w:drawing>
                    <wp:inline distT="0" distB="0" distL="0" distR="0" wp14:anchorId="6523B604" wp14:editId="260AB2DD">
                      <wp:extent cx="7191375" cy="45719"/>
                      <wp:effectExtent l="0" t="0" r="28575" b="0"/>
                      <wp:docPr id="35" name="Group 3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191375" cy="45719"/>
                                <a:chOff x="0" y="0"/>
                                <a:chExt cx="6394451" cy="45719"/>
                              </a:xfrm>
                            </wpg:grpSpPr>
                            <wps:wsp>
                              <wps:cNvPr id="36" name="Straight Connector 36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7" name="Rectangle 37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oel="http://schemas.microsoft.com/office/2019/extlst">
                  <w:pict>
                    <v:group w14:anchorId="2A604F82" id="Group 35" o:spid="_x0000_s1026" style="width:566.25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">
                      <v:line id="Straight Connector 3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" strokecolor="#272727 [2749]" strokeweight="1pt"/>
                      <v:rect id="Rectangle 37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" fillcolor="#00b0f0" stroked="f" strokeweight="2pt"/>
                      <w10:anchorlock/>
                    </v:group>
                  </w:pict>
                </mc:Fallback>
              </mc:AlternateContent>
            </w:r>
          </w:p>
          <w:p w14:paraId="250F73D1" w14:textId="0B774467" w:rsidR="00D1084A" w:rsidRPr="00C93A19" w:rsidRDefault="00EA75A7" w:rsidP="00C73D90">
            <w:pPr>
              <w:tabs>
                <w:tab w:val="left" w:pos="2670"/>
              </w:tabs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>ABM Knowledgeware Ltd.</w:t>
            </w:r>
            <w:r w:rsidR="00D1084A" w:rsidRPr="00973A43"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 xml:space="preserve">, Mumbai, India from </w:t>
            </w:r>
            <w:r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>Nov</w:t>
            </w:r>
            <w:r w:rsidR="00D1084A" w:rsidRPr="00973A43"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>’</w:t>
            </w:r>
            <w:r w:rsidR="00C93A19"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>16-Present</w:t>
            </w:r>
          </w:p>
          <w:p w14:paraId="599601E7" w14:textId="5619AC2C" w:rsidR="00D1084A" w:rsidRPr="00EA75A7" w:rsidRDefault="00EA75A7" w:rsidP="00C73D90">
            <w:pPr>
              <w:tabs>
                <w:tab w:val="left" w:pos="2670"/>
              </w:tabs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>Designation</w:t>
            </w:r>
            <w:r w:rsidR="00973A43"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>:</w:t>
            </w:r>
            <w:r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EA75A7"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>Senior Technical Writer (Manager &amp; Editor of Documentation)</w:t>
            </w:r>
          </w:p>
          <w:p w14:paraId="5B56AAFE" w14:textId="7264B4CD" w:rsidR="00D1084A" w:rsidRPr="00E54308" w:rsidRDefault="00EA75A7" w:rsidP="00C73D90">
            <w:pPr>
              <w:tabs>
                <w:tab w:val="left" w:pos="2670"/>
              </w:tabs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 xml:space="preserve">Date: </w:t>
            </w:r>
            <w:r w:rsidRPr="00586703"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>07.11.2016 to Present</w:t>
            </w:r>
          </w:p>
          <w:p w14:paraId="25A71540" w14:textId="1418B35B" w:rsidR="000F1015" w:rsidRPr="00973A43" w:rsidRDefault="000F1015" w:rsidP="00973A43">
            <w:pPr>
              <w:tabs>
                <w:tab w:val="left" w:pos="2670"/>
              </w:tabs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</w:pPr>
          </w:p>
          <w:p w14:paraId="0062AB98" w14:textId="5D28C5E4" w:rsidR="00E54308" w:rsidRPr="00973A43" w:rsidRDefault="00EA75A7" w:rsidP="009A3444">
            <w:pPr>
              <w:tabs>
                <w:tab w:val="left" w:pos="2670"/>
              </w:tabs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>Clematis Software Technologies Pvt. Ltd.</w:t>
            </w:r>
            <w:r w:rsidR="00E54308" w:rsidRPr="00973A43"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 xml:space="preserve">, Kolkata, India </w:t>
            </w:r>
            <w:r w:rsidR="00E54308" w:rsidRPr="00D158FF"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>from</w:t>
            </w:r>
            <w:r w:rsidR="00E54308" w:rsidRPr="00973A43"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>Aug</w:t>
            </w:r>
            <w:r w:rsidR="00E54308" w:rsidRPr="00973A43"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>’1</w:t>
            </w:r>
            <w:r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>3</w:t>
            </w:r>
            <w:r w:rsidR="00E54308" w:rsidRPr="00973A43"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>-Aug’16</w:t>
            </w:r>
          </w:p>
          <w:p w14:paraId="2596F5D2" w14:textId="73710C40" w:rsidR="00E54308" w:rsidRDefault="00EA75A7" w:rsidP="009A3444">
            <w:pPr>
              <w:tabs>
                <w:tab w:val="left" w:pos="2670"/>
              </w:tabs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>Growth Path</w:t>
            </w:r>
            <w:r w:rsidR="00E54308" w:rsidRPr="00973A43"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>:</w:t>
            </w:r>
          </w:p>
          <w:p w14:paraId="52EFF028" w14:textId="3A5F769C" w:rsidR="00EA75A7" w:rsidRDefault="00EA75A7" w:rsidP="009A3444">
            <w:pPr>
              <w:tabs>
                <w:tab w:val="left" w:pos="2670"/>
              </w:tabs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>Senior Technical Writer &amp; Business Analyst</w:t>
            </w:r>
          </w:p>
          <w:p w14:paraId="7B560387" w14:textId="1FB61E10" w:rsidR="00EA75A7" w:rsidRDefault="00EA75A7" w:rsidP="009A3444">
            <w:pPr>
              <w:tabs>
                <w:tab w:val="left" w:pos="2670"/>
              </w:tabs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 xml:space="preserve">Date: </w:t>
            </w:r>
            <w:r w:rsidR="009B3168"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>01.04.2014 to 31.08.2016</w:t>
            </w:r>
          </w:p>
          <w:p w14:paraId="72BFF053" w14:textId="127D6731" w:rsidR="00EA75A7" w:rsidRDefault="00EA75A7" w:rsidP="00EA75A7">
            <w:pPr>
              <w:tabs>
                <w:tab w:val="left" w:pos="2670"/>
              </w:tabs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>Technical Writer &amp; Business Analyst</w:t>
            </w:r>
          </w:p>
          <w:p w14:paraId="5DCBE93F" w14:textId="715EF2FA" w:rsidR="00EA75A7" w:rsidRPr="009A3444" w:rsidRDefault="00EA75A7" w:rsidP="00EA75A7">
            <w:pPr>
              <w:tabs>
                <w:tab w:val="left" w:pos="2670"/>
              </w:tabs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>Date:</w:t>
            </w:r>
            <w:r w:rsidR="009B3168"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 xml:space="preserve"> 01.08.2013 to 31.03.2014</w:t>
            </w:r>
          </w:p>
          <w:p w14:paraId="7C04BFE7" w14:textId="02116737" w:rsidR="00E54308" w:rsidRPr="009A3444" w:rsidRDefault="00E54308" w:rsidP="009A3444">
            <w:pPr>
              <w:tabs>
                <w:tab w:val="left" w:pos="2670"/>
              </w:tabs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</w:pPr>
          </w:p>
          <w:p w14:paraId="573AE758" w14:textId="060EEAE4" w:rsidR="00E54308" w:rsidRPr="00973A43" w:rsidRDefault="00E54308" w:rsidP="009A3444">
            <w:pPr>
              <w:tabs>
                <w:tab w:val="left" w:pos="2670"/>
              </w:tabs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</w:pPr>
            <w:r w:rsidRPr="00973A43"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 xml:space="preserve">SBR Technologies Pvt. Ltd., Kolkata, India </w:t>
            </w:r>
            <w:r w:rsidRPr="00D158FF"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>from</w:t>
            </w:r>
            <w:r w:rsidRPr="00973A43"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9B3168"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>Jan</w:t>
            </w:r>
            <w:r w:rsidRPr="00973A43"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>’1</w:t>
            </w:r>
            <w:r w:rsidR="009B3168"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>1</w:t>
            </w:r>
            <w:r w:rsidRPr="00973A43"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>-</w:t>
            </w:r>
            <w:r w:rsidR="009B3168"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>Jun</w:t>
            </w:r>
            <w:r w:rsidRPr="00973A43"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>’13</w:t>
            </w:r>
          </w:p>
          <w:p w14:paraId="758CCEE0" w14:textId="4B1EF8DD" w:rsidR="00E54308" w:rsidRPr="009A3444" w:rsidRDefault="00E54308" w:rsidP="009A3444">
            <w:pPr>
              <w:tabs>
                <w:tab w:val="left" w:pos="2670"/>
              </w:tabs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</w:pPr>
            <w:r w:rsidRPr="00973A43"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>Designation:</w:t>
            </w:r>
            <w:r w:rsidRPr="009A3444"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9B3168"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>SMO</w:t>
            </w:r>
            <w:r w:rsidRPr="009A3444"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 xml:space="preserve"> Executive</w:t>
            </w:r>
          </w:p>
          <w:p w14:paraId="79D6EF73" w14:textId="3866DD2E" w:rsidR="00E54308" w:rsidRDefault="00586703" w:rsidP="009A3444">
            <w:pPr>
              <w:tabs>
                <w:tab w:val="left" w:pos="2670"/>
              </w:tabs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>Date: 13.01.2011 to 30.06.2013</w:t>
            </w:r>
          </w:p>
          <w:p w14:paraId="05BCECD8" w14:textId="77777777" w:rsidR="00586703" w:rsidRPr="009A3444" w:rsidRDefault="00586703" w:rsidP="009A3444">
            <w:pPr>
              <w:tabs>
                <w:tab w:val="left" w:pos="2670"/>
              </w:tabs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</w:pPr>
          </w:p>
          <w:p w14:paraId="68E7FEFC" w14:textId="3265D9D5" w:rsidR="00F80186" w:rsidRPr="001115AD" w:rsidRDefault="00F80186" w:rsidP="00F80186">
            <w:pPr>
              <w:jc w:val="both"/>
              <w:rPr>
                <w:rFonts w:asciiTheme="majorHAnsi" w:hAnsiTheme="majorHAnsi" w:cs="Tahoma"/>
                <w:b/>
                <w:sz w:val="24"/>
              </w:rPr>
            </w:pPr>
            <w:r>
              <w:rPr>
                <w:rFonts w:asciiTheme="majorHAnsi" w:hAnsiTheme="majorHAnsi" w:cs="Tahoma"/>
                <w:b/>
                <w:sz w:val="24"/>
              </w:rPr>
              <w:t>Roles Across the Career</w:t>
            </w:r>
          </w:p>
          <w:p w14:paraId="272E0315" w14:textId="77777777" w:rsidR="00F80186" w:rsidRPr="00D67776" w:rsidRDefault="00F80186" w:rsidP="00F80186">
            <w:pPr>
              <w:spacing w:after="120" w:line="72" w:lineRule="auto"/>
              <w:jc w:val="both"/>
              <w:rPr>
                <w:rFonts w:ascii="Tahoma" w:hAnsi="Tahoma" w:cs="Tahoma"/>
                <w:sz w:val="24"/>
              </w:rPr>
            </w:pPr>
            <w:r w:rsidRPr="00D67776">
              <w:rPr>
                <w:rFonts w:ascii="Tahoma" w:hAnsi="Tahoma" w:cs="Tahoma"/>
                <w:noProof/>
                <w:sz w:val="24"/>
                <w:lang w:val="en-IN" w:eastAsia="en-IN"/>
              </w:rPr>
              <mc:AlternateContent>
                <mc:Choice Requires="wpg">
                  <w:drawing>
                    <wp:inline distT="0" distB="0" distL="0" distR="0" wp14:anchorId="45F2245B" wp14:editId="75698A4D">
                      <wp:extent cx="7191375" cy="45719"/>
                      <wp:effectExtent l="0" t="0" r="28575" b="0"/>
                      <wp:docPr id="3" name="Group 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191375" cy="45719"/>
                                <a:chOff x="0" y="0"/>
                                <a:chExt cx="6394451" cy="45719"/>
                              </a:xfrm>
                            </wpg:grpSpPr>
                            <wps:wsp>
                              <wps:cNvPr id="20" name="Straight Connector 20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1" name="Rectangle 21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oel="http://schemas.microsoft.com/office/2019/extlst">
                  <w:pict>
                    <v:group w14:anchorId="285774CE" id="Group 3" o:spid="_x0000_s1026" style="width:566.25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">
                      <v:line id="Straight Connector 20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" strokecolor="#272727 [2749]" strokeweight="1pt"/>
                      <v:rect id="Rectangle 21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" fillcolor="#00b0f0" stroked="f" strokeweight="2pt"/>
                      <w10:anchorlock/>
                    </v:group>
                  </w:pict>
                </mc:Fallback>
              </mc:AlternateContent>
            </w:r>
          </w:p>
          <w:p w14:paraId="5BEB4583" w14:textId="2579F85E" w:rsidR="009B3168" w:rsidRDefault="009B3168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 w:rsidRPr="0080452E">
              <w:rPr>
                <w:rFonts w:cstheme="minorHAnsi"/>
              </w:rPr>
              <w:t xml:space="preserve">Technical </w:t>
            </w:r>
            <w:r w:rsidR="00242DC3">
              <w:rPr>
                <w:rFonts w:cstheme="minorHAnsi"/>
              </w:rPr>
              <w:t>C</w:t>
            </w:r>
            <w:r w:rsidRPr="0080452E">
              <w:rPr>
                <w:rFonts w:cstheme="minorHAnsi"/>
              </w:rPr>
              <w:t xml:space="preserve">ontent </w:t>
            </w:r>
            <w:r w:rsidR="00242DC3">
              <w:rPr>
                <w:rFonts w:cstheme="minorHAnsi"/>
              </w:rPr>
              <w:t>W</w:t>
            </w:r>
            <w:r w:rsidRPr="0080452E">
              <w:rPr>
                <w:rFonts w:cstheme="minorHAnsi"/>
              </w:rPr>
              <w:t>riting/</w:t>
            </w:r>
            <w:r w:rsidR="00242DC3">
              <w:rPr>
                <w:rFonts w:cstheme="minorHAnsi"/>
              </w:rPr>
              <w:t>E</w:t>
            </w:r>
            <w:r w:rsidRPr="0080452E">
              <w:rPr>
                <w:rFonts w:cstheme="minorHAnsi"/>
              </w:rPr>
              <w:t>diting and Documentation</w:t>
            </w:r>
          </w:p>
          <w:p w14:paraId="5339FD59" w14:textId="6B007267" w:rsidR="00242DC3" w:rsidRPr="0080452E" w:rsidRDefault="00242DC3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>
              <w:rPr>
                <w:rFonts w:cstheme="minorHAnsi"/>
              </w:rPr>
              <w:t>Writing User Manuals &amp; Guides</w:t>
            </w:r>
          </w:p>
          <w:p w14:paraId="6BD6ACCC" w14:textId="77777777" w:rsidR="009B3168" w:rsidRPr="0080452E" w:rsidRDefault="009B3168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 w:rsidRPr="0080452E">
              <w:rPr>
                <w:rFonts w:cstheme="minorHAnsi"/>
              </w:rPr>
              <w:t>Software functionality analysis conceptualization &amp; documentation</w:t>
            </w:r>
          </w:p>
          <w:p w14:paraId="25AFF1C4" w14:textId="77777777" w:rsidR="009B3168" w:rsidRPr="0080452E" w:rsidRDefault="009B3168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 w:rsidRPr="0080452E">
              <w:rPr>
                <w:rFonts w:cstheme="minorHAnsi"/>
              </w:rPr>
              <w:t>SaaS and PaaS functionality analysis conceptualization &amp; documentation</w:t>
            </w:r>
          </w:p>
          <w:p w14:paraId="69DAB628" w14:textId="77777777" w:rsidR="009B3168" w:rsidRPr="0080452E" w:rsidRDefault="009B3168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 w:rsidRPr="0080452E">
              <w:rPr>
                <w:rFonts w:cstheme="minorHAnsi"/>
              </w:rPr>
              <w:t>Documentation of Software Requirement Specifications &amp; monitoring the implementation &amp; development life cycle of Software products happening as per the SRS.</w:t>
            </w:r>
          </w:p>
          <w:p w14:paraId="068B0117" w14:textId="0B31C4B8" w:rsidR="009B3168" w:rsidRPr="0080452E" w:rsidRDefault="009B3168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 w:rsidRPr="0080452E">
              <w:rPr>
                <w:rFonts w:cstheme="minorHAnsi"/>
              </w:rPr>
              <w:t>Writing &amp; documenting business processes and detailed functional requirements.</w:t>
            </w:r>
          </w:p>
          <w:p w14:paraId="1DB579B1" w14:textId="0F547E85" w:rsidR="009B3168" w:rsidRPr="0080452E" w:rsidRDefault="009B3168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 w:rsidRPr="0080452E">
              <w:rPr>
                <w:rFonts w:cstheme="minorHAnsi"/>
              </w:rPr>
              <w:t>Planning and writing Business Contract Agreement with International Clients.</w:t>
            </w:r>
          </w:p>
          <w:p w14:paraId="560A46D4" w14:textId="77777777" w:rsidR="009B3168" w:rsidRPr="0080452E" w:rsidRDefault="009B3168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 w:rsidRPr="0080452E">
              <w:rPr>
                <w:rFonts w:cstheme="minorHAnsi"/>
              </w:rPr>
              <w:t>Data Intelligence &amp; Report creation</w:t>
            </w:r>
          </w:p>
          <w:p w14:paraId="634C1073" w14:textId="77777777" w:rsidR="009B3168" w:rsidRPr="0080452E" w:rsidRDefault="009B3168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 w:rsidRPr="0080452E">
              <w:rPr>
                <w:rFonts w:cstheme="minorHAnsi"/>
              </w:rPr>
              <w:t>Writing &amp; Editing Case Studies</w:t>
            </w:r>
          </w:p>
          <w:p w14:paraId="781FF905" w14:textId="77777777" w:rsidR="009B3168" w:rsidRPr="0080452E" w:rsidRDefault="009B3168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 w:rsidRPr="0080452E">
              <w:rPr>
                <w:rFonts w:cstheme="minorHAnsi"/>
              </w:rPr>
              <w:t>Writing &amp; Editing Value Propositions</w:t>
            </w:r>
          </w:p>
          <w:p w14:paraId="7DA12E92" w14:textId="77777777" w:rsidR="009B3168" w:rsidRPr="0080452E" w:rsidRDefault="009B3168" w:rsidP="009B3168">
            <w:pPr>
              <w:pStyle w:val="ListParagraph"/>
              <w:numPr>
                <w:ilvl w:val="0"/>
                <w:numId w:val="30"/>
              </w:numPr>
              <w:suppressAutoHyphens/>
              <w:contextualSpacing w:val="0"/>
              <w:rPr>
                <w:rFonts w:cstheme="minorHAnsi"/>
              </w:rPr>
            </w:pPr>
            <w:r w:rsidRPr="0080452E">
              <w:rPr>
                <w:rFonts w:cstheme="minorHAnsi"/>
              </w:rPr>
              <w:t>Writing ecommerce product descriptions</w:t>
            </w:r>
          </w:p>
          <w:p w14:paraId="2B849DB0" w14:textId="77777777" w:rsidR="009B3168" w:rsidRPr="0080452E" w:rsidRDefault="009B3168" w:rsidP="009B3168">
            <w:pPr>
              <w:pStyle w:val="ListParagraph"/>
              <w:numPr>
                <w:ilvl w:val="0"/>
                <w:numId w:val="30"/>
              </w:numPr>
              <w:suppressAutoHyphens/>
              <w:contextualSpacing w:val="0"/>
              <w:rPr>
                <w:rFonts w:cstheme="minorHAnsi"/>
              </w:rPr>
            </w:pPr>
            <w:r w:rsidRPr="0080452E">
              <w:rPr>
                <w:rFonts w:cstheme="minorHAnsi"/>
              </w:rPr>
              <w:t>Writing Google play and App store content</w:t>
            </w:r>
          </w:p>
          <w:p w14:paraId="19A22C27" w14:textId="77777777" w:rsidR="009B3168" w:rsidRPr="0080452E" w:rsidRDefault="009B3168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 w:rsidRPr="0080452E">
              <w:rPr>
                <w:rFonts w:cstheme="minorHAnsi"/>
              </w:rPr>
              <w:t>Software Product Documentation</w:t>
            </w:r>
          </w:p>
          <w:p w14:paraId="7D848505" w14:textId="77777777" w:rsidR="009B3168" w:rsidRPr="0080452E" w:rsidRDefault="009B3168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 w:rsidRPr="0080452E">
              <w:rPr>
                <w:rFonts w:cstheme="minorHAnsi"/>
              </w:rPr>
              <w:t xml:space="preserve">Conceptualization of Web and mobile application features, functionalities, UI &amp; UX </w:t>
            </w:r>
          </w:p>
          <w:p w14:paraId="5FEFFB23" w14:textId="2C7C3A9A" w:rsidR="009B3168" w:rsidRPr="0080452E" w:rsidRDefault="009B3168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 w:rsidRPr="0080452E">
              <w:rPr>
                <w:rFonts w:cstheme="minorHAnsi"/>
              </w:rPr>
              <w:t>Planning</w:t>
            </w:r>
            <w:r w:rsidR="00242DC3">
              <w:rPr>
                <w:rFonts w:cstheme="minorHAnsi"/>
              </w:rPr>
              <w:t xml:space="preserve"> of</w:t>
            </w:r>
            <w:r w:rsidRPr="0080452E">
              <w:rPr>
                <w:rFonts w:cstheme="minorHAnsi"/>
              </w:rPr>
              <w:t xml:space="preserve"> Technology Roadmap</w:t>
            </w:r>
            <w:r w:rsidR="00242DC3">
              <w:rPr>
                <w:rFonts w:cstheme="minorHAnsi"/>
              </w:rPr>
              <w:t xml:space="preserve"> and preparing PPTs</w:t>
            </w:r>
          </w:p>
          <w:p w14:paraId="14826454" w14:textId="77777777" w:rsidR="009B3168" w:rsidRPr="0080452E" w:rsidRDefault="009B3168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 w:rsidRPr="0080452E">
              <w:rPr>
                <w:rFonts w:cstheme="minorHAnsi"/>
              </w:rPr>
              <w:t>Deciding App names and slogans</w:t>
            </w:r>
          </w:p>
          <w:p w14:paraId="694FB298" w14:textId="34E0E45D" w:rsidR="009B3168" w:rsidRPr="0080452E" w:rsidRDefault="009B3168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 w:rsidRPr="0080452E">
              <w:rPr>
                <w:rFonts w:cstheme="minorHAnsi"/>
              </w:rPr>
              <w:t>Develop tutorials, guidelines, FAQs</w:t>
            </w:r>
          </w:p>
          <w:p w14:paraId="31836762" w14:textId="4CB8CC20" w:rsidR="009B3168" w:rsidRPr="0080452E" w:rsidRDefault="009B3168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 w:rsidRPr="0080452E">
              <w:rPr>
                <w:rFonts w:cstheme="minorHAnsi"/>
              </w:rPr>
              <w:t xml:space="preserve">Writing &amp; Editing Website </w:t>
            </w:r>
            <w:r w:rsidR="005D2814">
              <w:rPr>
                <w:rFonts w:cstheme="minorHAnsi"/>
              </w:rPr>
              <w:t xml:space="preserve">&amp; </w:t>
            </w:r>
            <w:r w:rsidR="005D2814" w:rsidRPr="0080452E">
              <w:rPr>
                <w:rFonts w:cstheme="minorHAnsi"/>
              </w:rPr>
              <w:t xml:space="preserve">Mobile App </w:t>
            </w:r>
            <w:r w:rsidRPr="0080452E">
              <w:rPr>
                <w:rFonts w:cstheme="minorHAnsi"/>
              </w:rPr>
              <w:t>Content</w:t>
            </w:r>
          </w:p>
          <w:p w14:paraId="437DE952" w14:textId="77777777" w:rsidR="009B3168" w:rsidRPr="0080452E" w:rsidRDefault="009B3168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 w:rsidRPr="0080452E">
              <w:rPr>
                <w:rFonts w:cstheme="minorHAnsi"/>
              </w:rPr>
              <w:t>Planning &amp; Documenting Pricing Plan</w:t>
            </w:r>
          </w:p>
          <w:p w14:paraId="506CD78A" w14:textId="77777777" w:rsidR="009B3168" w:rsidRPr="0080452E" w:rsidRDefault="009B3168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 w:rsidRPr="0080452E">
              <w:rPr>
                <w:rFonts w:cstheme="minorHAnsi"/>
              </w:rPr>
              <w:t>Complex PowerPoint Presentations</w:t>
            </w:r>
          </w:p>
          <w:p w14:paraId="7A95A06C" w14:textId="77777777" w:rsidR="009B3168" w:rsidRPr="0080452E" w:rsidRDefault="009B3168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 w:rsidRPr="0080452E">
              <w:rPr>
                <w:rFonts w:cstheme="minorHAnsi"/>
              </w:rPr>
              <w:t>Conceptualization, Writing &amp; Editing Company Brochure</w:t>
            </w:r>
          </w:p>
          <w:p w14:paraId="59384086" w14:textId="77777777" w:rsidR="009B3168" w:rsidRPr="0080452E" w:rsidRDefault="009B3168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 w:rsidRPr="0080452E">
              <w:rPr>
                <w:rFonts w:cstheme="minorHAnsi"/>
              </w:rPr>
              <w:t>Peer review technical documents for grammar, content and style of writing</w:t>
            </w:r>
          </w:p>
          <w:p w14:paraId="5E104718" w14:textId="0E9B17BF" w:rsidR="009B3168" w:rsidRPr="0080452E" w:rsidRDefault="009B3168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 w:rsidRPr="0080452E">
              <w:rPr>
                <w:rFonts w:cstheme="minorHAnsi"/>
              </w:rPr>
              <w:t xml:space="preserve">Software Conceptualization and peer review </w:t>
            </w:r>
            <w:r w:rsidR="00242DC3">
              <w:rPr>
                <w:rFonts w:cstheme="minorHAnsi"/>
              </w:rPr>
              <w:t xml:space="preserve">of </w:t>
            </w:r>
            <w:r w:rsidRPr="0080452E">
              <w:rPr>
                <w:rFonts w:cstheme="minorHAnsi"/>
              </w:rPr>
              <w:t>Project</w:t>
            </w:r>
            <w:r w:rsidR="00242DC3">
              <w:rPr>
                <w:rFonts w:cstheme="minorHAnsi"/>
              </w:rPr>
              <w:t>s</w:t>
            </w:r>
          </w:p>
          <w:p w14:paraId="31844B92" w14:textId="77777777" w:rsidR="009B3168" w:rsidRPr="0080452E" w:rsidRDefault="009B3168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 w:rsidRPr="0080452E">
              <w:rPr>
                <w:rFonts w:cstheme="minorHAnsi"/>
              </w:rPr>
              <w:t>Quality Analysis of finished Software products</w:t>
            </w:r>
          </w:p>
          <w:p w14:paraId="3B53F070" w14:textId="77777777" w:rsidR="009B3168" w:rsidRPr="0080452E" w:rsidRDefault="009B3168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 w:rsidRPr="0080452E">
              <w:rPr>
                <w:rFonts w:cstheme="minorHAnsi"/>
              </w:rPr>
              <w:t>Project Management, Client Interaction, Systems Study &amp; Analysis, Resource Management</w:t>
            </w:r>
          </w:p>
          <w:p w14:paraId="55A4F7E5" w14:textId="4CC8304A" w:rsidR="009B3168" w:rsidRPr="009B3168" w:rsidRDefault="009B3168" w:rsidP="009B3168">
            <w:pPr>
              <w:numPr>
                <w:ilvl w:val="0"/>
                <w:numId w:val="30"/>
              </w:numPr>
              <w:autoSpaceDE w:val="0"/>
              <w:autoSpaceDN w:val="0"/>
              <w:adjustRightInd w:val="0"/>
              <w:jc w:val="both"/>
              <w:rPr>
                <w:rFonts w:asciiTheme="majorHAnsi" w:hAnsiTheme="majorHAnsi" w:cs="Tahoma"/>
                <w:color w:val="000000" w:themeColor="text1"/>
                <w:spacing w:val="-6"/>
                <w:sz w:val="20"/>
                <w:szCs w:val="20"/>
                <w:lang w:eastAsia="en-GB"/>
              </w:rPr>
            </w:pPr>
            <w:r w:rsidRPr="0080452E">
              <w:rPr>
                <w:rFonts w:cstheme="minorHAnsi"/>
              </w:rPr>
              <w:t>Testing the functionality and usability functions of a developed project. Identifying and following up on removals of bugs and errors.</w:t>
            </w:r>
          </w:p>
          <w:p w14:paraId="63EA9875" w14:textId="77777777" w:rsidR="009B3168" w:rsidRPr="0080452E" w:rsidRDefault="009B3168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 w:rsidRPr="0080452E">
              <w:rPr>
                <w:rFonts w:cstheme="minorHAnsi"/>
              </w:rPr>
              <w:t>Data analysis and social listening monitoring and reporting with Talk-walker and Google analytics</w:t>
            </w:r>
          </w:p>
          <w:p w14:paraId="39E7A49C" w14:textId="77777777" w:rsidR="009B3168" w:rsidRPr="0080452E" w:rsidRDefault="009B3168" w:rsidP="009B3168">
            <w:pPr>
              <w:numPr>
                <w:ilvl w:val="0"/>
                <w:numId w:val="30"/>
              </w:numPr>
              <w:rPr>
                <w:rFonts w:cstheme="minorHAnsi"/>
              </w:rPr>
            </w:pPr>
            <w:r w:rsidRPr="0080452E">
              <w:rPr>
                <w:rFonts w:cstheme="minorHAnsi"/>
              </w:rPr>
              <w:t>Meta data writing for websites</w:t>
            </w:r>
          </w:p>
          <w:p w14:paraId="22677E51" w14:textId="77777777" w:rsidR="00722BFF" w:rsidRPr="00597ACF" w:rsidRDefault="00722BFF" w:rsidP="00722BFF">
            <w:pPr>
              <w:jc w:val="both"/>
              <w:rPr>
                <w:rFonts w:asciiTheme="majorHAnsi" w:hAnsiTheme="majorHAnsi" w:cs="Tahoma"/>
                <w:b/>
                <w:sz w:val="24"/>
              </w:rPr>
            </w:pPr>
            <w:r>
              <w:rPr>
                <w:rFonts w:asciiTheme="majorHAnsi" w:hAnsiTheme="majorHAnsi" w:cs="Tahoma"/>
                <w:b/>
                <w:sz w:val="24"/>
              </w:rPr>
              <w:t>Personal Details</w:t>
            </w:r>
          </w:p>
          <w:p w14:paraId="7765B360" w14:textId="77777777" w:rsidR="00722BFF" w:rsidRPr="001115AD" w:rsidRDefault="00722BFF" w:rsidP="00722BFF">
            <w:pPr>
              <w:jc w:val="both"/>
              <w:rPr>
                <w:rFonts w:ascii="Tahoma" w:hAnsi="Tahoma" w:cs="Tahoma"/>
                <w:b/>
                <w:sz w:val="20"/>
                <w:szCs w:val="20"/>
              </w:rPr>
            </w:pPr>
            <w:r w:rsidRPr="00D67776">
              <w:rPr>
                <w:rFonts w:ascii="Tahoma" w:hAnsi="Tahoma" w:cs="Tahoma"/>
                <w:noProof/>
                <w:sz w:val="24"/>
                <w:lang w:val="en-IN" w:eastAsia="en-IN"/>
              </w:rPr>
              <mc:AlternateContent>
                <mc:Choice Requires="wpg">
                  <w:drawing>
                    <wp:anchor distT="0" distB="0" distL="114300" distR="114300" simplePos="0" relativeHeight="251670528" behindDoc="0" locked="0" layoutInCell="1" allowOverlap="1" wp14:anchorId="55D38EC4" wp14:editId="3018E333">
                      <wp:simplePos x="0" y="0"/>
                      <wp:positionH relativeFrom="column">
                        <wp:posOffset>-7443</wp:posOffset>
                      </wp:positionH>
                      <wp:positionV relativeFrom="paragraph">
                        <wp:posOffset>27646</wp:posOffset>
                      </wp:positionV>
                      <wp:extent cx="4784651" cy="45719"/>
                      <wp:effectExtent l="0" t="0" r="35560" b="0"/>
                      <wp:wrapNone/>
                      <wp:docPr id="17" name="Group 1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4651" cy="45719"/>
                                <a:chOff x="0" y="0"/>
                                <a:chExt cx="3868823" cy="45719"/>
                              </a:xfrm>
                            </wpg:grpSpPr>
                            <wps:wsp>
                              <wps:cNvPr id="18" name="Straight Connector 18"/>
                              <wps:cNvCnPr/>
                              <wps:spPr>
                                <a:xfrm>
                                  <a:off x="516660" y="22839"/>
                                  <a:ext cx="3352163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9" name="Rectangle 1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F08E3E9" id="Group 17" o:spid="_x0000_s1026" style="position:absolute;margin-left:-.6pt;margin-top:2.2pt;width:376.75pt;height:3.6pt;z-index:251670528" coordsize="38688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">
                      <v:line id="Straight Connector 18" o:spid="_x0000_s1027" style="position:absolute;visibility:visible;mso-wrap-style:square" from="5166,228" to="38688,2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" strokecolor="#272727 [2749]" strokeweight="1pt"/>
                      <v:rect id="Rectangle 1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" fillcolor="#00b0f0" stroked="f" strokeweight="2pt"/>
                    </v:group>
                  </w:pict>
                </mc:Fallback>
              </mc:AlternateContent>
            </w:r>
          </w:p>
          <w:p w14:paraId="139F74CC" w14:textId="718709D9" w:rsidR="00722BFF" w:rsidRPr="00B966A1" w:rsidRDefault="00722BFF" w:rsidP="00722BFF">
            <w:pPr>
              <w:jc w:val="both"/>
              <w:rPr>
                <w:rFonts w:asciiTheme="majorHAnsi" w:hAnsiTheme="majorHAnsi" w:cs="Tahoma"/>
                <w:b/>
                <w:sz w:val="24"/>
              </w:rPr>
            </w:pPr>
            <w:r w:rsidRPr="001115AD"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>Date of Birth:</w:t>
            </w:r>
            <w:r w:rsidRPr="001115AD"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973A43"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>1</w:t>
            </w:r>
            <w:r w:rsidR="009B3168"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>8</w:t>
            </w:r>
            <w:r w:rsidRPr="00973A43"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 xml:space="preserve">th </w:t>
            </w:r>
            <w:r w:rsidR="009B3168"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>September</w:t>
            </w:r>
            <w:r w:rsidRPr="00973A43"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 xml:space="preserve"> 1985</w:t>
            </w:r>
          </w:p>
          <w:p w14:paraId="67506097" w14:textId="6491B713" w:rsidR="00722BFF" w:rsidRDefault="00722BFF" w:rsidP="00722BFF">
            <w:pPr>
              <w:tabs>
                <w:tab w:val="left" w:pos="2670"/>
              </w:tabs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</w:pPr>
            <w:r w:rsidRPr="001115AD"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>Languages Known:</w:t>
            </w:r>
            <w:r w:rsidRPr="001115AD"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>English, Hindi &amp; Bengali</w:t>
            </w:r>
          </w:p>
          <w:p w14:paraId="45294DD0" w14:textId="70204A17" w:rsidR="009B3168" w:rsidRDefault="009B3168" w:rsidP="00722BFF">
            <w:pPr>
              <w:tabs>
                <w:tab w:val="left" w:pos="2670"/>
              </w:tabs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</w:pPr>
            <w:r w:rsidRPr="009B3168"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>Marital Status:</w:t>
            </w:r>
            <w:r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 xml:space="preserve"> Married</w:t>
            </w:r>
          </w:p>
          <w:p w14:paraId="5AF5FE5C" w14:textId="119680B0" w:rsidR="00722BFF" w:rsidRPr="00C93A19" w:rsidRDefault="00722BFF" w:rsidP="00722BFF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 w:cs="Tahoma"/>
                <w:color w:val="000000" w:themeColor="text1"/>
                <w:spacing w:val="-6"/>
                <w:sz w:val="20"/>
                <w:szCs w:val="20"/>
                <w:lang w:eastAsia="en-GB"/>
              </w:rPr>
            </w:pPr>
            <w:r w:rsidRPr="001115AD">
              <w:rPr>
                <w:rFonts w:asciiTheme="majorHAnsi" w:eastAsia="Calibri" w:hAnsiTheme="majorHAnsi" w:cs="Tahoma"/>
                <w:b/>
                <w:bCs/>
                <w:color w:val="000000" w:themeColor="text1"/>
                <w:sz w:val="20"/>
                <w:szCs w:val="20"/>
              </w:rPr>
              <w:t xml:space="preserve">Address: </w:t>
            </w:r>
            <w:r w:rsidRPr="00973A43">
              <w:rPr>
                <w:rFonts w:asciiTheme="majorHAnsi" w:eastAsia="Calibri" w:hAnsiTheme="majorHAnsi" w:cs="Tahoma"/>
                <w:bCs/>
                <w:color w:val="000000" w:themeColor="text1"/>
                <w:sz w:val="20"/>
                <w:szCs w:val="20"/>
              </w:rPr>
              <w:t>Kolkata, India</w:t>
            </w:r>
          </w:p>
        </w:tc>
      </w:tr>
    </w:tbl>
    <w:p w14:paraId="725B589A" w14:textId="77777777" w:rsidR="00D1569C" w:rsidRPr="00D67776" w:rsidRDefault="00D1569C" w:rsidP="00DA7EBC">
      <w:pPr>
        <w:rPr>
          <w:rFonts w:ascii="Tahoma" w:hAnsi="Tahoma" w:cs="Tahoma"/>
        </w:rPr>
      </w:pPr>
    </w:p>
    <w:sectPr w:rsidR="00D1569C" w:rsidRPr="00D67776" w:rsidSect="00A822FA">
      <w:footerReference w:type="default" r:id="rId11"/>
      <w:pgSz w:w="12240" w:h="15840"/>
      <w:pgMar w:top="450" w:right="360" w:bottom="0" w:left="63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12873" w14:textId="77777777" w:rsidR="00945E75" w:rsidRDefault="00945E75">
      <w:pPr>
        <w:spacing w:after="0" w:line="240" w:lineRule="auto"/>
      </w:pPr>
      <w:r>
        <w:separator/>
      </w:r>
    </w:p>
  </w:endnote>
  <w:endnote w:type="continuationSeparator" w:id="0">
    <w:p w14:paraId="05F81A20" w14:textId="77777777" w:rsidR="00945E75" w:rsidRDefault="00945E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7DC3E" w14:textId="77777777" w:rsidR="00717811" w:rsidRDefault="006214B0" w:rsidP="00717811">
    <w:pPr>
      <w:pStyle w:val="Footer"/>
      <w:tabs>
        <w:tab w:val="clear" w:pos="9360"/>
        <w:tab w:val="right" w:pos="11250"/>
      </w:tabs>
      <w:ind w:left="-1080"/>
    </w:pPr>
    <w:r>
      <w:rPr>
        <w:noProof/>
        <w:lang w:val="en-IN" w:eastAsia="en-IN"/>
      </w:rPr>
      <w:drawing>
        <wp:inline distT="0" distB="0" distL="0" distR="0" wp14:anchorId="5B344A2B" wp14:editId="000E3E8C">
          <wp:extent cx="8134350" cy="399391"/>
          <wp:effectExtent l="0" t="0" r="0" b="1270"/>
          <wp:docPr id="115" name="Picture 1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LUEE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73037" cy="406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6FDD6" w14:textId="77777777" w:rsidR="00945E75" w:rsidRDefault="00945E75">
      <w:pPr>
        <w:spacing w:after="0" w:line="240" w:lineRule="auto"/>
      </w:pPr>
      <w:r>
        <w:separator/>
      </w:r>
    </w:p>
  </w:footnote>
  <w:footnote w:type="continuationSeparator" w:id="0">
    <w:p w14:paraId="7EBCE864" w14:textId="77777777" w:rsidR="00945E75" w:rsidRDefault="00945E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21.75pt;height:21.75pt" o:bullet="t">
        <v:imagedata r:id="rId1" o:title="pointer"/>
      </v:shape>
    </w:pict>
  </w:numPicBullet>
  <w:abstractNum w:abstractNumId="0" w15:restartNumberingAfterBreak="0">
    <w:nsid w:val="FFFFFFFE"/>
    <w:multiLevelType w:val="singleLevel"/>
    <w:tmpl w:val="FFFFFFFF"/>
    <w:lvl w:ilvl="0">
      <w:numFmt w:val="decimal"/>
      <w:pStyle w:val="Achievement"/>
      <w:lvlText w:val="*"/>
      <w:lvlJc w:val="left"/>
    </w:lvl>
  </w:abstractNum>
  <w:abstractNum w:abstractNumId="1" w15:restartNumberingAfterBreak="0">
    <w:nsid w:val="008C32B3"/>
    <w:multiLevelType w:val="hybridMultilevel"/>
    <w:tmpl w:val="5DA62C6C"/>
    <w:lvl w:ilvl="0" w:tplc="9B34B44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B081F"/>
    <w:multiLevelType w:val="hybridMultilevel"/>
    <w:tmpl w:val="6B90FF74"/>
    <w:lvl w:ilvl="0" w:tplc="A38A902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F502E7"/>
    <w:multiLevelType w:val="hybridMultilevel"/>
    <w:tmpl w:val="67F69DEC"/>
    <w:lvl w:ilvl="0" w:tplc="A38A902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BF32F3"/>
    <w:multiLevelType w:val="hybridMultilevel"/>
    <w:tmpl w:val="A218F25E"/>
    <w:lvl w:ilvl="0" w:tplc="A38A902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9A6410"/>
    <w:multiLevelType w:val="hybridMultilevel"/>
    <w:tmpl w:val="1E9A6D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9518E3"/>
    <w:multiLevelType w:val="hybridMultilevel"/>
    <w:tmpl w:val="F1ACF186"/>
    <w:lvl w:ilvl="0" w:tplc="A38A902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AB67C1"/>
    <w:multiLevelType w:val="hybridMultilevel"/>
    <w:tmpl w:val="2B38667E"/>
    <w:lvl w:ilvl="0" w:tplc="A38A902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5D4E59"/>
    <w:multiLevelType w:val="hybridMultilevel"/>
    <w:tmpl w:val="081EC3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3733091"/>
    <w:multiLevelType w:val="hybridMultilevel"/>
    <w:tmpl w:val="F45611E4"/>
    <w:lvl w:ilvl="0" w:tplc="40090005">
      <w:start w:val="1"/>
      <w:numFmt w:val="bullet"/>
      <w:lvlText w:val=""/>
      <w:lvlJc w:val="left"/>
      <w:pPr>
        <w:ind w:left="37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10" w15:restartNumberingAfterBreak="0">
    <w:nsid w:val="25DC0FEC"/>
    <w:multiLevelType w:val="multilevel"/>
    <w:tmpl w:val="25DC0FE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2B44B4"/>
    <w:multiLevelType w:val="hybridMultilevel"/>
    <w:tmpl w:val="F1A87792"/>
    <w:lvl w:ilvl="0" w:tplc="A38A902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E040D18"/>
    <w:multiLevelType w:val="hybridMultilevel"/>
    <w:tmpl w:val="B106C6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9A5047"/>
    <w:multiLevelType w:val="hybridMultilevel"/>
    <w:tmpl w:val="D660C80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37D6F63"/>
    <w:multiLevelType w:val="hybridMultilevel"/>
    <w:tmpl w:val="CD18A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E17860"/>
    <w:multiLevelType w:val="hybridMultilevel"/>
    <w:tmpl w:val="8230019C"/>
    <w:lvl w:ilvl="0" w:tplc="33C0A2DC">
      <w:start w:val="1"/>
      <w:numFmt w:val="bullet"/>
      <w:lvlText w:val="•"/>
      <w:lvlJc w:val="left"/>
      <w:pPr>
        <w:ind w:left="705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6" w15:restartNumberingAfterBreak="0">
    <w:nsid w:val="3B7251A0"/>
    <w:multiLevelType w:val="multilevel"/>
    <w:tmpl w:val="3B7251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CC2881"/>
    <w:multiLevelType w:val="hybridMultilevel"/>
    <w:tmpl w:val="2660B260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26A1F6A"/>
    <w:multiLevelType w:val="hybridMultilevel"/>
    <w:tmpl w:val="58D080BA"/>
    <w:lvl w:ilvl="0" w:tplc="A38A902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98D62B2"/>
    <w:multiLevelType w:val="hybridMultilevel"/>
    <w:tmpl w:val="3F365430"/>
    <w:lvl w:ilvl="0" w:tplc="A38A902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B4E2FF8"/>
    <w:multiLevelType w:val="hybridMultilevel"/>
    <w:tmpl w:val="FAF08FB6"/>
    <w:lvl w:ilvl="0" w:tplc="A38A902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BB94A86"/>
    <w:multiLevelType w:val="hybridMultilevel"/>
    <w:tmpl w:val="62165B2C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BFE1BCA"/>
    <w:multiLevelType w:val="hybridMultilevel"/>
    <w:tmpl w:val="8B7EE026"/>
    <w:lvl w:ilvl="0" w:tplc="A38A902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DE164CF"/>
    <w:multiLevelType w:val="hybridMultilevel"/>
    <w:tmpl w:val="2E98DC70"/>
    <w:lvl w:ilvl="0" w:tplc="33C0A2DC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9670A2"/>
    <w:multiLevelType w:val="hybridMultilevel"/>
    <w:tmpl w:val="6DDE5B3C"/>
    <w:lvl w:ilvl="0" w:tplc="A38A902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72592A"/>
    <w:multiLevelType w:val="hybridMultilevel"/>
    <w:tmpl w:val="AA6C9540"/>
    <w:lvl w:ilvl="0" w:tplc="A38A902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5876E93"/>
    <w:multiLevelType w:val="hybridMultilevel"/>
    <w:tmpl w:val="74A692D0"/>
    <w:lvl w:ilvl="0" w:tplc="000018BE">
      <w:start w:val="1"/>
      <w:numFmt w:val="bullet"/>
      <w:lvlText w:val="-"/>
      <w:lvlJc w:val="left"/>
      <w:pPr>
        <w:ind w:left="720" w:hanging="360"/>
      </w:p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FC2EDE"/>
    <w:multiLevelType w:val="hybridMultilevel"/>
    <w:tmpl w:val="859AD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9D088A"/>
    <w:multiLevelType w:val="hybridMultilevel"/>
    <w:tmpl w:val="937A15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0E7844"/>
    <w:multiLevelType w:val="hybridMultilevel"/>
    <w:tmpl w:val="59EC2FBE"/>
    <w:lvl w:ilvl="0" w:tplc="52FC226C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plc="04090003">
      <w:start w:val="1"/>
      <w:numFmt w:val="bullet"/>
      <w:lvlText w:val="o"/>
      <w:lvlJc w:val="left"/>
      <w:pPr>
        <w:tabs>
          <w:tab w:val="num" w:pos="-2160"/>
        </w:tabs>
        <w:ind w:left="-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1440"/>
        </w:tabs>
        <w:ind w:left="-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</w:abstractNum>
  <w:abstractNum w:abstractNumId="30" w15:restartNumberingAfterBreak="0">
    <w:nsid w:val="621916EF"/>
    <w:multiLevelType w:val="hybridMultilevel"/>
    <w:tmpl w:val="F5402BB6"/>
    <w:lvl w:ilvl="0" w:tplc="33C0A2DC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2E6F52E">
      <w:start w:val="1"/>
      <w:numFmt w:val="bullet"/>
      <w:lvlText w:val="o"/>
      <w:lvlJc w:val="left"/>
      <w:pPr>
        <w:ind w:left="142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9ECECF0">
      <w:start w:val="1"/>
      <w:numFmt w:val="bullet"/>
      <w:lvlText w:val="▪"/>
      <w:lvlJc w:val="left"/>
      <w:pPr>
        <w:ind w:left="21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1643EF4">
      <w:start w:val="1"/>
      <w:numFmt w:val="bullet"/>
      <w:lvlText w:val="•"/>
      <w:lvlJc w:val="left"/>
      <w:pPr>
        <w:ind w:left="28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106CB10">
      <w:start w:val="1"/>
      <w:numFmt w:val="bullet"/>
      <w:lvlText w:val="o"/>
      <w:lvlJc w:val="left"/>
      <w:pPr>
        <w:ind w:left="358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DCC10EC">
      <w:start w:val="1"/>
      <w:numFmt w:val="bullet"/>
      <w:lvlText w:val="▪"/>
      <w:lvlJc w:val="left"/>
      <w:pPr>
        <w:ind w:left="430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1CAC656">
      <w:start w:val="1"/>
      <w:numFmt w:val="bullet"/>
      <w:lvlText w:val="•"/>
      <w:lvlJc w:val="left"/>
      <w:pPr>
        <w:ind w:left="50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4C25D52">
      <w:start w:val="1"/>
      <w:numFmt w:val="bullet"/>
      <w:lvlText w:val="o"/>
      <w:lvlJc w:val="left"/>
      <w:pPr>
        <w:ind w:left="57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9BAE8B6">
      <w:start w:val="1"/>
      <w:numFmt w:val="bullet"/>
      <w:lvlText w:val="▪"/>
      <w:lvlJc w:val="left"/>
      <w:pPr>
        <w:ind w:left="646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662449B3"/>
    <w:multiLevelType w:val="hybridMultilevel"/>
    <w:tmpl w:val="26AE3C58"/>
    <w:lvl w:ilvl="0" w:tplc="A38A902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DA85EC5"/>
    <w:multiLevelType w:val="hybridMultilevel"/>
    <w:tmpl w:val="CB40F406"/>
    <w:lvl w:ilvl="0" w:tplc="33C0A2DC">
      <w:start w:val="1"/>
      <w:numFmt w:val="bullet"/>
      <w:lvlText w:val="•"/>
      <w:lvlJc w:val="left"/>
      <w:pPr>
        <w:ind w:left="77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3" w15:restartNumberingAfterBreak="0">
    <w:nsid w:val="7FD71E6A"/>
    <w:multiLevelType w:val="multilevel"/>
    <w:tmpl w:val="7FD71E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">
    <w:abstractNumId w:val="4"/>
  </w:num>
  <w:num w:numId="3">
    <w:abstractNumId w:val="3"/>
  </w:num>
  <w:num w:numId="4">
    <w:abstractNumId w:val="7"/>
  </w:num>
  <w:num w:numId="5">
    <w:abstractNumId w:val="6"/>
  </w:num>
  <w:num w:numId="6">
    <w:abstractNumId w:val="31"/>
  </w:num>
  <w:num w:numId="7">
    <w:abstractNumId w:val="2"/>
  </w:num>
  <w:num w:numId="8">
    <w:abstractNumId w:val="20"/>
  </w:num>
  <w:num w:numId="9">
    <w:abstractNumId w:val="11"/>
  </w:num>
  <w:num w:numId="10">
    <w:abstractNumId w:val="19"/>
  </w:num>
  <w:num w:numId="11">
    <w:abstractNumId w:val="22"/>
  </w:num>
  <w:num w:numId="12">
    <w:abstractNumId w:val="18"/>
  </w:num>
  <w:num w:numId="13">
    <w:abstractNumId w:val="24"/>
  </w:num>
  <w:num w:numId="14">
    <w:abstractNumId w:val="25"/>
  </w:num>
  <w:num w:numId="15">
    <w:abstractNumId w:val="13"/>
  </w:num>
  <w:num w:numId="16">
    <w:abstractNumId w:val="10"/>
  </w:num>
  <w:num w:numId="17">
    <w:abstractNumId w:val="33"/>
  </w:num>
  <w:num w:numId="18">
    <w:abstractNumId w:val="16"/>
  </w:num>
  <w:num w:numId="19">
    <w:abstractNumId w:val="28"/>
  </w:num>
  <w:num w:numId="20">
    <w:abstractNumId w:val="29"/>
  </w:num>
  <w:num w:numId="21">
    <w:abstractNumId w:val="5"/>
  </w:num>
  <w:num w:numId="22">
    <w:abstractNumId w:val="26"/>
  </w:num>
  <w:num w:numId="23">
    <w:abstractNumId w:val="1"/>
  </w:num>
  <w:num w:numId="24">
    <w:abstractNumId w:val="15"/>
  </w:num>
  <w:num w:numId="25">
    <w:abstractNumId w:val="23"/>
  </w:num>
  <w:num w:numId="26">
    <w:abstractNumId w:val="30"/>
  </w:num>
  <w:num w:numId="27">
    <w:abstractNumId w:val="32"/>
  </w:num>
  <w:num w:numId="28">
    <w:abstractNumId w:val="8"/>
  </w:num>
  <w:num w:numId="29">
    <w:abstractNumId w:val="21"/>
  </w:num>
  <w:num w:numId="30">
    <w:abstractNumId w:val="17"/>
  </w:num>
  <w:num w:numId="31">
    <w:abstractNumId w:val="9"/>
  </w:num>
  <w:num w:numId="32">
    <w:abstractNumId w:val="12"/>
  </w:num>
  <w:num w:numId="33">
    <w:abstractNumId w:val="14"/>
  </w:num>
  <w:num w:numId="34">
    <w:abstractNumId w:val="2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5"/>
  <w:displayBackgroundShape/>
  <w:activeWritingStyle w:appName="MSWord" w:lang="fr-FR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IN" w:vendorID="64" w:dllVersion="6" w:nlCheck="1" w:checkStyle="0"/>
  <w:activeWritingStyle w:appName="MSWord" w:lang="en-US" w:vendorID="64" w:dllVersion="4096" w:nlCheck="1" w:checkStyle="0"/>
  <w:proofState w:spelling="clean"/>
  <w:revisionView w:inkAnnotations="0"/>
  <w:defaultTabStop w:val="28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QUAwwS9diwAAAA="/>
  </w:docVars>
  <w:rsids>
    <w:rsidRoot w:val="00D070C7"/>
    <w:rsid w:val="00000730"/>
    <w:rsid w:val="00000A1D"/>
    <w:rsid w:val="00001051"/>
    <w:rsid w:val="00001DB5"/>
    <w:rsid w:val="00002298"/>
    <w:rsid w:val="00003A0F"/>
    <w:rsid w:val="000040B3"/>
    <w:rsid w:val="000043A4"/>
    <w:rsid w:val="000045AA"/>
    <w:rsid w:val="00004E3D"/>
    <w:rsid w:val="000057E0"/>
    <w:rsid w:val="0000585C"/>
    <w:rsid w:val="00005A79"/>
    <w:rsid w:val="00006FE1"/>
    <w:rsid w:val="00007826"/>
    <w:rsid w:val="00010338"/>
    <w:rsid w:val="0001218B"/>
    <w:rsid w:val="00015B2C"/>
    <w:rsid w:val="00016581"/>
    <w:rsid w:val="000167E3"/>
    <w:rsid w:val="0001737C"/>
    <w:rsid w:val="00020073"/>
    <w:rsid w:val="0002017B"/>
    <w:rsid w:val="00020BAE"/>
    <w:rsid w:val="000212F1"/>
    <w:rsid w:val="00021452"/>
    <w:rsid w:val="00023141"/>
    <w:rsid w:val="000232E4"/>
    <w:rsid w:val="0002451A"/>
    <w:rsid w:val="00024733"/>
    <w:rsid w:val="00025C95"/>
    <w:rsid w:val="00026378"/>
    <w:rsid w:val="00026E86"/>
    <w:rsid w:val="000274A3"/>
    <w:rsid w:val="0002758E"/>
    <w:rsid w:val="000277E7"/>
    <w:rsid w:val="00027C89"/>
    <w:rsid w:val="0003206E"/>
    <w:rsid w:val="000323BE"/>
    <w:rsid w:val="00032747"/>
    <w:rsid w:val="000327FC"/>
    <w:rsid w:val="00033FAF"/>
    <w:rsid w:val="000345E7"/>
    <w:rsid w:val="00034719"/>
    <w:rsid w:val="0003481F"/>
    <w:rsid w:val="00034F63"/>
    <w:rsid w:val="000352B8"/>
    <w:rsid w:val="000365FC"/>
    <w:rsid w:val="00036730"/>
    <w:rsid w:val="00036F83"/>
    <w:rsid w:val="000373BC"/>
    <w:rsid w:val="00037524"/>
    <w:rsid w:val="00042554"/>
    <w:rsid w:val="00042E4E"/>
    <w:rsid w:val="00043982"/>
    <w:rsid w:val="00044656"/>
    <w:rsid w:val="00044D64"/>
    <w:rsid w:val="000454FC"/>
    <w:rsid w:val="000455DE"/>
    <w:rsid w:val="00046703"/>
    <w:rsid w:val="00047264"/>
    <w:rsid w:val="0004779B"/>
    <w:rsid w:val="00050270"/>
    <w:rsid w:val="00050947"/>
    <w:rsid w:val="0005113E"/>
    <w:rsid w:val="00051473"/>
    <w:rsid w:val="000516B0"/>
    <w:rsid w:val="000516CB"/>
    <w:rsid w:val="00051A20"/>
    <w:rsid w:val="00051B3C"/>
    <w:rsid w:val="000525FA"/>
    <w:rsid w:val="00053512"/>
    <w:rsid w:val="00054217"/>
    <w:rsid w:val="000542D9"/>
    <w:rsid w:val="00054819"/>
    <w:rsid w:val="0005505C"/>
    <w:rsid w:val="00055733"/>
    <w:rsid w:val="00055F66"/>
    <w:rsid w:val="00056177"/>
    <w:rsid w:val="0005767B"/>
    <w:rsid w:val="0005786B"/>
    <w:rsid w:val="00057949"/>
    <w:rsid w:val="00057F04"/>
    <w:rsid w:val="00060033"/>
    <w:rsid w:val="000622D4"/>
    <w:rsid w:val="00062A5A"/>
    <w:rsid w:val="00063476"/>
    <w:rsid w:val="00063CA9"/>
    <w:rsid w:val="00064C5D"/>
    <w:rsid w:val="00065392"/>
    <w:rsid w:val="00065FC7"/>
    <w:rsid w:val="0006637E"/>
    <w:rsid w:val="00066426"/>
    <w:rsid w:val="00071DF3"/>
    <w:rsid w:val="00072DDA"/>
    <w:rsid w:val="000741A3"/>
    <w:rsid w:val="00074CB1"/>
    <w:rsid w:val="00074FF8"/>
    <w:rsid w:val="00075794"/>
    <w:rsid w:val="000757CA"/>
    <w:rsid w:val="00075D7A"/>
    <w:rsid w:val="00076A93"/>
    <w:rsid w:val="00076D40"/>
    <w:rsid w:val="000778E6"/>
    <w:rsid w:val="000802FD"/>
    <w:rsid w:val="00080B03"/>
    <w:rsid w:val="00083A5A"/>
    <w:rsid w:val="00084835"/>
    <w:rsid w:val="00085CE4"/>
    <w:rsid w:val="00085F5C"/>
    <w:rsid w:val="0008688B"/>
    <w:rsid w:val="0009125D"/>
    <w:rsid w:val="00091358"/>
    <w:rsid w:val="000923FC"/>
    <w:rsid w:val="0009338C"/>
    <w:rsid w:val="00093575"/>
    <w:rsid w:val="00094586"/>
    <w:rsid w:val="000954FB"/>
    <w:rsid w:val="000957A8"/>
    <w:rsid w:val="00097931"/>
    <w:rsid w:val="00097A93"/>
    <w:rsid w:val="000A0461"/>
    <w:rsid w:val="000A0F5A"/>
    <w:rsid w:val="000A2455"/>
    <w:rsid w:val="000A27BF"/>
    <w:rsid w:val="000A35C2"/>
    <w:rsid w:val="000A4362"/>
    <w:rsid w:val="000A444A"/>
    <w:rsid w:val="000A4680"/>
    <w:rsid w:val="000A5FDC"/>
    <w:rsid w:val="000A62C7"/>
    <w:rsid w:val="000B4C6C"/>
    <w:rsid w:val="000B4FCC"/>
    <w:rsid w:val="000B6DED"/>
    <w:rsid w:val="000B7C8E"/>
    <w:rsid w:val="000C0780"/>
    <w:rsid w:val="000C1420"/>
    <w:rsid w:val="000C1DDC"/>
    <w:rsid w:val="000C5C54"/>
    <w:rsid w:val="000C6342"/>
    <w:rsid w:val="000C6FE2"/>
    <w:rsid w:val="000C7B87"/>
    <w:rsid w:val="000D045B"/>
    <w:rsid w:val="000D0818"/>
    <w:rsid w:val="000D10D4"/>
    <w:rsid w:val="000D1537"/>
    <w:rsid w:val="000D1D44"/>
    <w:rsid w:val="000D3C3A"/>
    <w:rsid w:val="000D47B9"/>
    <w:rsid w:val="000D67C1"/>
    <w:rsid w:val="000D7377"/>
    <w:rsid w:val="000E0526"/>
    <w:rsid w:val="000E0557"/>
    <w:rsid w:val="000E0E7F"/>
    <w:rsid w:val="000E0EC0"/>
    <w:rsid w:val="000E207D"/>
    <w:rsid w:val="000E2D8B"/>
    <w:rsid w:val="000E4C34"/>
    <w:rsid w:val="000E55D1"/>
    <w:rsid w:val="000E619E"/>
    <w:rsid w:val="000F1015"/>
    <w:rsid w:val="000F25B2"/>
    <w:rsid w:val="000F2B7D"/>
    <w:rsid w:val="000F53B5"/>
    <w:rsid w:val="000F5FCB"/>
    <w:rsid w:val="000F7841"/>
    <w:rsid w:val="000F79FF"/>
    <w:rsid w:val="000F7B2C"/>
    <w:rsid w:val="000F7F7D"/>
    <w:rsid w:val="00100DFF"/>
    <w:rsid w:val="00101865"/>
    <w:rsid w:val="001020AD"/>
    <w:rsid w:val="0010479F"/>
    <w:rsid w:val="001062F3"/>
    <w:rsid w:val="001067D0"/>
    <w:rsid w:val="0010721A"/>
    <w:rsid w:val="00107AA4"/>
    <w:rsid w:val="0011047E"/>
    <w:rsid w:val="0011130F"/>
    <w:rsid w:val="001115AD"/>
    <w:rsid w:val="0011375D"/>
    <w:rsid w:val="00113C8B"/>
    <w:rsid w:val="00113CB5"/>
    <w:rsid w:val="00114301"/>
    <w:rsid w:val="001144A9"/>
    <w:rsid w:val="001146EE"/>
    <w:rsid w:val="0011474E"/>
    <w:rsid w:val="0011552F"/>
    <w:rsid w:val="001161BB"/>
    <w:rsid w:val="001175A7"/>
    <w:rsid w:val="00120075"/>
    <w:rsid w:val="0012115E"/>
    <w:rsid w:val="00121373"/>
    <w:rsid w:val="00121461"/>
    <w:rsid w:val="00121F4C"/>
    <w:rsid w:val="001223B4"/>
    <w:rsid w:val="00122B28"/>
    <w:rsid w:val="00122F55"/>
    <w:rsid w:val="001235DD"/>
    <w:rsid w:val="00123EF2"/>
    <w:rsid w:val="00124A21"/>
    <w:rsid w:val="00124DD5"/>
    <w:rsid w:val="00125011"/>
    <w:rsid w:val="001250C3"/>
    <w:rsid w:val="00127406"/>
    <w:rsid w:val="00127AA1"/>
    <w:rsid w:val="00127EDA"/>
    <w:rsid w:val="00130E13"/>
    <w:rsid w:val="00132719"/>
    <w:rsid w:val="00132946"/>
    <w:rsid w:val="00133329"/>
    <w:rsid w:val="001349D7"/>
    <w:rsid w:val="00134C86"/>
    <w:rsid w:val="00137144"/>
    <w:rsid w:val="00137584"/>
    <w:rsid w:val="001377C8"/>
    <w:rsid w:val="00140B47"/>
    <w:rsid w:val="00141A4E"/>
    <w:rsid w:val="00141F5C"/>
    <w:rsid w:val="001429B5"/>
    <w:rsid w:val="00144FDF"/>
    <w:rsid w:val="00145B53"/>
    <w:rsid w:val="00145D90"/>
    <w:rsid w:val="001465A9"/>
    <w:rsid w:val="00146701"/>
    <w:rsid w:val="00146B9A"/>
    <w:rsid w:val="0014777B"/>
    <w:rsid w:val="001479DE"/>
    <w:rsid w:val="00147A8E"/>
    <w:rsid w:val="00150054"/>
    <w:rsid w:val="00150372"/>
    <w:rsid w:val="00150FB7"/>
    <w:rsid w:val="001522A7"/>
    <w:rsid w:val="00152423"/>
    <w:rsid w:val="00152CC7"/>
    <w:rsid w:val="001539E7"/>
    <w:rsid w:val="00153B56"/>
    <w:rsid w:val="00154907"/>
    <w:rsid w:val="001561F8"/>
    <w:rsid w:val="00156225"/>
    <w:rsid w:val="00156717"/>
    <w:rsid w:val="0016010F"/>
    <w:rsid w:val="0016186B"/>
    <w:rsid w:val="00161CD7"/>
    <w:rsid w:val="00161DC9"/>
    <w:rsid w:val="00162A4E"/>
    <w:rsid w:val="00162CBD"/>
    <w:rsid w:val="00162E0C"/>
    <w:rsid w:val="001637C8"/>
    <w:rsid w:val="001644BD"/>
    <w:rsid w:val="00164788"/>
    <w:rsid w:val="00165D50"/>
    <w:rsid w:val="001667ED"/>
    <w:rsid w:val="00167B1B"/>
    <w:rsid w:val="00170B89"/>
    <w:rsid w:val="0017104B"/>
    <w:rsid w:val="001710C5"/>
    <w:rsid w:val="0017266C"/>
    <w:rsid w:val="0017320B"/>
    <w:rsid w:val="00173763"/>
    <w:rsid w:val="001740DA"/>
    <w:rsid w:val="00174F25"/>
    <w:rsid w:val="00175ED2"/>
    <w:rsid w:val="0017695C"/>
    <w:rsid w:val="00176E51"/>
    <w:rsid w:val="00177291"/>
    <w:rsid w:val="001801FC"/>
    <w:rsid w:val="001803FB"/>
    <w:rsid w:val="00182F8D"/>
    <w:rsid w:val="00183368"/>
    <w:rsid w:val="00183DC0"/>
    <w:rsid w:val="00185499"/>
    <w:rsid w:val="00187702"/>
    <w:rsid w:val="00187744"/>
    <w:rsid w:val="00187967"/>
    <w:rsid w:val="00190E4A"/>
    <w:rsid w:val="001913C7"/>
    <w:rsid w:val="00191D1A"/>
    <w:rsid w:val="00191EAE"/>
    <w:rsid w:val="00191ED4"/>
    <w:rsid w:val="00192153"/>
    <w:rsid w:val="00192743"/>
    <w:rsid w:val="001930C6"/>
    <w:rsid w:val="0019393E"/>
    <w:rsid w:val="0019398B"/>
    <w:rsid w:val="00194AE7"/>
    <w:rsid w:val="00196559"/>
    <w:rsid w:val="001966CF"/>
    <w:rsid w:val="001970A7"/>
    <w:rsid w:val="00197E9D"/>
    <w:rsid w:val="001A05C5"/>
    <w:rsid w:val="001A1111"/>
    <w:rsid w:val="001A11D9"/>
    <w:rsid w:val="001A271A"/>
    <w:rsid w:val="001A3411"/>
    <w:rsid w:val="001A354A"/>
    <w:rsid w:val="001A3AA9"/>
    <w:rsid w:val="001A49A2"/>
    <w:rsid w:val="001A5089"/>
    <w:rsid w:val="001A5C2A"/>
    <w:rsid w:val="001A5C7E"/>
    <w:rsid w:val="001B02FD"/>
    <w:rsid w:val="001B07B1"/>
    <w:rsid w:val="001B1170"/>
    <w:rsid w:val="001B2E7B"/>
    <w:rsid w:val="001B50F6"/>
    <w:rsid w:val="001B5236"/>
    <w:rsid w:val="001B523B"/>
    <w:rsid w:val="001B6481"/>
    <w:rsid w:val="001B6776"/>
    <w:rsid w:val="001C094D"/>
    <w:rsid w:val="001C0C93"/>
    <w:rsid w:val="001C17B8"/>
    <w:rsid w:val="001C33DE"/>
    <w:rsid w:val="001C3CE0"/>
    <w:rsid w:val="001C3E16"/>
    <w:rsid w:val="001C456E"/>
    <w:rsid w:val="001C4723"/>
    <w:rsid w:val="001C5ECC"/>
    <w:rsid w:val="001D00F7"/>
    <w:rsid w:val="001D1967"/>
    <w:rsid w:val="001D1F3C"/>
    <w:rsid w:val="001D3ED5"/>
    <w:rsid w:val="001D419C"/>
    <w:rsid w:val="001D4713"/>
    <w:rsid w:val="001D48E6"/>
    <w:rsid w:val="001D5742"/>
    <w:rsid w:val="001D5D18"/>
    <w:rsid w:val="001D682A"/>
    <w:rsid w:val="001D6F34"/>
    <w:rsid w:val="001D74D8"/>
    <w:rsid w:val="001D7994"/>
    <w:rsid w:val="001E01F5"/>
    <w:rsid w:val="001E0726"/>
    <w:rsid w:val="001E0928"/>
    <w:rsid w:val="001E4CC9"/>
    <w:rsid w:val="001E4D7C"/>
    <w:rsid w:val="001E4EFC"/>
    <w:rsid w:val="001E738A"/>
    <w:rsid w:val="001E7456"/>
    <w:rsid w:val="001F08F7"/>
    <w:rsid w:val="001F2A3F"/>
    <w:rsid w:val="001F31B1"/>
    <w:rsid w:val="001F3A9A"/>
    <w:rsid w:val="001F549F"/>
    <w:rsid w:val="001F7802"/>
    <w:rsid w:val="00200637"/>
    <w:rsid w:val="002012B5"/>
    <w:rsid w:val="00202F56"/>
    <w:rsid w:val="002039F2"/>
    <w:rsid w:val="00204943"/>
    <w:rsid w:val="00204A04"/>
    <w:rsid w:val="002059AA"/>
    <w:rsid w:val="00205BB0"/>
    <w:rsid w:val="00205DF7"/>
    <w:rsid w:val="00206B5C"/>
    <w:rsid w:val="002132DF"/>
    <w:rsid w:val="002139DF"/>
    <w:rsid w:val="00213C10"/>
    <w:rsid w:val="0021404C"/>
    <w:rsid w:val="0021406B"/>
    <w:rsid w:val="002144B4"/>
    <w:rsid w:val="002147D4"/>
    <w:rsid w:val="00214808"/>
    <w:rsid w:val="00214B38"/>
    <w:rsid w:val="00215B3B"/>
    <w:rsid w:val="00216104"/>
    <w:rsid w:val="002164C7"/>
    <w:rsid w:val="002164D3"/>
    <w:rsid w:val="002170B0"/>
    <w:rsid w:val="0021781D"/>
    <w:rsid w:val="00220EB0"/>
    <w:rsid w:val="00221AF3"/>
    <w:rsid w:val="0022316D"/>
    <w:rsid w:val="0022337F"/>
    <w:rsid w:val="00223EAC"/>
    <w:rsid w:val="00224ABD"/>
    <w:rsid w:val="00225274"/>
    <w:rsid w:val="0022777B"/>
    <w:rsid w:val="00227BD9"/>
    <w:rsid w:val="00227EAD"/>
    <w:rsid w:val="0023111A"/>
    <w:rsid w:val="00231516"/>
    <w:rsid w:val="00231E99"/>
    <w:rsid w:val="00232410"/>
    <w:rsid w:val="00233CE5"/>
    <w:rsid w:val="00233E2D"/>
    <w:rsid w:val="00235422"/>
    <w:rsid w:val="002356CD"/>
    <w:rsid w:val="00235A09"/>
    <w:rsid w:val="00236303"/>
    <w:rsid w:val="0023669D"/>
    <w:rsid w:val="002366EA"/>
    <w:rsid w:val="0023706D"/>
    <w:rsid w:val="00237DFB"/>
    <w:rsid w:val="00237FCA"/>
    <w:rsid w:val="00242DC3"/>
    <w:rsid w:val="00243FB0"/>
    <w:rsid w:val="0024403A"/>
    <w:rsid w:val="00244317"/>
    <w:rsid w:val="00244E61"/>
    <w:rsid w:val="00244E91"/>
    <w:rsid w:val="00245275"/>
    <w:rsid w:val="00245B01"/>
    <w:rsid w:val="00245D98"/>
    <w:rsid w:val="002475A0"/>
    <w:rsid w:val="00250301"/>
    <w:rsid w:val="002503A4"/>
    <w:rsid w:val="002519A2"/>
    <w:rsid w:val="00251D59"/>
    <w:rsid w:val="00251DF5"/>
    <w:rsid w:val="0025309C"/>
    <w:rsid w:val="0025319F"/>
    <w:rsid w:val="002531B6"/>
    <w:rsid w:val="002537CB"/>
    <w:rsid w:val="00253ED1"/>
    <w:rsid w:val="00254C48"/>
    <w:rsid w:val="0025561F"/>
    <w:rsid w:val="00255924"/>
    <w:rsid w:val="00257971"/>
    <w:rsid w:val="002601BE"/>
    <w:rsid w:val="002604DF"/>
    <w:rsid w:val="00260A60"/>
    <w:rsid w:val="00260F15"/>
    <w:rsid w:val="00263807"/>
    <w:rsid w:val="0026401F"/>
    <w:rsid w:val="00264384"/>
    <w:rsid w:val="0026579B"/>
    <w:rsid w:val="00265F62"/>
    <w:rsid w:val="00266E37"/>
    <w:rsid w:val="002708B0"/>
    <w:rsid w:val="002716FE"/>
    <w:rsid w:val="002719DC"/>
    <w:rsid w:val="00271B3F"/>
    <w:rsid w:val="00272DA0"/>
    <w:rsid w:val="00274A2F"/>
    <w:rsid w:val="00274AE8"/>
    <w:rsid w:val="00276EA9"/>
    <w:rsid w:val="0027713F"/>
    <w:rsid w:val="00277E5F"/>
    <w:rsid w:val="00281B1F"/>
    <w:rsid w:val="00281DB0"/>
    <w:rsid w:val="00281FC8"/>
    <w:rsid w:val="0028288D"/>
    <w:rsid w:val="00283068"/>
    <w:rsid w:val="002847F4"/>
    <w:rsid w:val="00284ADE"/>
    <w:rsid w:val="00284C85"/>
    <w:rsid w:val="00286113"/>
    <w:rsid w:val="00286C4C"/>
    <w:rsid w:val="00286D82"/>
    <w:rsid w:val="00286F59"/>
    <w:rsid w:val="00287049"/>
    <w:rsid w:val="0028770B"/>
    <w:rsid w:val="00287BD2"/>
    <w:rsid w:val="00287F2C"/>
    <w:rsid w:val="0029012A"/>
    <w:rsid w:val="0029153F"/>
    <w:rsid w:val="002917FA"/>
    <w:rsid w:val="0029390D"/>
    <w:rsid w:val="00293E9F"/>
    <w:rsid w:val="00295122"/>
    <w:rsid w:val="00295671"/>
    <w:rsid w:val="0029586B"/>
    <w:rsid w:val="00296FE7"/>
    <w:rsid w:val="002A0758"/>
    <w:rsid w:val="002A0947"/>
    <w:rsid w:val="002A0AC7"/>
    <w:rsid w:val="002A1A59"/>
    <w:rsid w:val="002A3BB4"/>
    <w:rsid w:val="002A54D3"/>
    <w:rsid w:val="002A64C9"/>
    <w:rsid w:val="002A68F0"/>
    <w:rsid w:val="002A6E9E"/>
    <w:rsid w:val="002B096B"/>
    <w:rsid w:val="002B0C7B"/>
    <w:rsid w:val="002B119A"/>
    <w:rsid w:val="002B231B"/>
    <w:rsid w:val="002B2326"/>
    <w:rsid w:val="002B28D6"/>
    <w:rsid w:val="002B298A"/>
    <w:rsid w:val="002B5164"/>
    <w:rsid w:val="002B6345"/>
    <w:rsid w:val="002B6578"/>
    <w:rsid w:val="002B707E"/>
    <w:rsid w:val="002B7526"/>
    <w:rsid w:val="002C1767"/>
    <w:rsid w:val="002C2151"/>
    <w:rsid w:val="002C21DD"/>
    <w:rsid w:val="002C27B4"/>
    <w:rsid w:val="002C4B4C"/>
    <w:rsid w:val="002C51CE"/>
    <w:rsid w:val="002C5FD9"/>
    <w:rsid w:val="002C62BF"/>
    <w:rsid w:val="002D0491"/>
    <w:rsid w:val="002D04B6"/>
    <w:rsid w:val="002D0B1C"/>
    <w:rsid w:val="002D0C6D"/>
    <w:rsid w:val="002D11E9"/>
    <w:rsid w:val="002D13C7"/>
    <w:rsid w:val="002D2973"/>
    <w:rsid w:val="002D2B73"/>
    <w:rsid w:val="002D33CE"/>
    <w:rsid w:val="002D42AC"/>
    <w:rsid w:val="002D4614"/>
    <w:rsid w:val="002D544E"/>
    <w:rsid w:val="002D5A8F"/>
    <w:rsid w:val="002D675F"/>
    <w:rsid w:val="002D68A0"/>
    <w:rsid w:val="002D78B0"/>
    <w:rsid w:val="002E0889"/>
    <w:rsid w:val="002E1A5B"/>
    <w:rsid w:val="002E2855"/>
    <w:rsid w:val="002E2BB1"/>
    <w:rsid w:val="002E316A"/>
    <w:rsid w:val="002E55D2"/>
    <w:rsid w:val="002E571A"/>
    <w:rsid w:val="002E61CC"/>
    <w:rsid w:val="002E64B6"/>
    <w:rsid w:val="002E6FC3"/>
    <w:rsid w:val="002E73BC"/>
    <w:rsid w:val="002E7804"/>
    <w:rsid w:val="002E7AC2"/>
    <w:rsid w:val="002E7FB8"/>
    <w:rsid w:val="002F088C"/>
    <w:rsid w:val="002F2F09"/>
    <w:rsid w:val="002F3570"/>
    <w:rsid w:val="002F40E4"/>
    <w:rsid w:val="002F4970"/>
    <w:rsid w:val="002F616C"/>
    <w:rsid w:val="002F6192"/>
    <w:rsid w:val="002F6AFD"/>
    <w:rsid w:val="002F7032"/>
    <w:rsid w:val="002F799D"/>
    <w:rsid w:val="00300A20"/>
    <w:rsid w:val="00300DCA"/>
    <w:rsid w:val="00301243"/>
    <w:rsid w:val="00301985"/>
    <w:rsid w:val="00301AC8"/>
    <w:rsid w:val="00301DB0"/>
    <w:rsid w:val="0030230D"/>
    <w:rsid w:val="00302989"/>
    <w:rsid w:val="00304472"/>
    <w:rsid w:val="00306494"/>
    <w:rsid w:val="00306D22"/>
    <w:rsid w:val="003072C4"/>
    <w:rsid w:val="00307843"/>
    <w:rsid w:val="00307C67"/>
    <w:rsid w:val="00307C7D"/>
    <w:rsid w:val="0031025F"/>
    <w:rsid w:val="00310C76"/>
    <w:rsid w:val="00310EF8"/>
    <w:rsid w:val="003113B9"/>
    <w:rsid w:val="0031157A"/>
    <w:rsid w:val="003124B0"/>
    <w:rsid w:val="00312B3C"/>
    <w:rsid w:val="00313AB5"/>
    <w:rsid w:val="00313B8C"/>
    <w:rsid w:val="00314276"/>
    <w:rsid w:val="00315EB9"/>
    <w:rsid w:val="00316FF3"/>
    <w:rsid w:val="003175A8"/>
    <w:rsid w:val="0032188B"/>
    <w:rsid w:val="00321A00"/>
    <w:rsid w:val="00321FC1"/>
    <w:rsid w:val="00322D14"/>
    <w:rsid w:val="0032329C"/>
    <w:rsid w:val="00323440"/>
    <w:rsid w:val="003243B7"/>
    <w:rsid w:val="00324A6E"/>
    <w:rsid w:val="003262E9"/>
    <w:rsid w:val="0032660E"/>
    <w:rsid w:val="00326BA6"/>
    <w:rsid w:val="00330D41"/>
    <w:rsid w:val="003312F4"/>
    <w:rsid w:val="003315DB"/>
    <w:rsid w:val="00332834"/>
    <w:rsid w:val="003337DC"/>
    <w:rsid w:val="003339BA"/>
    <w:rsid w:val="00334314"/>
    <w:rsid w:val="00335861"/>
    <w:rsid w:val="00335BC5"/>
    <w:rsid w:val="00336068"/>
    <w:rsid w:val="0033638B"/>
    <w:rsid w:val="00336C31"/>
    <w:rsid w:val="00337463"/>
    <w:rsid w:val="003376CB"/>
    <w:rsid w:val="00342CCF"/>
    <w:rsid w:val="00342CFF"/>
    <w:rsid w:val="003433CE"/>
    <w:rsid w:val="00343A12"/>
    <w:rsid w:val="00345B23"/>
    <w:rsid w:val="0034610D"/>
    <w:rsid w:val="00346247"/>
    <w:rsid w:val="00346B32"/>
    <w:rsid w:val="003512C4"/>
    <w:rsid w:val="0035147B"/>
    <w:rsid w:val="00351515"/>
    <w:rsid w:val="003516D9"/>
    <w:rsid w:val="003519E4"/>
    <w:rsid w:val="00353672"/>
    <w:rsid w:val="00353747"/>
    <w:rsid w:val="00353B04"/>
    <w:rsid w:val="0035428C"/>
    <w:rsid w:val="003542DE"/>
    <w:rsid w:val="0035565D"/>
    <w:rsid w:val="00356392"/>
    <w:rsid w:val="0035766A"/>
    <w:rsid w:val="00357B45"/>
    <w:rsid w:val="003600DD"/>
    <w:rsid w:val="00360C4C"/>
    <w:rsid w:val="00361027"/>
    <w:rsid w:val="003617B2"/>
    <w:rsid w:val="00363D2F"/>
    <w:rsid w:val="0036466F"/>
    <w:rsid w:val="0036485F"/>
    <w:rsid w:val="00365441"/>
    <w:rsid w:val="003657DE"/>
    <w:rsid w:val="00365C84"/>
    <w:rsid w:val="003661A3"/>
    <w:rsid w:val="00372394"/>
    <w:rsid w:val="00372E45"/>
    <w:rsid w:val="00373B32"/>
    <w:rsid w:val="00374927"/>
    <w:rsid w:val="0037498B"/>
    <w:rsid w:val="00374A53"/>
    <w:rsid w:val="003750DE"/>
    <w:rsid w:val="00375848"/>
    <w:rsid w:val="00375B6D"/>
    <w:rsid w:val="00375D92"/>
    <w:rsid w:val="0037660B"/>
    <w:rsid w:val="00377F9B"/>
    <w:rsid w:val="0038074F"/>
    <w:rsid w:val="00380FDD"/>
    <w:rsid w:val="003813DE"/>
    <w:rsid w:val="00382038"/>
    <w:rsid w:val="003857E8"/>
    <w:rsid w:val="00387338"/>
    <w:rsid w:val="0038762F"/>
    <w:rsid w:val="00387D31"/>
    <w:rsid w:val="00391103"/>
    <w:rsid w:val="00391AB2"/>
    <w:rsid w:val="003931F7"/>
    <w:rsid w:val="00394283"/>
    <w:rsid w:val="00395251"/>
    <w:rsid w:val="003968A0"/>
    <w:rsid w:val="003970FA"/>
    <w:rsid w:val="003A0659"/>
    <w:rsid w:val="003A08D5"/>
    <w:rsid w:val="003A1566"/>
    <w:rsid w:val="003A2831"/>
    <w:rsid w:val="003A3003"/>
    <w:rsid w:val="003A3C90"/>
    <w:rsid w:val="003A4375"/>
    <w:rsid w:val="003A4BFD"/>
    <w:rsid w:val="003A5C0A"/>
    <w:rsid w:val="003A5E51"/>
    <w:rsid w:val="003A7358"/>
    <w:rsid w:val="003A7F59"/>
    <w:rsid w:val="003B076E"/>
    <w:rsid w:val="003B2348"/>
    <w:rsid w:val="003B2489"/>
    <w:rsid w:val="003B2553"/>
    <w:rsid w:val="003B2A80"/>
    <w:rsid w:val="003B40AE"/>
    <w:rsid w:val="003B4186"/>
    <w:rsid w:val="003B41E6"/>
    <w:rsid w:val="003B4451"/>
    <w:rsid w:val="003B6946"/>
    <w:rsid w:val="003B6D26"/>
    <w:rsid w:val="003B7FEF"/>
    <w:rsid w:val="003C00A9"/>
    <w:rsid w:val="003C0453"/>
    <w:rsid w:val="003C08CF"/>
    <w:rsid w:val="003C235B"/>
    <w:rsid w:val="003C30FF"/>
    <w:rsid w:val="003C506C"/>
    <w:rsid w:val="003C5823"/>
    <w:rsid w:val="003C60E5"/>
    <w:rsid w:val="003D0214"/>
    <w:rsid w:val="003D0930"/>
    <w:rsid w:val="003D0D94"/>
    <w:rsid w:val="003D2077"/>
    <w:rsid w:val="003D297B"/>
    <w:rsid w:val="003D3B70"/>
    <w:rsid w:val="003D3D22"/>
    <w:rsid w:val="003D46B6"/>
    <w:rsid w:val="003D4ACF"/>
    <w:rsid w:val="003D51E7"/>
    <w:rsid w:val="003D7A18"/>
    <w:rsid w:val="003D7A5F"/>
    <w:rsid w:val="003E0C7E"/>
    <w:rsid w:val="003E1CDE"/>
    <w:rsid w:val="003E233E"/>
    <w:rsid w:val="003E2B8A"/>
    <w:rsid w:val="003E32CC"/>
    <w:rsid w:val="003E367A"/>
    <w:rsid w:val="003E4B77"/>
    <w:rsid w:val="003E5342"/>
    <w:rsid w:val="003E5415"/>
    <w:rsid w:val="003E6891"/>
    <w:rsid w:val="003E7FE1"/>
    <w:rsid w:val="003F1EEE"/>
    <w:rsid w:val="003F241F"/>
    <w:rsid w:val="003F3398"/>
    <w:rsid w:val="003F38E2"/>
    <w:rsid w:val="003F4160"/>
    <w:rsid w:val="003F4394"/>
    <w:rsid w:val="003F4606"/>
    <w:rsid w:val="003F4DAA"/>
    <w:rsid w:val="003F55A5"/>
    <w:rsid w:val="003F5789"/>
    <w:rsid w:val="003F5E8A"/>
    <w:rsid w:val="00400C53"/>
    <w:rsid w:val="00400D49"/>
    <w:rsid w:val="00401C81"/>
    <w:rsid w:val="00403279"/>
    <w:rsid w:val="00403829"/>
    <w:rsid w:val="00403A3F"/>
    <w:rsid w:val="00403C5B"/>
    <w:rsid w:val="004046F6"/>
    <w:rsid w:val="0040492E"/>
    <w:rsid w:val="00405873"/>
    <w:rsid w:val="004079C5"/>
    <w:rsid w:val="004103E1"/>
    <w:rsid w:val="0041085E"/>
    <w:rsid w:val="004132DA"/>
    <w:rsid w:val="004139D3"/>
    <w:rsid w:val="0041526C"/>
    <w:rsid w:val="00415D5C"/>
    <w:rsid w:val="004205ED"/>
    <w:rsid w:val="00420EE4"/>
    <w:rsid w:val="0042185F"/>
    <w:rsid w:val="00421CAA"/>
    <w:rsid w:val="00422419"/>
    <w:rsid w:val="00422D68"/>
    <w:rsid w:val="004232C7"/>
    <w:rsid w:val="00423989"/>
    <w:rsid w:val="00425F52"/>
    <w:rsid w:val="0042783B"/>
    <w:rsid w:val="004278C2"/>
    <w:rsid w:val="00432538"/>
    <w:rsid w:val="004326A0"/>
    <w:rsid w:val="00432DE9"/>
    <w:rsid w:val="00432E48"/>
    <w:rsid w:val="00433871"/>
    <w:rsid w:val="004343CD"/>
    <w:rsid w:val="00435191"/>
    <w:rsid w:val="0043611D"/>
    <w:rsid w:val="00437617"/>
    <w:rsid w:val="0043771F"/>
    <w:rsid w:val="00442B2F"/>
    <w:rsid w:val="004432E0"/>
    <w:rsid w:val="0044337A"/>
    <w:rsid w:val="00443A48"/>
    <w:rsid w:val="00444402"/>
    <w:rsid w:val="004448E7"/>
    <w:rsid w:val="00444C24"/>
    <w:rsid w:val="00445E9C"/>
    <w:rsid w:val="00446B5E"/>
    <w:rsid w:val="00447147"/>
    <w:rsid w:val="00447B37"/>
    <w:rsid w:val="0045036C"/>
    <w:rsid w:val="004504B3"/>
    <w:rsid w:val="00453494"/>
    <w:rsid w:val="00453DBD"/>
    <w:rsid w:val="004541B7"/>
    <w:rsid w:val="00454BC7"/>
    <w:rsid w:val="00454D5C"/>
    <w:rsid w:val="004569C6"/>
    <w:rsid w:val="004574EB"/>
    <w:rsid w:val="00460A41"/>
    <w:rsid w:val="00460C9B"/>
    <w:rsid w:val="00460F2F"/>
    <w:rsid w:val="004627B7"/>
    <w:rsid w:val="00465056"/>
    <w:rsid w:val="00465453"/>
    <w:rsid w:val="00467043"/>
    <w:rsid w:val="004674F9"/>
    <w:rsid w:val="00467731"/>
    <w:rsid w:val="0047013C"/>
    <w:rsid w:val="00471227"/>
    <w:rsid w:val="00472A65"/>
    <w:rsid w:val="00472CCB"/>
    <w:rsid w:val="00473F97"/>
    <w:rsid w:val="004746E3"/>
    <w:rsid w:val="004751EB"/>
    <w:rsid w:val="004753A6"/>
    <w:rsid w:val="00475AF9"/>
    <w:rsid w:val="00476074"/>
    <w:rsid w:val="00476245"/>
    <w:rsid w:val="00477170"/>
    <w:rsid w:val="0047728D"/>
    <w:rsid w:val="004774A8"/>
    <w:rsid w:val="004801BB"/>
    <w:rsid w:val="004803BF"/>
    <w:rsid w:val="00480F16"/>
    <w:rsid w:val="00482063"/>
    <w:rsid w:val="0048351B"/>
    <w:rsid w:val="00483C31"/>
    <w:rsid w:val="0048548C"/>
    <w:rsid w:val="004858EB"/>
    <w:rsid w:val="00485E9F"/>
    <w:rsid w:val="0049033B"/>
    <w:rsid w:val="00492416"/>
    <w:rsid w:val="004939E9"/>
    <w:rsid w:val="00494EE5"/>
    <w:rsid w:val="00495414"/>
    <w:rsid w:val="00495D76"/>
    <w:rsid w:val="00496A18"/>
    <w:rsid w:val="00497D31"/>
    <w:rsid w:val="00497D92"/>
    <w:rsid w:val="004A0564"/>
    <w:rsid w:val="004A349E"/>
    <w:rsid w:val="004A3FE7"/>
    <w:rsid w:val="004A42B4"/>
    <w:rsid w:val="004A571B"/>
    <w:rsid w:val="004A6B00"/>
    <w:rsid w:val="004A6C22"/>
    <w:rsid w:val="004A77BF"/>
    <w:rsid w:val="004B0215"/>
    <w:rsid w:val="004B0B58"/>
    <w:rsid w:val="004B1A62"/>
    <w:rsid w:val="004B1BCC"/>
    <w:rsid w:val="004B1F73"/>
    <w:rsid w:val="004B20BE"/>
    <w:rsid w:val="004B27CE"/>
    <w:rsid w:val="004B33B9"/>
    <w:rsid w:val="004B3855"/>
    <w:rsid w:val="004B44DA"/>
    <w:rsid w:val="004B644D"/>
    <w:rsid w:val="004B7D73"/>
    <w:rsid w:val="004B7E85"/>
    <w:rsid w:val="004C00B0"/>
    <w:rsid w:val="004C044E"/>
    <w:rsid w:val="004C07DD"/>
    <w:rsid w:val="004C1437"/>
    <w:rsid w:val="004C1DB2"/>
    <w:rsid w:val="004C325D"/>
    <w:rsid w:val="004C33FB"/>
    <w:rsid w:val="004C3590"/>
    <w:rsid w:val="004C3AA2"/>
    <w:rsid w:val="004C5811"/>
    <w:rsid w:val="004C6B52"/>
    <w:rsid w:val="004D0410"/>
    <w:rsid w:val="004D07DB"/>
    <w:rsid w:val="004D0D9F"/>
    <w:rsid w:val="004D1109"/>
    <w:rsid w:val="004D2226"/>
    <w:rsid w:val="004D29BA"/>
    <w:rsid w:val="004D2B72"/>
    <w:rsid w:val="004D2E95"/>
    <w:rsid w:val="004D3A0C"/>
    <w:rsid w:val="004D4757"/>
    <w:rsid w:val="004D4790"/>
    <w:rsid w:val="004D4D28"/>
    <w:rsid w:val="004D51AE"/>
    <w:rsid w:val="004D59C0"/>
    <w:rsid w:val="004D5EA5"/>
    <w:rsid w:val="004D6DB3"/>
    <w:rsid w:val="004E2286"/>
    <w:rsid w:val="004E2A23"/>
    <w:rsid w:val="004E2AFA"/>
    <w:rsid w:val="004E2FFE"/>
    <w:rsid w:val="004E596F"/>
    <w:rsid w:val="004E5D06"/>
    <w:rsid w:val="004E60A6"/>
    <w:rsid w:val="004E6CD0"/>
    <w:rsid w:val="004E7C48"/>
    <w:rsid w:val="004F079C"/>
    <w:rsid w:val="004F0B8D"/>
    <w:rsid w:val="004F0EB6"/>
    <w:rsid w:val="004F21BE"/>
    <w:rsid w:val="004F3191"/>
    <w:rsid w:val="004F3FBB"/>
    <w:rsid w:val="004F497F"/>
    <w:rsid w:val="004F4C3B"/>
    <w:rsid w:val="004F632F"/>
    <w:rsid w:val="004F63A9"/>
    <w:rsid w:val="004F649A"/>
    <w:rsid w:val="004F6CCA"/>
    <w:rsid w:val="004F7011"/>
    <w:rsid w:val="004F7765"/>
    <w:rsid w:val="00500072"/>
    <w:rsid w:val="005009FE"/>
    <w:rsid w:val="0050222A"/>
    <w:rsid w:val="005035C3"/>
    <w:rsid w:val="00503A2D"/>
    <w:rsid w:val="00503DBE"/>
    <w:rsid w:val="00503FDC"/>
    <w:rsid w:val="0050442B"/>
    <w:rsid w:val="005046B1"/>
    <w:rsid w:val="00506F89"/>
    <w:rsid w:val="00510C2A"/>
    <w:rsid w:val="00510E71"/>
    <w:rsid w:val="00511155"/>
    <w:rsid w:val="005116C2"/>
    <w:rsid w:val="00513372"/>
    <w:rsid w:val="00513499"/>
    <w:rsid w:val="00513937"/>
    <w:rsid w:val="005151E7"/>
    <w:rsid w:val="0051535C"/>
    <w:rsid w:val="00515A5D"/>
    <w:rsid w:val="00516FA8"/>
    <w:rsid w:val="0051729B"/>
    <w:rsid w:val="005178F8"/>
    <w:rsid w:val="00520325"/>
    <w:rsid w:val="00520F6D"/>
    <w:rsid w:val="00521280"/>
    <w:rsid w:val="00522507"/>
    <w:rsid w:val="00524201"/>
    <w:rsid w:val="00525A83"/>
    <w:rsid w:val="00525DD2"/>
    <w:rsid w:val="0052611F"/>
    <w:rsid w:val="00526676"/>
    <w:rsid w:val="00526EAF"/>
    <w:rsid w:val="005276CC"/>
    <w:rsid w:val="00527F2F"/>
    <w:rsid w:val="00530D1B"/>
    <w:rsid w:val="00530E7F"/>
    <w:rsid w:val="00532124"/>
    <w:rsid w:val="0053222F"/>
    <w:rsid w:val="005327F6"/>
    <w:rsid w:val="00533D48"/>
    <w:rsid w:val="00535357"/>
    <w:rsid w:val="00535820"/>
    <w:rsid w:val="00536F01"/>
    <w:rsid w:val="005409EE"/>
    <w:rsid w:val="00541A32"/>
    <w:rsid w:val="005422D9"/>
    <w:rsid w:val="00542634"/>
    <w:rsid w:val="00542D73"/>
    <w:rsid w:val="00543313"/>
    <w:rsid w:val="00543316"/>
    <w:rsid w:val="005444D6"/>
    <w:rsid w:val="00545062"/>
    <w:rsid w:val="005464CE"/>
    <w:rsid w:val="00546B46"/>
    <w:rsid w:val="00546DD5"/>
    <w:rsid w:val="00546F5E"/>
    <w:rsid w:val="005475E1"/>
    <w:rsid w:val="0054767F"/>
    <w:rsid w:val="0055013B"/>
    <w:rsid w:val="00550742"/>
    <w:rsid w:val="00550FF3"/>
    <w:rsid w:val="00551F17"/>
    <w:rsid w:val="00552711"/>
    <w:rsid w:val="00552D10"/>
    <w:rsid w:val="005550B6"/>
    <w:rsid w:val="00556173"/>
    <w:rsid w:val="005575D2"/>
    <w:rsid w:val="00557BE4"/>
    <w:rsid w:val="00560BD1"/>
    <w:rsid w:val="00561DE1"/>
    <w:rsid w:val="00561FF4"/>
    <w:rsid w:val="00562473"/>
    <w:rsid w:val="0056260D"/>
    <w:rsid w:val="00562BE0"/>
    <w:rsid w:val="005635A6"/>
    <w:rsid w:val="00563AA0"/>
    <w:rsid w:val="00563B2E"/>
    <w:rsid w:val="00564148"/>
    <w:rsid w:val="0056526E"/>
    <w:rsid w:val="00566BAB"/>
    <w:rsid w:val="00567025"/>
    <w:rsid w:val="005678FF"/>
    <w:rsid w:val="00567D7C"/>
    <w:rsid w:val="005704CB"/>
    <w:rsid w:val="00571994"/>
    <w:rsid w:val="0057297D"/>
    <w:rsid w:val="0057308B"/>
    <w:rsid w:val="00573998"/>
    <w:rsid w:val="0057463F"/>
    <w:rsid w:val="00575724"/>
    <w:rsid w:val="005801AD"/>
    <w:rsid w:val="00581A77"/>
    <w:rsid w:val="00581D4A"/>
    <w:rsid w:val="0058526D"/>
    <w:rsid w:val="0058621B"/>
    <w:rsid w:val="00586703"/>
    <w:rsid w:val="005878EB"/>
    <w:rsid w:val="00590926"/>
    <w:rsid w:val="00591387"/>
    <w:rsid w:val="005915B1"/>
    <w:rsid w:val="00591AF0"/>
    <w:rsid w:val="00591EBA"/>
    <w:rsid w:val="00592722"/>
    <w:rsid w:val="005931EC"/>
    <w:rsid w:val="0059440A"/>
    <w:rsid w:val="0059553D"/>
    <w:rsid w:val="00595596"/>
    <w:rsid w:val="0059598F"/>
    <w:rsid w:val="00597A84"/>
    <w:rsid w:val="00597ACF"/>
    <w:rsid w:val="005A0937"/>
    <w:rsid w:val="005A0F2B"/>
    <w:rsid w:val="005A2498"/>
    <w:rsid w:val="005A324B"/>
    <w:rsid w:val="005A3C64"/>
    <w:rsid w:val="005A4515"/>
    <w:rsid w:val="005A45FE"/>
    <w:rsid w:val="005A6BD1"/>
    <w:rsid w:val="005B0E96"/>
    <w:rsid w:val="005B10F2"/>
    <w:rsid w:val="005B1133"/>
    <w:rsid w:val="005B1373"/>
    <w:rsid w:val="005B1B8D"/>
    <w:rsid w:val="005B3FF4"/>
    <w:rsid w:val="005B59E2"/>
    <w:rsid w:val="005B6DF6"/>
    <w:rsid w:val="005B7314"/>
    <w:rsid w:val="005B74AA"/>
    <w:rsid w:val="005C004C"/>
    <w:rsid w:val="005C0C71"/>
    <w:rsid w:val="005C2700"/>
    <w:rsid w:val="005C37B1"/>
    <w:rsid w:val="005C3F2A"/>
    <w:rsid w:val="005C4D7D"/>
    <w:rsid w:val="005C503A"/>
    <w:rsid w:val="005C519D"/>
    <w:rsid w:val="005C5688"/>
    <w:rsid w:val="005C5B38"/>
    <w:rsid w:val="005C5DF1"/>
    <w:rsid w:val="005C5F63"/>
    <w:rsid w:val="005C62A0"/>
    <w:rsid w:val="005C73B8"/>
    <w:rsid w:val="005C7746"/>
    <w:rsid w:val="005C7A99"/>
    <w:rsid w:val="005D007D"/>
    <w:rsid w:val="005D0171"/>
    <w:rsid w:val="005D018D"/>
    <w:rsid w:val="005D2249"/>
    <w:rsid w:val="005D2814"/>
    <w:rsid w:val="005D33C2"/>
    <w:rsid w:val="005D3B66"/>
    <w:rsid w:val="005D3D60"/>
    <w:rsid w:val="005D405A"/>
    <w:rsid w:val="005D43AB"/>
    <w:rsid w:val="005D534A"/>
    <w:rsid w:val="005D6AE2"/>
    <w:rsid w:val="005D712A"/>
    <w:rsid w:val="005E05E6"/>
    <w:rsid w:val="005E0BE6"/>
    <w:rsid w:val="005E15AC"/>
    <w:rsid w:val="005E2007"/>
    <w:rsid w:val="005E25E2"/>
    <w:rsid w:val="005E4376"/>
    <w:rsid w:val="005E53C7"/>
    <w:rsid w:val="005E7574"/>
    <w:rsid w:val="005E7F75"/>
    <w:rsid w:val="005F014E"/>
    <w:rsid w:val="005F1076"/>
    <w:rsid w:val="005F1CD3"/>
    <w:rsid w:val="005F2328"/>
    <w:rsid w:val="005F24A3"/>
    <w:rsid w:val="005F27D6"/>
    <w:rsid w:val="005F2ADE"/>
    <w:rsid w:val="005F42A5"/>
    <w:rsid w:val="005F4B51"/>
    <w:rsid w:val="005F67FB"/>
    <w:rsid w:val="005F7398"/>
    <w:rsid w:val="005F76BA"/>
    <w:rsid w:val="005F77A9"/>
    <w:rsid w:val="0060048E"/>
    <w:rsid w:val="0060068E"/>
    <w:rsid w:val="00601C71"/>
    <w:rsid w:val="006020C4"/>
    <w:rsid w:val="0060240B"/>
    <w:rsid w:val="0060264D"/>
    <w:rsid w:val="006032E6"/>
    <w:rsid w:val="0060409E"/>
    <w:rsid w:val="00604A5E"/>
    <w:rsid w:val="00604FA2"/>
    <w:rsid w:val="00606443"/>
    <w:rsid w:val="00606A9D"/>
    <w:rsid w:val="006070AB"/>
    <w:rsid w:val="00607287"/>
    <w:rsid w:val="006076AA"/>
    <w:rsid w:val="00607F87"/>
    <w:rsid w:val="00611B72"/>
    <w:rsid w:val="00611BA7"/>
    <w:rsid w:val="00612339"/>
    <w:rsid w:val="00613544"/>
    <w:rsid w:val="00613753"/>
    <w:rsid w:val="00614300"/>
    <w:rsid w:val="006179E4"/>
    <w:rsid w:val="00620184"/>
    <w:rsid w:val="00620D89"/>
    <w:rsid w:val="006211B8"/>
    <w:rsid w:val="006214B0"/>
    <w:rsid w:val="00622108"/>
    <w:rsid w:val="00622B31"/>
    <w:rsid w:val="00622F15"/>
    <w:rsid w:val="00622FD9"/>
    <w:rsid w:val="0062492E"/>
    <w:rsid w:val="00625968"/>
    <w:rsid w:val="00625D44"/>
    <w:rsid w:val="00625EB1"/>
    <w:rsid w:val="00626948"/>
    <w:rsid w:val="006269A4"/>
    <w:rsid w:val="00626C9E"/>
    <w:rsid w:val="00626DE9"/>
    <w:rsid w:val="00630B33"/>
    <w:rsid w:val="00630D07"/>
    <w:rsid w:val="00630F27"/>
    <w:rsid w:val="00631659"/>
    <w:rsid w:val="0063322A"/>
    <w:rsid w:val="006332CB"/>
    <w:rsid w:val="00633F96"/>
    <w:rsid w:val="00635F71"/>
    <w:rsid w:val="0063633B"/>
    <w:rsid w:val="006402FC"/>
    <w:rsid w:val="00640CBB"/>
    <w:rsid w:val="00641DBC"/>
    <w:rsid w:val="00642505"/>
    <w:rsid w:val="00642CF9"/>
    <w:rsid w:val="00642DEE"/>
    <w:rsid w:val="00643741"/>
    <w:rsid w:val="00643E88"/>
    <w:rsid w:val="0064559A"/>
    <w:rsid w:val="00645EB1"/>
    <w:rsid w:val="00645EB2"/>
    <w:rsid w:val="00646C07"/>
    <w:rsid w:val="0064733F"/>
    <w:rsid w:val="00647D4C"/>
    <w:rsid w:val="00647E9C"/>
    <w:rsid w:val="00647F8B"/>
    <w:rsid w:val="00650322"/>
    <w:rsid w:val="00651351"/>
    <w:rsid w:val="0065203C"/>
    <w:rsid w:val="00652CD9"/>
    <w:rsid w:val="00653D12"/>
    <w:rsid w:val="0065471F"/>
    <w:rsid w:val="00654F78"/>
    <w:rsid w:val="00655F24"/>
    <w:rsid w:val="006560D7"/>
    <w:rsid w:val="00657508"/>
    <w:rsid w:val="00657786"/>
    <w:rsid w:val="00661470"/>
    <w:rsid w:val="006617A9"/>
    <w:rsid w:val="006620D4"/>
    <w:rsid w:val="0066283E"/>
    <w:rsid w:val="00662DE1"/>
    <w:rsid w:val="00663A0B"/>
    <w:rsid w:val="00664CF4"/>
    <w:rsid w:val="0066504E"/>
    <w:rsid w:val="00665634"/>
    <w:rsid w:val="00665704"/>
    <w:rsid w:val="00665830"/>
    <w:rsid w:val="00665978"/>
    <w:rsid w:val="00667831"/>
    <w:rsid w:val="00671727"/>
    <w:rsid w:val="00671C24"/>
    <w:rsid w:val="00671EFA"/>
    <w:rsid w:val="00671F76"/>
    <w:rsid w:val="0067380D"/>
    <w:rsid w:val="00673BAD"/>
    <w:rsid w:val="00673F2C"/>
    <w:rsid w:val="006743DD"/>
    <w:rsid w:val="006756F5"/>
    <w:rsid w:val="00675A9A"/>
    <w:rsid w:val="00675E9F"/>
    <w:rsid w:val="00677771"/>
    <w:rsid w:val="006807EA"/>
    <w:rsid w:val="00680FE8"/>
    <w:rsid w:val="006816BE"/>
    <w:rsid w:val="006823C6"/>
    <w:rsid w:val="006826E8"/>
    <w:rsid w:val="00682CBD"/>
    <w:rsid w:val="00682DC9"/>
    <w:rsid w:val="00683237"/>
    <w:rsid w:val="006835B3"/>
    <w:rsid w:val="00683925"/>
    <w:rsid w:val="00683D2F"/>
    <w:rsid w:val="00683FC7"/>
    <w:rsid w:val="00684CA4"/>
    <w:rsid w:val="006852D1"/>
    <w:rsid w:val="006854C3"/>
    <w:rsid w:val="00685588"/>
    <w:rsid w:val="0068594D"/>
    <w:rsid w:val="0068639A"/>
    <w:rsid w:val="006865F0"/>
    <w:rsid w:val="006870C3"/>
    <w:rsid w:val="00687DF9"/>
    <w:rsid w:val="00690B16"/>
    <w:rsid w:val="00691635"/>
    <w:rsid w:val="00691E2A"/>
    <w:rsid w:val="006922AA"/>
    <w:rsid w:val="00695D3A"/>
    <w:rsid w:val="00695DAB"/>
    <w:rsid w:val="00695EB6"/>
    <w:rsid w:val="00696DE9"/>
    <w:rsid w:val="00696E45"/>
    <w:rsid w:val="0069770E"/>
    <w:rsid w:val="006A020F"/>
    <w:rsid w:val="006A0CA3"/>
    <w:rsid w:val="006A11CE"/>
    <w:rsid w:val="006A25E4"/>
    <w:rsid w:val="006A2C67"/>
    <w:rsid w:val="006A3BC2"/>
    <w:rsid w:val="006A3D84"/>
    <w:rsid w:val="006A3F63"/>
    <w:rsid w:val="006B0382"/>
    <w:rsid w:val="006B0470"/>
    <w:rsid w:val="006B0668"/>
    <w:rsid w:val="006B0D29"/>
    <w:rsid w:val="006B29EC"/>
    <w:rsid w:val="006B308E"/>
    <w:rsid w:val="006B3FFE"/>
    <w:rsid w:val="006B402F"/>
    <w:rsid w:val="006B55AD"/>
    <w:rsid w:val="006B73CA"/>
    <w:rsid w:val="006C06FA"/>
    <w:rsid w:val="006C25D8"/>
    <w:rsid w:val="006C2C54"/>
    <w:rsid w:val="006C2E16"/>
    <w:rsid w:val="006C52D1"/>
    <w:rsid w:val="006C59E1"/>
    <w:rsid w:val="006D00F0"/>
    <w:rsid w:val="006D09F3"/>
    <w:rsid w:val="006D2FC8"/>
    <w:rsid w:val="006D468C"/>
    <w:rsid w:val="006D528D"/>
    <w:rsid w:val="006D5758"/>
    <w:rsid w:val="006D6A91"/>
    <w:rsid w:val="006E176F"/>
    <w:rsid w:val="006E2563"/>
    <w:rsid w:val="006E457B"/>
    <w:rsid w:val="006E5F20"/>
    <w:rsid w:val="006E6184"/>
    <w:rsid w:val="006E66A3"/>
    <w:rsid w:val="006E789B"/>
    <w:rsid w:val="006E79E2"/>
    <w:rsid w:val="006F033B"/>
    <w:rsid w:val="006F03CD"/>
    <w:rsid w:val="006F0629"/>
    <w:rsid w:val="006F147B"/>
    <w:rsid w:val="006F2841"/>
    <w:rsid w:val="006F2DAC"/>
    <w:rsid w:val="006F331A"/>
    <w:rsid w:val="006F38B3"/>
    <w:rsid w:val="006F3B36"/>
    <w:rsid w:val="006F3BD1"/>
    <w:rsid w:val="006F3D4F"/>
    <w:rsid w:val="006F404F"/>
    <w:rsid w:val="006F4429"/>
    <w:rsid w:val="006F44DA"/>
    <w:rsid w:val="006F4883"/>
    <w:rsid w:val="006F48F5"/>
    <w:rsid w:val="006F4A95"/>
    <w:rsid w:val="006F4F4B"/>
    <w:rsid w:val="006F65EA"/>
    <w:rsid w:val="006F706A"/>
    <w:rsid w:val="006F707B"/>
    <w:rsid w:val="006F7082"/>
    <w:rsid w:val="006F7ACC"/>
    <w:rsid w:val="0070077C"/>
    <w:rsid w:val="007018CB"/>
    <w:rsid w:val="00703403"/>
    <w:rsid w:val="00703CDC"/>
    <w:rsid w:val="007044AC"/>
    <w:rsid w:val="007046F8"/>
    <w:rsid w:val="0070551A"/>
    <w:rsid w:val="00706205"/>
    <w:rsid w:val="0070645B"/>
    <w:rsid w:val="00706610"/>
    <w:rsid w:val="00706A23"/>
    <w:rsid w:val="00706DFD"/>
    <w:rsid w:val="00707F94"/>
    <w:rsid w:val="00712169"/>
    <w:rsid w:val="007128E4"/>
    <w:rsid w:val="00712E36"/>
    <w:rsid w:val="00713EFD"/>
    <w:rsid w:val="00713FCA"/>
    <w:rsid w:val="00714363"/>
    <w:rsid w:val="00716BA8"/>
    <w:rsid w:val="00717811"/>
    <w:rsid w:val="0071788F"/>
    <w:rsid w:val="007216CD"/>
    <w:rsid w:val="00721E0C"/>
    <w:rsid w:val="00722ABB"/>
    <w:rsid w:val="00722BFF"/>
    <w:rsid w:val="007243E5"/>
    <w:rsid w:val="007245DF"/>
    <w:rsid w:val="00724C2E"/>
    <w:rsid w:val="007255C5"/>
    <w:rsid w:val="0072616B"/>
    <w:rsid w:val="00726CE6"/>
    <w:rsid w:val="00727C6E"/>
    <w:rsid w:val="00727F5D"/>
    <w:rsid w:val="007311C1"/>
    <w:rsid w:val="00732CDB"/>
    <w:rsid w:val="00732D74"/>
    <w:rsid w:val="007336C7"/>
    <w:rsid w:val="00734B2D"/>
    <w:rsid w:val="007353C5"/>
    <w:rsid w:val="007357F8"/>
    <w:rsid w:val="00737092"/>
    <w:rsid w:val="00737634"/>
    <w:rsid w:val="00737A94"/>
    <w:rsid w:val="00737E39"/>
    <w:rsid w:val="00737F88"/>
    <w:rsid w:val="00741078"/>
    <w:rsid w:val="007412E5"/>
    <w:rsid w:val="007435D8"/>
    <w:rsid w:val="00744894"/>
    <w:rsid w:val="007450BA"/>
    <w:rsid w:val="007457E9"/>
    <w:rsid w:val="00747349"/>
    <w:rsid w:val="00747595"/>
    <w:rsid w:val="007475F5"/>
    <w:rsid w:val="00750779"/>
    <w:rsid w:val="007508FE"/>
    <w:rsid w:val="007510AB"/>
    <w:rsid w:val="007513D7"/>
    <w:rsid w:val="00751F11"/>
    <w:rsid w:val="00752CCB"/>
    <w:rsid w:val="007549EF"/>
    <w:rsid w:val="00756289"/>
    <w:rsid w:val="00756E80"/>
    <w:rsid w:val="00757F3B"/>
    <w:rsid w:val="00760E8D"/>
    <w:rsid w:val="0076125D"/>
    <w:rsid w:val="00762CA9"/>
    <w:rsid w:val="007631E5"/>
    <w:rsid w:val="007635E8"/>
    <w:rsid w:val="00763BA6"/>
    <w:rsid w:val="00763CFC"/>
    <w:rsid w:val="007665DB"/>
    <w:rsid w:val="00766D17"/>
    <w:rsid w:val="00766F55"/>
    <w:rsid w:val="007672BA"/>
    <w:rsid w:val="00767D81"/>
    <w:rsid w:val="00771033"/>
    <w:rsid w:val="00771926"/>
    <w:rsid w:val="007727DD"/>
    <w:rsid w:val="007732E0"/>
    <w:rsid w:val="00773DD6"/>
    <w:rsid w:val="00774F15"/>
    <w:rsid w:val="007752F3"/>
    <w:rsid w:val="00775959"/>
    <w:rsid w:val="00776446"/>
    <w:rsid w:val="00776A72"/>
    <w:rsid w:val="00776D74"/>
    <w:rsid w:val="007771EC"/>
    <w:rsid w:val="007778C2"/>
    <w:rsid w:val="00777972"/>
    <w:rsid w:val="0078087B"/>
    <w:rsid w:val="00781B52"/>
    <w:rsid w:val="00781BB8"/>
    <w:rsid w:val="00787CA9"/>
    <w:rsid w:val="00790B31"/>
    <w:rsid w:val="00791443"/>
    <w:rsid w:val="00791C45"/>
    <w:rsid w:val="00792008"/>
    <w:rsid w:val="007920B1"/>
    <w:rsid w:val="0079241D"/>
    <w:rsid w:val="0079241E"/>
    <w:rsid w:val="00793700"/>
    <w:rsid w:val="00794121"/>
    <w:rsid w:val="00794860"/>
    <w:rsid w:val="00794C4C"/>
    <w:rsid w:val="00796385"/>
    <w:rsid w:val="0079752E"/>
    <w:rsid w:val="00797A35"/>
    <w:rsid w:val="007A0664"/>
    <w:rsid w:val="007A07DF"/>
    <w:rsid w:val="007A150A"/>
    <w:rsid w:val="007A23E1"/>
    <w:rsid w:val="007A283E"/>
    <w:rsid w:val="007A2F89"/>
    <w:rsid w:val="007A3403"/>
    <w:rsid w:val="007A43AE"/>
    <w:rsid w:val="007A4ABA"/>
    <w:rsid w:val="007A4E0E"/>
    <w:rsid w:val="007A4F86"/>
    <w:rsid w:val="007A5051"/>
    <w:rsid w:val="007A6895"/>
    <w:rsid w:val="007A71D9"/>
    <w:rsid w:val="007A7806"/>
    <w:rsid w:val="007A78FF"/>
    <w:rsid w:val="007A79C0"/>
    <w:rsid w:val="007A7BCA"/>
    <w:rsid w:val="007A7E76"/>
    <w:rsid w:val="007B1AC6"/>
    <w:rsid w:val="007B1BCE"/>
    <w:rsid w:val="007B4441"/>
    <w:rsid w:val="007B5962"/>
    <w:rsid w:val="007B6044"/>
    <w:rsid w:val="007B6EAD"/>
    <w:rsid w:val="007B6F75"/>
    <w:rsid w:val="007C27C1"/>
    <w:rsid w:val="007C2B1A"/>
    <w:rsid w:val="007C31FD"/>
    <w:rsid w:val="007C367A"/>
    <w:rsid w:val="007C3C0E"/>
    <w:rsid w:val="007C41CD"/>
    <w:rsid w:val="007C4433"/>
    <w:rsid w:val="007C4845"/>
    <w:rsid w:val="007C49FB"/>
    <w:rsid w:val="007C5565"/>
    <w:rsid w:val="007C5B81"/>
    <w:rsid w:val="007C7093"/>
    <w:rsid w:val="007D14E6"/>
    <w:rsid w:val="007D1F4E"/>
    <w:rsid w:val="007D1F68"/>
    <w:rsid w:val="007D4DA9"/>
    <w:rsid w:val="007D5AF8"/>
    <w:rsid w:val="007D6733"/>
    <w:rsid w:val="007D6B39"/>
    <w:rsid w:val="007E0313"/>
    <w:rsid w:val="007E034E"/>
    <w:rsid w:val="007E0CC2"/>
    <w:rsid w:val="007E1E53"/>
    <w:rsid w:val="007E1FF8"/>
    <w:rsid w:val="007E2410"/>
    <w:rsid w:val="007E2DDC"/>
    <w:rsid w:val="007E2E74"/>
    <w:rsid w:val="007E4827"/>
    <w:rsid w:val="007E491C"/>
    <w:rsid w:val="007E5D85"/>
    <w:rsid w:val="007E6A40"/>
    <w:rsid w:val="007E7CA6"/>
    <w:rsid w:val="007F0F91"/>
    <w:rsid w:val="007F1F74"/>
    <w:rsid w:val="007F2922"/>
    <w:rsid w:val="007F2D04"/>
    <w:rsid w:val="007F5A52"/>
    <w:rsid w:val="007F6603"/>
    <w:rsid w:val="007F6EF3"/>
    <w:rsid w:val="0080003B"/>
    <w:rsid w:val="0080056B"/>
    <w:rsid w:val="00800587"/>
    <w:rsid w:val="008006BE"/>
    <w:rsid w:val="0080107D"/>
    <w:rsid w:val="008011EA"/>
    <w:rsid w:val="00801F4D"/>
    <w:rsid w:val="00802573"/>
    <w:rsid w:val="00802AF5"/>
    <w:rsid w:val="0080447D"/>
    <w:rsid w:val="00804DC5"/>
    <w:rsid w:val="00804EA0"/>
    <w:rsid w:val="00813F0B"/>
    <w:rsid w:val="008141DB"/>
    <w:rsid w:val="008145A1"/>
    <w:rsid w:val="00814ECA"/>
    <w:rsid w:val="00815AA8"/>
    <w:rsid w:val="008161BC"/>
    <w:rsid w:val="00816359"/>
    <w:rsid w:val="0081751D"/>
    <w:rsid w:val="00821C10"/>
    <w:rsid w:val="0082256B"/>
    <w:rsid w:val="00822CB2"/>
    <w:rsid w:val="00823268"/>
    <w:rsid w:val="00823633"/>
    <w:rsid w:val="00823EAB"/>
    <w:rsid w:val="00824A82"/>
    <w:rsid w:val="0082604C"/>
    <w:rsid w:val="008270BC"/>
    <w:rsid w:val="00830703"/>
    <w:rsid w:val="0083198B"/>
    <w:rsid w:val="0083419E"/>
    <w:rsid w:val="00834790"/>
    <w:rsid w:val="00834FE7"/>
    <w:rsid w:val="00835259"/>
    <w:rsid w:val="00835BF2"/>
    <w:rsid w:val="008368E8"/>
    <w:rsid w:val="00836C65"/>
    <w:rsid w:val="00836D61"/>
    <w:rsid w:val="00837189"/>
    <w:rsid w:val="008378EB"/>
    <w:rsid w:val="00837B08"/>
    <w:rsid w:val="00837E14"/>
    <w:rsid w:val="008401C3"/>
    <w:rsid w:val="0084092E"/>
    <w:rsid w:val="00841374"/>
    <w:rsid w:val="00843133"/>
    <w:rsid w:val="0084385C"/>
    <w:rsid w:val="00844675"/>
    <w:rsid w:val="00844CD3"/>
    <w:rsid w:val="00845E05"/>
    <w:rsid w:val="00846019"/>
    <w:rsid w:val="00846465"/>
    <w:rsid w:val="00846A39"/>
    <w:rsid w:val="00846F7C"/>
    <w:rsid w:val="008470A6"/>
    <w:rsid w:val="008475B5"/>
    <w:rsid w:val="00851328"/>
    <w:rsid w:val="00852B57"/>
    <w:rsid w:val="00853472"/>
    <w:rsid w:val="00853F3A"/>
    <w:rsid w:val="00855145"/>
    <w:rsid w:val="00856BFB"/>
    <w:rsid w:val="00857D85"/>
    <w:rsid w:val="00861A7B"/>
    <w:rsid w:val="0086216F"/>
    <w:rsid w:val="00863131"/>
    <w:rsid w:val="00863C55"/>
    <w:rsid w:val="00865094"/>
    <w:rsid w:val="0086535B"/>
    <w:rsid w:val="0086598F"/>
    <w:rsid w:val="00865E9A"/>
    <w:rsid w:val="008664DF"/>
    <w:rsid w:val="008676D8"/>
    <w:rsid w:val="00867993"/>
    <w:rsid w:val="00870D4B"/>
    <w:rsid w:val="00871B9F"/>
    <w:rsid w:val="00874B02"/>
    <w:rsid w:val="00874FDB"/>
    <w:rsid w:val="00876A4C"/>
    <w:rsid w:val="00876C13"/>
    <w:rsid w:val="00876E82"/>
    <w:rsid w:val="00877330"/>
    <w:rsid w:val="008776D4"/>
    <w:rsid w:val="00877B39"/>
    <w:rsid w:val="00880920"/>
    <w:rsid w:val="008811D6"/>
    <w:rsid w:val="00881EEF"/>
    <w:rsid w:val="00881F0E"/>
    <w:rsid w:val="00882DF0"/>
    <w:rsid w:val="00883045"/>
    <w:rsid w:val="00883188"/>
    <w:rsid w:val="00884284"/>
    <w:rsid w:val="0088484F"/>
    <w:rsid w:val="0088620B"/>
    <w:rsid w:val="00887533"/>
    <w:rsid w:val="0088778D"/>
    <w:rsid w:val="0089031A"/>
    <w:rsid w:val="008904F6"/>
    <w:rsid w:val="00890D86"/>
    <w:rsid w:val="008910A1"/>
    <w:rsid w:val="0089176C"/>
    <w:rsid w:val="00891A3C"/>
    <w:rsid w:val="00891FE1"/>
    <w:rsid w:val="0089375D"/>
    <w:rsid w:val="0089379D"/>
    <w:rsid w:val="00894607"/>
    <w:rsid w:val="0089580E"/>
    <w:rsid w:val="00896FB1"/>
    <w:rsid w:val="00897094"/>
    <w:rsid w:val="008971F5"/>
    <w:rsid w:val="008975AE"/>
    <w:rsid w:val="00897C65"/>
    <w:rsid w:val="008A0E13"/>
    <w:rsid w:val="008A0EF2"/>
    <w:rsid w:val="008A11AF"/>
    <w:rsid w:val="008A2090"/>
    <w:rsid w:val="008A3710"/>
    <w:rsid w:val="008A40FF"/>
    <w:rsid w:val="008A41E0"/>
    <w:rsid w:val="008A46C9"/>
    <w:rsid w:val="008A550B"/>
    <w:rsid w:val="008A5E99"/>
    <w:rsid w:val="008A62CB"/>
    <w:rsid w:val="008A62EC"/>
    <w:rsid w:val="008A77DD"/>
    <w:rsid w:val="008A7FE8"/>
    <w:rsid w:val="008B06D8"/>
    <w:rsid w:val="008B09CD"/>
    <w:rsid w:val="008B0B2C"/>
    <w:rsid w:val="008B10E5"/>
    <w:rsid w:val="008B1BC3"/>
    <w:rsid w:val="008B1FB8"/>
    <w:rsid w:val="008B3B76"/>
    <w:rsid w:val="008B448E"/>
    <w:rsid w:val="008B4537"/>
    <w:rsid w:val="008B5195"/>
    <w:rsid w:val="008B53AD"/>
    <w:rsid w:val="008B5F9D"/>
    <w:rsid w:val="008B6774"/>
    <w:rsid w:val="008B6C6A"/>
    <w:rsid w:val="008B6D8C"/>
    <w:rsid w:val="008B7FFD"/>
    <w:rsid w:val="008C04F2"/>
    <w:rsid w:val="008C0E27"/>
    <w:rsid w:val="008C1896"/>
    <w:rsid w:val="008C1BF2"/>
    <w:rsid w:val="008C2011"/>
    <w:rsid w:val="008C27AF"/>
    <w:rsid w:val="008C3172"/>
    <w:rsid w:val="008C3E20"/>
    <w:rsid w:val="008C67E3"/>
    <w:rsid w:val="008C7D1A"/>
    <w:rsid w:val="008C7D4F"/>
    <w:rsid w:val="008D0AD7"/>
    <w:rsid w:val="008D192B"/>
    <w:rsid w:val="008D2FA2"/>
    <w:rsid w:val="008D2FF7"/>
    <w:rsid w:val="008D4848"/>
    <w:rsid w:val="008D4D98"/>
    <w:rsid w:val="008D5E74"/>
    <w:rsid w:val="008D6041"/>
    <w:rsid w:val="008D68AB"/>
    <w:rsid w:val="008D68F9"/>
    <w:rsid w:val="008D77AF"/>
    <w:rsid w:val="008D7A3D"/>
    <w:rsid w:val="008D7FED"/>
    <w:rsid w:val="008E38A5"/>
    <w:rsid w:val="008E38C4"/>
    <w:rsid w:val="008E41B4"/>
    <w:rsid w:val="008E448C"/>
    <w:rsid w:val="008E5E35"/>
    <w:rsid w:val="008E63CF"/>
    <w:rsid w:val="008E7966"/>
    <w:rsid w:val="008E7974"/>
    <w:rsid w:val="008F0409"/>
    <w:rsid w:val="008F0CF9"/>
    <w:rsid w:val="008F1588"/>
    <w:rsid w:val="008F27E8"/>
    <w:rsid w:val="008F2E34"/>
    <w:rsid w:val="008F2F5F"/>
    <w:rsid w:val="008F301B"/>
    <w:rsid w:val="008F3C1E"/>
    <w:rsid w:val="008F4462"/>
    <w:rsid w:val="008F6195"/>
    <w:rsid w:val="008F6209"/>
    <w:rsid w:val="008F6DFE"/>
    <w:rsid w:val="008F7625"/>
    <w:rsid w:val="008F765E"/>
    <w:rsid w:val="009001E3"/>
    <w:rsid w:val="00900698"/>
    <w:rsid w:val="00901922"/>
    <w:rsid w:val="009042B7"/>
    <w:rsid w:val="009047E1"/>
    <w:rsid w:val="00906F28"/>
    <w:rsid w:val="0090711A"/>
    <w:rsid w:val="009071BE"/>
    <w:rsid w:val="0091064E"/>
    <w:rsid w:val="009107E2"/>
    <w:rsid w:val="00911EB1"/>
    <w:rsid w:val="0091242B"/>
    <w:rsid w:val="00912652"/>
    <w:rsid w:val="009126B5"/>
    <w:rsid w:val="00912E93"/>
    <w:rsid w:val="00912EC9"/>
    <w:rsid w:val="009139D9"/>
    <w:rsid w:val="00913BCE"/>
    <w:rsid w:val="00914648"/>
    <w:rsid w:val="00915095"/>
    <w:rsid w:val="00916316"/>
    <w:rsid w:val="0091665B"/>
    <w:rsid w:val="009169BD"/>
    <w:rsid w:val="009171D0"/>
    <w:rsid w:val="00920AB4"/>
    <w:rsid w:val="0092168C"/>
    <w:rsid w:val="00921E01"/>
    <w:rsid w:val="009223A7"/>
    <w:rsid w:val="00922A2E"/>
    <w:rsid w:val="00922DA1"/>
    <w:rsid w:val="00923B07"/>
    <w:rsid w:val="00923E0D"/>
    <w:rsid w:val="009246D7"/>
    <w:rsid w:val="00924B92"/>
    <w:rsid w:val="00924D65"/>
    <w:rsid w:val="00925E09"/>
    <w:rsid w:val="00926808"/>
    <w:rsid w:val="00926AA4"/>
    <w:rsid w:val="00926CAC"/>
    <w:rsid w:val="00926E7C"/>
    <w:rsid w:val="009274DB"/>
    <w:rsid w:val="00927504"/>
    <w:rsid w:val="00927A93"/>
    <w:rsid w:val="009318E6"/>
    <w:rsid w:val="009321FE"/>
    <w:rsid w:val="00932EBE"/>
    <w:rsid w:val="009344E6"/>
    <w:rsid w:val="009355EB"/>
    <w:rsid w:val="00937177"/>
    <w:rsid w:val="00937E3D"/>
    <w:rsid w:val="00941C27"/>
    <w:rsid w:val="0094312B"/>
    <w:rsid w:val="009436D3"/>
    <w:rsid w:val="0094425B"/>
    <w:rsid w:val="0094498B"/>
    <w:rsid w:val="00944D79"/>
    <w:rsid w:val="009453AE"/>
    <w:rsid w:val="009455FC"/>
    <w:rsid w:val="00945E75"/>
    <w:rsid w:val="00946082"/>
    <w:rsid w:val="009470E2"/>
    <w:rsid w:val="009474C7"/>
    <w:rsid w:val="009502FC"/>
    <w:rsid w:val="00950605"/>
    <w:rsid w:val="0095066F"/>
    <w:rsid w:val="009517AF"/>
    <w:rsid w:val="00951BC4"/>
    <w:rsid w:val="00951C8C"/>
    <w:rsid w:val="00953AC2"/>
    <w:rsid w:val="00953E16"/>
    <w:rsid w:val="00954F7F"/>
    <w:rsid w:val="009555FE"/>
    <w:rsid w:val="0095627B"/>
    <w:rsid w:val="009562BB"/>
    <w:rsid w:val="00956CD5"/>
    <w:rsid w:val="009573C3"/>
    <w:rsid w:val="00957456"/>
    <w:rsid w:val="009574FC"/>
    <w:rsid w:val="009579C1"/>
    <w:rsid w:val="00962195"/>
    <w:rsid w:val="00962BA6"/>
    <w:rsid w:val="00963B33"/>
    <w:rsid w:val="009650EE"/>
    <w:rsid w:val="00966891"/>
    <w:rsid w:val="00966A7F"/>
    <w:rsid w:val="00967348"/>
    <w:rsid w:val="009674EA"/>
    <w:rsid w:val="009678C5"/>
    <w:rsid w:val="00970F98"/>
    <w:rsid w:val="0097130F"/>
    <w:rsid w:val="009717BE"/>
    <w:rsid w:val="00971FFC"/>
    <w:rsid w:val="009724D9"/>
    <w:rsid w:val="00973A43"/>
    <w:rsid w:val="00975564"/>
    <w:rsid w:val="00975EC3"/>
    <w:rsid w:val="00976A0F"/>
    <w:rsid w:val="00977742"/>
    <w:rsid w:val="009777BD"/>
    <w:rsid w:val="00977D00"/>
    <w:rsid w:val="00977F86"/>
    <w:rsid w:val="0098007F"/>
    <w:rsid w:val="0098093F"/>
    <w:rsid w:val="00980D87"/>
    <w:rsid w:val="00980FF9"/>
    <w:rsid w:val="00981202"/>
    <w:rsid w:val="0098256C"/>
    <w:rsid w:val="00982E4C"/>
    <w:rsid w:val="00984079"/>
    <w:rsid w:val="00984874"/>
    <w:rsid w:val="00985A28"/>
    <w:rsid w:val="00986136"/>
    <w:rsid w:val="00986C22"/>
    <w:rsid w:val="0098752B"/>
    <w:rsid w:val="0098771A"/>
    <w:rsid w:val="009879A1"/>
    <w:rsid w:val="00987D74"/>
    <w:rsid w:val="009918F1"/>
    <w:rsid w:val="0099251F"/>
    <w:rsid w:val="00994A07"/>
    <w:rsid w:val="00994A88"/>
    <w:rsid w:val="009956BD"/>
    <w:rsid w:val="00995B36"/>
    <w:rsid w:val="00997260"/>
    <w:rsid w:val="00997F26"/>
    <w:rsid w:val="00997FE6"/>
    <w:rsid w:val="009A0011"/>
    <w:rsid w:val="009A22D3"/>
    <w:rsid w:val="009A2350"/>
    <w:rsid w:val="009A2BA7"/>
    <w:rsid w:val="009A3444"/>
    <w:rsid w:val="009A3AA2"/>
    <w:rsid w:val="009A3B22"/>
    <w:rsid w:val="009A4C67"/>
    <w:rsid w:val="009A5072"/>
    <w:rsid w:val="009A59BF"/>
    <w:rsid w:val="009A6515"/>
    <w:rsid w:val="009A681D"/>
    <w:rsid w:val="009A79EB"/>
    <w:rsid w:val="009A79FC"/>
    <w:rsid w:val="009B00DB"/>
    <w:rsid w:val="009B10B2"/>
    <w:rsid w:val="009B1113"/>
    <w:rsid w:val="009B3168"/>
    <w:rsid w:val="009B3273"/>
    <w:rsid w:val="009B3B27"/>
    <w:rsid w:val="009B41CB"/>
    <w:rsid w:val="009B4AD2"/>
    <w:rsid w:val="009B5260"/>
    <w:rsid w:val="009B58F5"/>
    <w:rsid w:val="009B5DF5"/>
    <w:rsid w:val="009B65A5"/>
    <w:rsid w:val="009B6750"/>
    <w:rsid w:val="009B7866"/>
    <w:rsid w:val="009C05E6"/>
    <w:rsid w:val="009C1431"/>
    <w:rsid w:val="009C14F0"/>
    <w:rsid w:val="009C3EB8"/>
    <w:rsid w:val="009C57D6"/>
    <w:rsid w:val="009C6219"/>
    <w:rsid w:val="009C6246"/>
    <w:rsid w:val="009C638E"/>
    <w:rsid w:val="009C65D8"/>
    <w:rsid w:val="009C7E05"/>
    <w:rsid w:val="009C7F4F"/>
    <w:rsid w:val="009D052B"/>
    <w:rsid w:val="009D0934"/>
    <w:rsid w:val="009D0D3A"/>
    <w:rsid w:val="009D0FFE"/>
    <w:rsid w:val="009D12B2"/>
    <w:rsid w:val="009D140F"/>
    <w:rsid w:val="009D188E"/>
    <w:rsid w:val="009D21F6"/>
    <w:rsid w:val="009D2A75"/>
    <w:rsid w:val="009D366B"/>
    <w:rsid w:val="009D448A"/>
    <w:rsid w:val="009D4663"/>
    <w:rsid w:val="009D46F2"/>
    <w:rsid w:val="009D4BD2"/>
    <w:rsid w:val="009D51D4"/>
    <w:rsid w:val="009D5560"/>
    <w:rsid w:val="009D599B"/>
    <w:rsid w:val="009D5DDD"/>
    <w:rsid w:val="009D6655"/>
    <w:rsid w:val="009D6E15"/>
    <w:rsid w:val="009D72AE"/>
    <w:rsid w:val="009D78E3"/>
    <w:rsid w:val="009E05B9"/>
    <w:rsid w:val="009E07F3"/>
    <w:rsid w:val="009E0A8A"/>
    <w:rsid w:val="009E1F72"/>
    <w:rsid w:val="009E2424"/>
    <w:rsid w:val="009E3A38"/>
    <w:rsid w:val="009E3FA8"/>
    <w:rsid w:val="009E4D62"/>
    <w:rsid w:val="009E531B"/>
    <w:rsid w:val="009E75D2"/>
    <w:rsid w:val="009E7A15"/>
    <w:rsid w:val="009F02B8"/>
    <w:rsid w:val="009F049A"/>
    <w:rsid w:val="009F0F4E"/>
    <w:rsid w:val="009F143A"/>
    <w:rsid w:val="009F1EAA"/>
    <w:rsid w:val="009F21BB"/>
    <w:rsid w:val="009F2A13"/>
    <w:rsid w:val="009F2E2D"/>
    <w:rsid w:val="00A004C4"/>
    <w:rsid w:val="00A00975"/>
    <w:rsid w:val="00A0181B"/>
    <w:rsid w:val="00A024E6"/>
    <w:rsid w:val="00A025F4"/>
    <w:rsid w:val="00A0286C"/>
    <w:rsid w:val="00A029B9"/>
    <w:rsid w:val="00A035A6"/>
    <w:rsid w:val="00A039E9"/>
    <w:rsid w:val="00A04304"/>
    <w:rsid w:val="00A05049"/>
    <w:rsid w:val="00A050E1"/>
    <w:rsid w:val="00A06C35"/>
    <w:rsid w:val="00A06EB6"/>
    <w:rsid w:val="00A07357"/>
    <w:rsid w:val="00A11234"/>
    <w:rsid w:val="00A12AE3"/>
    <w:rsid w:val="00A137E4"/>
    <w:rsid w:val="00A13960"/>
    <w:rsid w:val="00A14417"/>
    <w:rsid w:val="00A146E3"/>
    <w:rsid w:val="00A15404"/>
    <w:rsid w:val="00A17887"/>
    <w:rsid w:val="00A17B5C"/>
    <w:rsid w:val="00A17D07"/>
    <w:rsid w:val="00A2168F"/>
    <w:rsid w:val="00A21AA5"/>
    <w:rsid w:val="00A2222E"/>
    <w:rsid w:val="00A231E0"/>
    <w:rsid w:val="00A24296"/>
    <w:rsid w:val="00A244A6"/>
    <w:rsid w:val="00A25FCB"/>
    <w:rsid w:val="00A262D4"/>
    <w:rsid w:val="00A2658F"/>
    <w:rsid w:val="00A27B8A"/>
    <w:rsid w:val="00A3133E"/>
    <w:rsid w:val="00A3133F"/>
    <w:rsid w:val="00A31518"/>
    <w:rsid w:val="00A32A92"/>
    <w:rsid w:val="00A32BDC"/>
    <w:rsid w:val="00A333CC"/>
    <w:rsid w:val="00A34649"/>
    <w:rsid w:val="00A34B6E"/>
    <w:rsid w:val="00A34CA5"/>
    <w:rsid w:val="00A3569F"/>
    <w:rsid w:val="00A35FAD"/>
    <w:rsid w:val="00A36662"/>
    <w:rsid w:val="00A36735"/>
    <w:rsid w:val="00A368CD"/>
    <w:rsid w:val="00A36B6E"/>
    <w:rsid w:val="00A36FF4"/>
    <w:rsid w:val="00A37F87"/>
    <w:rsid w:val="00A40F19"/>
    <w:rsid w:val="00A4294D"/>
    <w:rsid w:val="00A42D33"/>
    <w:rsid w:val="00A43090"/>
    <w:rsid w:val="00A4316F"/>
    <w:rsid w:val="00A44102"/>
    <w:rsid w:val="00A44255"/>
    <w:rsid w:val="00A44310"/>
    <w:rsid w:val="00A44411"/>
    <w:rsid w:val="00A44950"/>
    <w:rsid w:val="00A45629"/>
    <w:rsid w:val="00A465A5"/>
    <w:rsid w:val="00A50622"/>
    <w:rsid w:val="00A506B3"/>
    <w:rsid w:val="00A5155A"/>
    <w:rsid w:val="00A516A8"/>
    <w:rsid w:val="00A52EF6"/>
    <w:rsid w:val="00A54202"/>
    <w:rsid w:val="00A54322"/>
    <w:rsid w:val="00A549E6"/>
    <w:rsid w:val="00A54D4D"/>
    <w:rsid w:val="00A551A1"/>
    <w:rsid w:val="00A5549F"/>
    <w:rsid w:val="00A55682"/>
    <w:rsid w:val="00A5569A"/>
    <w:rsid w:val="00A568A3"/>
    <w:rsid w:val="00A600FC"/>
    <w:rsid w:val="00A60ADE"/>
    <w:rsid w:val="00A61124"/>
    <w:rsid w:val="00A61D72"/>
    <w:rsid w:val="00A62D8F"/>
    <w:rsid w:val="00A647A4"/>
    <w:rsid w:val="00A6489D"/>
    <w:rsid w:val="00A654F9"/>
    <w:rsid w:val="00A65BAC"/>
    <w:rsid w:val="00A66830"/>
    <w:rsid w:val="00A67BF3"/>
    <w:rsid w:val="00A702E3"/>
    <w:rsid w:val="00A70DE2"/>
    <w:rsid w:val="00A722F0"/>
    <w:rsid w:val="00A730C3"/>
    <w:rsid w:val="00A735ED"/>
    <w:rsid w:val="00A7379A"/>
    <w:rsid w:val="00A73EE4"/>
    <w:rsid w:val="00A73EF1"/>
    <w:rsid w:val="00A74745"/>
    <w:rsid w:val="00A74AA6"/>
    <w:rsid w:val="00A75CD4"/>
    <w:rsid w:val="00A800AB"/>
    <w:rsid w:val="00A80207"/>
    <w:rsid w:val="00A80852"/>
    <w:rsid w:val="00A822FA"/>
    <w:rsid w:val="00A834A5"/>
    <w:rsid w:val="00A858A4"/>
    <w:rsid w:val="00A8610E"/>
    <w:rsid w:val="00A865E7"/>
    <w:rsid w:val="00A87205"/>
    <w:rsid w:val="00A873FF"/>
    <w:rsid w:val="00A90014"/>
    <w:rsid w:val="00A9058A"/>
    <w:rsid w:val="00A907DA"/>
    <w:rsid w:val="00A9344F"/>
    <w:rsid w:val="00A93D4A"/>
    <w:rsid w:val="00A951EC"/>
    <w:rsid w:val="00A962AC"/>
    <w:rsid w:val="00A9651C"/>
    <w:rsid w:val="00A96864"/>
    <w:rsid w:val="00A976CC"/>
    <w:rsid w:val="00A97945"/>
    <w:rsid w:val="00AA0E7D"/>
    <w:rsid w:val="00AA12BD"/>
    <w:rsid w:val="00AA16B5"/>
    <w:rsid w:val="00AA18E7"/>
    <w:rsid w:val="00AA1AC4"/>
    <w:rsid w:val="00AA1CFA"/>
    <w:rsid w:val="00AA224E"/>
    <w:rsid w:val="00AA2425"/>
    <w:rsid w:val="00AA2691"/>
    <w:rsid w:val="00AA31D8"/>
    <w:rsid w:val="00AA37FB"/>
    <w:rsid w:val="00AA4665"/>
    <w:rsid w:val="00AA4A80"/>
    <w:rsid w:val="00AA4AAE"/>
    <w:rsid w:val="00AA520B"/>
    <w:rsid w:val="00AA5C64"/>
    <w:rsid w:val="00AA76B8"/>
    <w:rsid w:val="00AA7D2F"/>
    <w:rsid w:val="00AB0913"/>
    <w:rsid w:val="00AB0D8B"/>
    <w:rsid w:val="00AB113C"/>
    <w:rsid w:val="00AB1437"/>
    <w:rsid w:val="00AB1600"/>
    <w:rsid w:val="00AB3157"/>
    <w:rsid w:val="00AB492A"/>
    <w:rsid w:val="00AB4C46"/>
    <w:rsid w:val="00AB50C8"/>
    <w:rsid w:val="00AB51E8"/>
    <w:rsid w:val="00AB5341"/>
    <w:rsid w:val="00AB586C"/>
    <w:rsid w:val="00AB5FD5"/>
    <w:rsid w:val="00AB6E72"/>
    <w:rsid w:val="00AB7119"/>
    <w:rsid w:val="00AB7323"/>
    <w:rsid w:val="00AC065E"/>
    <w:rsid w:val="00AC084A"/>
    <w:rsid w:val="00AC0A17"/>
    <w:rsid w:val="00AC1387"/>
    <w:rsid w:val="00AC2501"/>
    <w:rsid w:val="00AC3185"/>
    <w:rsid w:val="00AC3254"/>
    <w:rsid w:val="00AC3269"/>
    <w:rsid w:val="00AC32AB"/>
    <w:rsid w:val="00AC420C"/>
    <w:rsid w:val="00AC523C"/>
    <w:rsid w:val="00AC6DE5"/>
    <w:rsid w:val="00AD0333"/>
    <w:rsid w:val="00AD0813"/>
    <w:rsid w:val="00AD0A30"/>
    <w:rsid w:val="00AD1997"/>
    <w:rsid w:val="00AD2688"/>
    <w:rsid w:val="00AD388A"/>
    <w:rsid w:val="00AD5B02"/>
    <w:rsid w:val="00AD6B92"/>
    <w:rsid w:val="00AD6DA2"/>
    <w:rsid w:val="00AD7469"/>
    <w:rsid w:val="00AE0329"/>
    <w:rsid w:val="00AE0344"/>
    <w:rsid w:val="00AE1555"/>
    <w:rsid w:val="00AE19C3"/>
    <w:rsid w:val="00AE1CEC"/>
    <w:rsid w:val="00AE1EC0"/>
    <w:rsid w:val="00AE2C44"/>
    <w:rsid w:val="00AE2E9D"/>
    <w:rsid w:val="00AE3416"/>
    <w:rsid w:val="00AE432B"/>
    <w:rsid w:val="00AE4687"/>
    <w:rsid w:val="00AE5FF2"/>
    <w:rsid w:val="00AE611C"/>
    <w:rsid w:val="00AE6BB9"/>
    <w:rsid w:val="00AE7417"/>
    <w:rsid w:val="00AF007F"/>
    <w:rsid w:val="00AF1395"/>
    <w:rsid w:val="00AF19DF"/>
    <w:rsid w:val="00AF1F4F"/>
    <w:rsid w:val="00AF280B"/>
    <w:rsid w:val="00AF28C3"/>
    <w:rsid w:val="00AF5275"/>
    <w:rsid w:val="00AF538E"/>
    <w:rsid w:val="00AF5CDD"/>
    <w:rsid w:val="00AF6380"/>
    <w:rsid w:val="00AF7433"/>
    <w:rsid w:val="00B01D54"/>
    <w:rsid w:val="00B03C76"/>
    <w:rsid w:val="00B03CB5"/>
    <w:rsid w:val="00B0441C"/>
    <w:rsid w:val="00B04E99"/>
    <w:rsid w:val="00B051CE"/>
    <w:rsid w:val="00B05407"/>
    <w:rsid w:val="00B05B60"/>
    <w:rsid w:val="00B061CA"/>
    <w:rsid w:val="00B0625C"/>
    <w:rsid w:val="00B079BF"/>
    <w:rsid w:val="00B1113F"/>
    <w:rsid w:val="00B12219"/>
    <w:rsid w:val="00B13FD5"/>
    <w:rsid w:val="00B1419C"/>
    <w:rsid w:val="00B141E4"/>
    <w:rsid w:val="00B14EE2"/>
    <w:rsid w:val="00B17401"/>
    <w:rsid w:val="00B178CE"/>
    <w:rsid w:val="00B17B2B"/>
    <w:rsid w:val="00B17B81"/>
    <w:rsid w:val="00B21072"/>
    <w:rsid w:val="00B22B40"/>
    <w:rsid w:val="00B23055"/>
    <w:rsid w:val="00B23EED"/>
    <w:rsid w:val="00B24251"/>
    <w:rsid w:val="00B251E0"/>
    <w:rsid w:val="00B25E61"/>
    <w:rsid w:val="00B25F47"/>
    <w:rsid w:val="00B26973"/>
    <w:rsid w:val="00B26B8B"/>
    <w:rsid w:val="00B32821"/>
    <w:rsid w:val="00B335D3"/>
    <w:rsid w:val="00B33ACD"/>
    <w:rsid w:val="00B35497"/>
    <w:rsid w:val="00B36644"/>
    <w:rsid w:val="00B37579"/>
    <w:rsid w:val="00B378A4"/>
    <w:rsid w:val="00B37C1B"/>
    <w:rsid w:val="00B40324"/>
    <w:rsid w:val="00B40469"/>
    <w:rsid w:val="00B42B17"/>
    <w:rsid w:val="00B42BCF"/>
    <w:rsid w:val="00B42FDB"/>
    <w:rsid w:val="00B43219"/>
    <w:rsid w:val="00B4324C"/>
    <w:rsid w:val="00B4349F"/>
    <w:rsid w:val="00B4457A"/>
    <w:rsid w:val="00B449B1"/>
    <w:rsid w:val="00B45D31"/>
    <w:rsid w:val="00B46355"/>
    <w:rsid w:val="00B474BF"/>
    <w:rsid w:val="00B50E72"/>
    <w:rsid w:val="00B5176B"/>
    <w:rsid w:val="00B52083"/>
    <w:rsid w:val="00B525E5"/>
    <w:rsid w:val="00B52C58"/>
    <w:rsid w:val="00B53152"/>
    <w:rsid w:val="00B53D6D"/>
    <w:rsid w:val="00B5486D"/>
    <w:rsid w:val="00B54972"/>
    <w:rsid w:val="00B5551B"/>
    <w:rsid w:val="00B56D43"/>
    <w:rsid w:val="00B576C4"/>
    <w:rsid w:val="00B61745"/>
    <w:rsid w:val="00B61BAB"/>
    <w:rsid w:val="00B61E6C"/>
    <w:rsid w:val="00B6219B"/>
    <w:rsid w:val="00B621C8"/>
    <w:rsid w:val="00B632AB"/>
    <w:rsid w:val="00B63541"/>
    <w:rsid w:val="00B63CF2"/>
    <w:rsid w:val="00B643F3"/>
    <w:rsid w:val="00B65DDE"/>
    <w:rsid w:val="00B666F5"/>
    <w:rsid w:val="00B66799"/>
    <w:rsid w:val="00B66A41"/>
    <w:rsid w:val="00B70B0D"/>
    <w:rsid w:val="00B72909"/>
    <w:rsid w:val="00B72DD7"/>
    <w:rsid w:val="00B75E6B"/>
    <w:rsid w:val="00B7700B"/>
    <w:rsid w:val="00B77574"/>
    <w:rsid w:val="00B77666"/>
    <w:rsid w:val="00B77775"/>
    <w:rsid w:val="00B77E93"/>
    <w:rsid w:val="00B80A12"/>
    <w:rsid w:val="00B80D32"/>
    <w:rsid w:val="00B80DC9"/>
    <w:rsid w:val="00B81639"/>
    <w:rsid w:val="00B84660"/>
    <w:rsid w:val="00B85E46"/>
    <w:rsid w:val="00B86A20"/>
    <w:rsid w:val="00B87F3E"/>
    <w:rsid w:val="00B900AF"/>
    <w:rsid w:val="00B907F6"/>
    <w:rsid w:val="00B91A0F"/>
    <w:rsid w:val="00B91BAD"/>
    <w:rsid w:val="00B9208C"/>
    <w:rsid w:val="00B92589"/>
    <w:rsid w:val="00B9284E"/>
    <w:rsid w:val="00B92A0E"/>
    <w:rsid w:val="00B93870"/>
    <w:rsid w:val="00B939D0"/>
    <w:rsid w:val="00B94A15"/>
    <w:rsid w:val="00B966A1"/>
    <w:rsid w:val="00B97F38"/>
    <w:rsid w:val="00BA0081"/>
    <w:rsid w:val="00BA1278"/>
    <w:rsid w:val="00BA16E5"/>
    <w:rsid w:val="00BA2182"/>
    <w:rsid w:val="00BA347E"/>
    <w:rsid w:val="00BA37E3"/>
    <w:rsid w:val="00BA42D2"/>
    <w:rsid w:val="00BA49B1"/>
    <w:rsid w:val="00BA6C2F"/>
    <w:rsid w:val="00BA6ECA"/>
    <w:rsid w:val="00BB08DC"/>
    <w:rsid w:val="00BB1707"/>
    <w:rsid w:val="00BB1998"/>
    <w:rsid w:val="00BB39AE"/>
    <w:rsid w:val="00BB3D6C"/>
    <w:rsid w:val="00BB4381"/>
    <w:rsid w:val="00BB484B"/>
    <w:rsid w:val="00BB52BF"/>
    <w:rsid w:val="00BC0346"/>
    <w:rsid w:val="00BC08FC"/>
    <w:rsid w:val="00BC1565"/>
    <w:rsid w:val="00BC20E7"/>
    <w:rsid w:val="00BC221C"/>
    <w:rsid w:val="00BC263A"/>
    <w:rsid w:val="00BC2F9D"/>
    <w:rsid w:val="00BC4557"/>
    <w:rsid w:val="00BC5168"/>
    <w:rsid w:val="00BC7A5B"/>
    <w:rsid w:val="00BD139F"/>
    <w:rsid w:val="00BD15CE"/>
    <w:rsid w:val="00BD1FC0"/>
    <w:rsid w:val="00BD264F"/>
    <w:rsid w:val="00BD2A80"/>
    <w:rsid w:val="00BD2AF3"/>
    <w:rsid w:val="00BD38AE"/>
    <w:rsid w:val="00BD3DE9"/>
    <w:rsid w:val="00BD51DD"/>
    <w:rsid w:val="00BD5701"/>
    <w:rsid w:val="00BD7E54"/>
    <w:rsid w:val="00BE0BDD"/>
    <w:rsid w:val="00BE0D9D"/>
    <w:rsid w:val="00BE124E"/>
    <w:rsid w:val="00BE1640"/>
    <w:rsid w:val="00BE2162"/>
    <w:rsid w:val="00BE2563"/>
    <w:rsid w:val="00BE271A"/>
    <w:rsid w:val="00BE34E0"/>
    <w:rsid w:val="00BF08D3"/>
    <w:rsid w:val="00BF13C8"/>
    <w:rsid w:val="00BF15F9"/>
    <w:rsid w:val="00BF28D9"/>
    <w:rsid w:val="00BF2ED1"/>
    <w:rsid w:val="00BF34C1"/>
    <w:rsid w:val="00BF38BB"/>
    <w:rsid w:val="00BF53DB"/>
    <w:rsid w:val="00BF59A9"/>
    <w:rsid w:val="00BF6D1A"/>
    <w:rsid w:val="00BF7B2B"/>
    <w:rsid w:val="00BF7BD5"/>
    <w:rsid w:val="00C01A7E"/>
    <w:rsid w:val="00C04467"/>
    <w:rsid w:val="00C04486"/>
    <w:rsid w:val="00C04535"/>
    <w:rsid w:val="00C04547"/>
    <w:rsid w:val="00C04699"/>
    <w:rsid w:val="00C0521D"/>
    <w:rsid w:val="00C061BA"/>
    <w:rsid w:val="00C062E5"/>
    <w:rsid w:val="00C06404"/>
    <w:rsid w:val="00C0668C"/>
    <w:rsid w:val="00C0672F"/>
    <w:rsid w:val="00C07C74"/>
    <w:rsid w:val="00C1039C"/>
    <w:rsid w:val="00C104F8"/>
    <w:rsid w:val="00C10CB4"/>
    <w:rsid w:val="00C1554A"/>
    <w:rsid w:val="00C15855"/>
    <w:rsid w:val="00C1585B"/>
    <w:rsid w:val="00C171AB"/>
    <w:rsid w:val="00C177C6"/>
    <w:rsid w:val="00C17B2D"/>
    <w:rsid w:val="00C20476"/>
    <w:rsid w:val="00C21576"/>
    <w:rsid w:val="00C22730"/>
    <w:rsid w:val="00C22B9A"/>
    <w:rsid w:val="00C23E15"/>
    <w:rsid w:val="00C2628D"/>
    <w:rsid w:val="00C267D1"/>
    <w:rsid w:val="00C271B6"/>
    <w:rsid w:val="00C27608"/>
    <w:rsid w:val="00C276FA"/>
    <w:rsid w:val="00C279B7"/>
    <w:rsid w:val="00C27D77"/>
    <w:rsid w:val="00C300CF"/>
    <w:rsid w:val="00C3049D"/>
    <w:rsid w:val="00C31C8B"/>
    <w:rsid w:val="00C31ED3"/>
    <w:rsid w:val="00C32A47"/>
    <w:rsid w:val="00C32EA4"/>
    <w:rsid w:val="00C32F59"/>
    <w:rsid w:val="00C331E8"/>
    <w:rsid w:val="00C3333A"/>
    <w:rsid w:val="00C37216"/>
    <w:rsid w:val="00C37D05"/>
    <w:rsid w:val="00C40AC5"/>
    <w:rsid w:val="00C40EB0"/>
    <w:rsid w:val="00C4170B"/>
    <w:rsid w:val="00C42326"/>
    <w:rsid w:val="00C43821"/>
    <w:rsid w:val="00C4454B"/>
    <w:rsid w:val="00C44F43"/>
    <w:rsid w:val="00C45D35"/>
    <w:rsid w:val="00C46859"/>
    <w:rsid w:val="00C47E2B"/>
    <w:rsid w:val="00C47ED4"/>
    <w:rsid w:val="00C50B44"/>
    <w:rsid w:val="00C526B0"/>
    <w:rsid w:val="00C53534"/>
    <w:rsid w:val="00C53D96"/>
    <w:rsid w:val="00C5407C"/>
    <w:rsid w:val="00C5431A"/>
    <w:rsid w:val="00C54401"/>
    <w:rsid w:val="00C54793"/>
    <w:rsid w:val="00C55BA0"/>
    <w:rsid w:val="00C5698A"/>
    <w:rsid w:val="00C57071"/>
    <w:rsid w:val="00C576DA"/>
    <w:rsid w:val="00C57B24"/>
    <w:rsid w:val="00C57C4F"/>
    <w:rsid w:val="00C6152F"/>
    <w:rsid w:val="00C629B1"/>
    <w:rsid w:val="00C63FD8"/>
    <w:rsid w:val="00C64AF7"/>
    <w:rsid w:val="00C657DB"/>
    <w:rsid w:val="00C6583F"/>
    <w:rsid w:val="00C6660F"/>
    <w:rsid w:val="00C66848"/>
    <w:rsid w:val="00C66A93"/>
    <w:rsid w:val="00C67289"/>
    <w:rsid w:val="00C675A1"/>
    <w:rsid w:val="00C67AAD"/>
    <w:rsid w:val="00C70895"/>
    <w:rsid w:val="00C70B0C"/>
    <w:rsid w:val="00C71179"/>
    <w:rsid w:val="00C714BF"/>
    <w:rsid w:val="00C72CF8"/>
    <w:rsid w:val="00C72D03"/>
    <w:rsid w:val="00C73235"/>
    <w:rsid w:val="00C734A7"/>
    <w:rsid w:val="00C7355F"/>
    <w:rsid w:val="00C739AC"/>
    <w:rsid w:val="00C73D90"/>
    <w:rsid w:val="00C749BC"/>
    <w:rsid w:val="00C74B3F"/>
    <w:rsid w:val="00C74C4A"/>
    <w:rsid w:val="00C752D0"/>
    <w:rsid w:val="00C7570D"/>
    <w:rsid w:val="00C75C91"/>
    <w:rsid w:val="00C75CB5"/>
    <w:rsid w:val="00C760AF"/>
    <w:rsid w:val="00C76DD8"/>
    <w:rsid w:val="00C77B79"/>
    <w:rsid w:val="00C77E70"/>
    <w:rsid w:val="00C813A2"/>
    <w:rsid w:val="00C81B85"/>
    <w:rsid w:val="00C82804"/>
    <w:rsid w:val="00C8316A"/>
    <w:rsid w:val="00C838DA"/>
    <w:rsid w:val="00C83918"/>
    <w:rsid w:val="00C84D08"/>
    <w:rsid w:val="00C85D69"/>
    <w:rsid w:val="00C8607C"/>
    <w:rsid w:val="00C867C2"/>
    <w:rsid w:val="00C86BF7"/>
    <w:rsid w:val="00C90250"/>
    <w:rsid w:val="00C9058D"/>
    <w:rsid w:val="00C910EA"/>
    <w:rsid w:val="00C92580"/>
    <w:rsid w:val="00C926AF"/>
    <w:rsid w:val="00C92F6D"/>
    <w:rsid w:val="00C93A19"/>
    <w:rsid w:val="00C949A4"/>
    <w:rsid w:val="00C95279"/>
    <w:rsid w:val="00C956CB"/>
    <w:rsid w:val="00C96025"/>
    <w:rsid w:val="00C97987"/>
    <w:rsid w:val="00CA09EF"/>
    <w:rsid w:val="00CA1D76"/>
    <w:rsid w:val="00CA3155"/>
    <w:rsid w:val="00CA32DA"/>
    <w:rsid w:val="00CA35B8"/>
    <w:rsid w:val="00CA3CFF"/>
    <w:rsid w:val="00CA4500"/>
    <w:rsid w:val="00CA4678"/>
    <w:rsid w:val="00CA50E8"/>
    <w:rsid w:val="00CA524F"/>
    <w:rsid w:val="00CA54F7"/>
    <w:rsid w:val="00CA58FF"/>
    <w:rsid w:val="00CA6069"/>
    <w:rsid w:val="00CA730A"/>
    <w:rsid w:val="00CA75D0"/>
    <w:rsid w:val="00CA76F2"/>
    <w:rsid w:val="00CA7EB3"/>
    <w:rsid w:val="00CB1B4A"/>
    <w:rsid w:val="00CB232A"/>
    <w:rsid w:val="00CB29A5"/>
    <w:rsid w:val="00CB2B92"/>
    <w:rsid w:val="00CB3F3A"/>
    <w:rsid w:val="00CB731C"/>
    <w:rsid w:val="00CB775A"/>
    <w:rsid w:val="00CB7D2F"/>
    <w:rsid w:val="00CC0A64"/>
    <w:rsid w:val="00CC0B04"/>
    <w:rsid w:val="00CC0C2A"/>
    <w:rsid w:val="00CC2AD8"/>
    <w:rsid w:val="00CC3918"/>
    <w:rsid w:val="00CC40B3"/>
    <w:rsid w:val="00CC505A"/>
    <w:rsid w:val="00CC6945"/>
    <w:rsid w:val="00CC74A7"/>
    <w:rsid w:val="00CC7B3C"/>
    <w:rsid w:val="00CC7E77"/>
    <w:rsid w:val="00CC7EEE"/>
    <w:rsid w:val="00CD1D9D"/>
    <w:rsid w:val="00CD48D9"/>
    <w:rsid w:val="00CD5C61"/>
    <w:rsid w:val="00CD5FDD"/>
    <w:rsid w:val="00CD628A"/>
    <w:rsid w:val="00CD65E6"/>
    <w:rsid w:val="00CE0639"/>
    <w:rsid w:val="00CE069E"/>
    <w:rsid w:val="00CE154B"/>
    <w:rsid w:val="00CE2105"/>
    <w:rsid w:val="00CE44BC"/>
    <w:rsid w:val="00CE4C5B"/>
    <w:rsid w:val="00CE52B3"/>
    <w:rsid w:val="00CE6575"/>
    <w:rsid w:val="00CE6C44"/>
    <w:rsid w:val="00CE6F18"/>
    <w:rsid w:val="00CF0C86"/>
    <w:rsid w:val="00CF10E5"/>
    <w:rsid w:val="00CF32CC"/>
    <w:rsid w:val="00CF354F"/>
    <w:rsid w:val="00CF3949"/>
    <w:rsid w:val="00CF3E6F"/>
    <w:rsid w:val="00CF47D5"/>
    <w:rsid w:val="00CF6FF5"/>
    <w:rsid w:val="00CF7617"/>
    <w:rsid w:val="00CF781F"/>
    <w:rsid w:val="00D019EA"/>
    <w:rsid w:val="00D028A8"/>
    <w:rsid w:val="00D02975"/>
    <w:rsid w:val="00D02B8E"/>
    <w:rsid w:val="00D030B5"/>
    <w:rsid w:val="00D03A8D"/>
    <w:rsid w:val="00D0437F"/>
    <w:rsid w:val="00D04F87"/>
    <w:rsid w:val="00D0521E"/>
    <w:rsid w:val="00D05E73"/>
    <w:rsid w:val="00D06158"/>
    <w:rsid w:val="00D063EE"/>
    <w:rsid w:val="00D06551"/>
    <w:rsid w:val="00D06B23"/>
    <w:rsid w:val="00D06C15"/>
    <w:rsid w:val="00D06DA4"/>
    <w:rsid w:val="00D070C7"/>
    <w:rsid w:val="00D10054"/>
    <w:rsid w:val="00D1084A"/>
    <w:rsid w:val="00D11425"/>
    <w:rsid w:val="00D11C3E"/>
    <w:rsid w:val="00D11FCF"/>
    <w:rsid w:val="00D122DE"/>
    <w:rsid w:val="00D134BF"/>
    <w:rsid w:val="00D1384D"/>
    <w:rsid w:val="00D13F20"/>
    <w:rsid w:val="00D1418A"/>
    <w:rsid w:val="00D14C0C"/>
    <w:rsid w:val="00D1546D"/>
    <w:rsid w:val="00D15493"/>
    <w:rsid w:val="00D15517"/>
    <w:rsid w:val="00D1569C"/>
    <w:rsid w:val="00D158FF"/>
    <w:rsid w:val="00D1791E"/>
    <w:rsid w:val="00D21EE4"/>
    <w:rsid w:val="00D232E1"/>
    <w:rsid w:val="00D239C5"/>
    <w:rsid w:val="00D23A2D"/>
    <w:rsid w:val="00D23D81"/>
    <w:rsid w:val="00D30B0A"/>
    <w:rsid w:val="00D30BC6"/>
    <w:rsid w:val="00D31EF1"/>
    <w:rsid w:val="00D32947"/>
    <w:rsid w:val="00D32B79"/>
    <w:rsid w:val="00D32C42"/>
    <w:rsid w:val="00D32D4F"/>
    <w:rsid w:val="00D33527"/>
    <w:rsid w:val="00D33F3A"/>
    <w:rsid w:val="00D34C0E"/>
    <w:rsid w:val="00D34FCB"/>
    <w:rsid w:val="00D35366"/>
    <w:rsid w:val="00D35553"/>
    <w:rsid w:val="00D35E95"/>
    <w:rsid w:val="00D37D7A"/>
    <w:rsid w:val="00D40619"/>
    <w:rsid w:val="00D40700"/>
    <w:rsid w:val="00D432C5"/>
    <w:rsid w:val="00D43C6C"/>
    <w:rsid w:val="00D44228"/>
    <w:rsid w:val="00D4492E"/>
    <w:rsid w:val="00D45AB4"/>
    <w:rsid w:val="00D45C15"/>
    <w:rsid w:val="00D45E89"/>
    <w:rsid w:val="00D473E2"/>
    <w:rsid w:val="00D4747E"/>
    <w:rsid w:val="00D514C9"/>
    <w:rsid w:val="00D51C44"/>
    <w:rsid w:val="00D51D8C"/>
    <w:rsid w:val="00D51DC2"/>
    <w:rsid w:val="00D521BC"/>
    <w:rsid w:val="00D5274B"/>
    <w:rsid w:val="00D52ECF"/>
    <w:rsid w:val="00D5503D"/>
    <w:rsid w:val="00D55479"/>
    <w:rsid w:val="00D567FB"/>
    <w:rsid w:val="00D57F89"/>
    <w:rsid w:val="00D61166"/>
    <w:rsid w:val="00D6155A"/>
    <w:rsid w:val="00D6162E"/>
    <w:rsid w:val="00D61D4F"/>
    <w:rsid w:val="00D6223A"/>
    <w:rsid w:val="00D6281F"/>
    <w:rsid w:val="00D63C81"/>
    <w:rsid w:val="00D6436B"/>
    <w:rsid w:val="00D65018"/>
    <w:rsid w:val="00D657DB"/>
    <w:rsid w:val="00D65ABE"/>
    <w:rsid w:val="00D6693A"/>
    <w:rsid w:val="00D66A26"/>
    <w:rsid w:val="00D67776"/>
    <w:rsid w:val="00D70197"/>
    <w:rsid w:val="00D702F8"/>
    <w:rsid w:val="00D72AFB"/>
    <w:rsid w:val="00D72B01"/>
    <w:rsid w:val="00D72DB1"/>
    <w:rsid w:val="00D73A81"/>
    <w:rsid w:val="00D73ADA"/>
    <w:rsid w:val="00D7421D"/>
    <w:rsid w:val="00D74B5A"/>
    <w:rsid w:val="00D75827"/>
    <w:rsid w:val="00D760E0"/>
    <w:rsid w:val="00D766AB"/>
    <w:rsid w:val="00D773E2"/>
    <w:rsid w:val="00D77419"/>
    <w:rsid w:val="00D77483"/>
    <w:rsid w:val="00D77F48"/>
    <w:rsid w:val="00D8136B"/>
    <w:rsid w:val="00D8169B"/>
    <w:rsid w:val="00D81C78"/>
    <w:rsid w:val="00D81E63"/>
    <w:rsid w:val="00D824A7"/>
    <w:rsid w:val="00D829FF"/>
    <w:rsid w:val="00D8494F"/>
    <w:rsid w:val="00D84A29"/>
    <w:rsid w:val="00D85EB9"/>
    <w:rsid w:val="00D87D31"/>
    <w:rsid w:val="00D910DC"/>
    <w:rsid w:val="00D911F8"/>
    <w:rsid w:val="00D918F3"/>
    <w:rsid w:val="00D92651"/>
    <w:rsid w:val="00D9311D"/>
    <w:rsid w:val="00D95141"/>
    <w:rsid w:val="00D96143"/>
    <w:rsid w:val="00D96810"/>
    <w:rsid w:val="00DA09CA"/>
    <w:rsid w:val="00DA169F"/>
    <w:rsid w:val="00DA1D5B"/>
    <w:rsid w:val="00DA21A5"/>
    <w:rsid w:val="00DA2BCE"/>
    <w:rsid w:val="00DA366E"/>
    <w:rsid w:val="00DA4638"/>
    <w:rsid w:val="00DA5410"/>
    <w:rsid w:val="00DA5DB8"/>
    <w:rsid w:val="00DA7C8F"/>
    <w:rsid w:val="00DA7EBC"/>
    <w:rsid w:val="00DB077C"/>
    <w:rsid w:val="00DB0E20"/>
    <w:rsid w:val="00DB1A6E"/>
    <w:rsid w:val="00DB2D18"/>
    <w:rsid w:val="00DB31B7"/>
    <w:rsid w:val="00DB38BF"/>
    <w:rsid w:val="00DB4032"/>
    <w:rsid w:val="00DB4362"/>
    <w:rsid w:val="00DB4B89"/>
    <w:rsid w:val="00DB54D0"/>
    <w:rsid w:val="00DC045C"/>
    <w:rsid w:val="00DC2C82"/>
    <w:rsid w:val="00DC30AE"/>
    <w:rsid w:val="00DC395B"/>
    <w:rsid w:val="00DC3B5C"/>
    <w:rsid w:val="00DC3D3C"/>
    <w:rsid w:val="00DC430B"/>
    <w:rsid w:val="00DC4A7A"/>
    <w:rsid w:val="00DC4CCC"/>
    <w:rsid w:val="00DC50CB"/>
    <w:rsid w:val="00DC6EE3"/>
    <w:rsid w:val="00DC72EC"/>
    <w:rsid w:val="00DD14FE"/>
    <w:rsid w:val="00DD1CAC"/>
    <w:rsid w:val="00DD3254"/>
    <w:rsid w:val="00DD4AB1"/>
    <w:rsid w:val="00DD4E56"/>
    <w:rsid w:val="00DD5205"/>
    <w:rsid w:val="00DD73CC"/>
    <w:rsid w:val="00DE0890"/>
    <w:rsid w:val="00DE0F62"/>
    <w:rsid w:val="00DE20AA"/>
    <w:rsid w:val="00DE24C3"/>
    <w:rsid w:val="00DE2C66"/>
    <w:rsid w:val="00DE5F39"/>
    <w:rsid w:val="00DE709B"/>
    <w:rsid w:val="00DE716C"/>
    <w:rsid w:val="00DF1DA2"/>
    <w:rsid w:val="00DF27A6"/>
    <w:rsid w:val="00DF39BD"/>
    <w:rsid w:val="00DF5521"/>
    <w:rsid w:val="00DF5DC8"/>
    <w:rsid w:val="00DF6497"/>
    <w:rsid w:val="00E0127F"/>
    <w:rsid w:val="00E02A4D"/>
    <w:rsid w:val="00E03D3F"/>
    <w:rsid w:val="00E04394"/>
    <w:rsid w:val="00E048E9"/>
    <w:rsid w:val="00E04A36"/>
    <w:rsid w:val="00E0569C"/>
    <w:rsid w:val="00E066D3"/>
    <w:rsid w:val="00E06FA5"/>
    <w:rsid w:val="00E10177"/>
    <w:rsid w:val="00E10530"/>
    <w:rsid w:val="00E10910"/>
    <w:rsid w:val="00E10D91"/>
    <w:rsid w:val="00E10F8E"/>
    <w:rsid w:val="00E11E56"/>
    <w:rsid w:val="00E137BF"/>
    <w:rsid w:val="00E13932"/>
    <w:rsid w:val="00E15684"/>
    <w:rsid w:val="00E15840"/>
    <w:rsid w:val="00E15841"/>
    <w:rsid w:val="00E15DF8"/>
    <w:rsid w:val="00E16246"/>
    <w:rsid w:val="00E16C1C"/>
    <w:rsid w:val="00E17261"/>
    <w:rsid w:val="00E2013E"/>
    <w:rsid w:val="00E20614"/>
    <w:rsid w:val="00E20CCC"/>
    <w:rsid w:val="00E21166"/>
    <w:rsid w:val="00E221AA"/>
    <w:rsid w:val="00E22A17"/>
    <w:rsid w:val="00E22F5A"/>
    <w:rsid w:val="00E23AA5"/>
    <w:rsid w:val="00E23F3F"/>
    <w:rsid w:val="00E25365"/>
    <w:rsid w:val="00E2622C"/>
    <w:rsid w:val="00E26906"/>
    <w:rsid w:val="00E26D92"/>
    <w:rsid w:val="00E27391"/>
    <w:rsid w:val="00E275C9"/>
    <w:rsid w:val="00E30581"/>
    <w:rsid w:val="00E305D2"/>
    <w:rsid w:val="00E315A8"/>
    <w:rsid w:val="00E31FDD"/>
    <w:rsid w:val="00E320F9"/>
    <w:rsid w:val="00E32AAC"/>
    <w:rsid w:val="00E32F8C"/>
    <w:rsid w:val="00E33766"/>
    <w:rsid w:val="00E3669B"/>
    <w:rsid w:val="00E377BF"/>
    <w:rsid w:val="00E408EF"/>
    <w:rsid w:val="00E40F02"/>
    <w:rsid w:val="00E414DC"/>
    <w:rsid w:val="00E4191B"/>
    <w:rsid w:val="00E41AAC"/>
    <w:rsid w:val="00E42D89"/>
    <w:rsid w:val="00E430DC"/>
    <w:rsid w:val="00E431FE"/>
    <w:rsid w:val="00E438F8"/>
    <w:rsid w:val="00E43A90"/>
    <w:rsid w:val="00E43CA9"/>
    <w:rsid w:val="00E44E53"/>
    <w:rsid w:val="00E44F82"/>
    <w:rsid w:val="00E4615B"/>
    <w:rsid w:val="00E4755F"/>
    <w:rsid w:val="00E47D8D"/>
    <w:rsid w:val="00E5006D"/>
    <w:rsid w:val="00E50266"/>
    <w:rsid w:val="00E50999"/>
    <w:rsid w:val="00E5124E"/>
    <w:rsid w:val="00E53093"/>
    <w:rsid w:val="00E534BE"/>
    <w:rsid w:val="00E54123"/>
    <w:rsid w:val="00E54261"/>
    <w:rsid w:val="00E54308"/>
    <w:rsid w:val="00E545D8"/>
    <w:rsid w:val="00E55929"/>
    <w:rsid w:val="00E5604E"/>
    <w:rsid w:val="00E6158F"/>
    <w:rsid w:val="00E61AB7"/>
    <w:rsid w:val="00E633A8"/>
    <w:rsid w:val="00E63529"/>
    <w:rsid w:val="00E63BE7"/>
    <w:rsid w:val="00E646E7"/>
    <w:rsid w:val="00E65FD7"/>
    <w:rsid w:val="00E66B05"/>
    <w:rsid w:val="00E670CB"/>
    <w:rsid w:val="00E70C5F"/>
    <w:rsid w:val="00E70FB8"/>
    <w:rsid w:val="00E711CE"/>
    <w:rsid w:val="00E72445"/>
    <w:rsid w:val="00E72657"/>
    <w:rsid w:val="00E75021"/>
    <w:rsid w:val="00E7597E"/>
    <w:rsid w:val="00E7644C"/>
    <w:rsid w:val="00E7774F"/>
    <w:rsid w:val="00E8034B"/>
    <w:rsid w:val="00E80DB6"/>
    <w:rsid w:val="00E81472"/>
    <w:rsid w:val="00E81861"/>
    <w:rsid w:val="00E81A7E"/>
    <w:rsid w:val="00E825AA"/>
    <w:rsid w:val="00E82BC5"/>
    <w:rsid w:val="00E83247"/>
    <w:rsid w:val="00E83657"/>
    <w:rsid w:val="00E83A3A"/>
    <w:rsid w:val="00E843AC"/>
    <w:rsid w:val="00E858C2"/>
    <w:rsid w:val="00E85A65"/>
    <w:rsid w:val="00E90B6F"/>
    <w:rsid w:val="00E90CDF"/>
    <w:rsid w:val="00E90EF4"/>
    <w:rsid w:val="00E92ACA"/>
    <w:rsid w:val="00E9462A"/>
    <w:rsid w:val="00E95AF0"/>
    <w:rsid w:val="00E9646B"/>
    <w:rsid w:val="00E96BD9"/>
    <w:rsid w:val="00EA010F"/>
    <w:rsid w:val="00EA087C"/>
    <w:rsid w:val="00EA15ED"/>
    <w:rsid w:val="00EA1CA7"/>
    <w:rsid w:val="00EA2A23"/>
    <w:rsid w:val="00EA3103"/>
    <w:rsid w:val="00EA3B13"/>
    <w:rsid w:val="00EA4509"/>
    <w:rsid w:val="00EA46CB"/>
    <w:rsid w:val="00EA4A1B"/>
    <w:rsid w:val="00EA509F"/>
    <w:rsid w:val="00EA75A7"/>
    <w:rsid w:val="00EB03BA"/>
    <w:rsid w:val="00EB35FB"/>
    <w:rsid w:val="00EB3C13"/>
    <w:rsid w:val="00EB3C30"/>
    <w:rsid w:val="00EB40EA"/>
    <w:rsid w:val="00EB40ED"/>
    <w:rsid w:val="00EB5186"/>
    <w:rsid w:val="00EB6E23"/>
    <w:rsid w:val="00EC15EC"/>
    <w:rsid w:val="00EC292E"/>
    <w:rsid w:val="00EC3E1A"/>
    <w:rsid w:val="00EC41A1"/>
    <w:rsid w:val="00EC7E95"/>
    <w:rsid w:val="00ED164A"/>
    <w:rsid w:val="00ED19E5"/>
    <w:rsid w:val="00ED334F"/>
    <w:rsid w:val="00ED3688"/>
    <w:rsid w:val="00ED3710"/>
    <w:rsid w:val="00ED41AE"/>
    <w:rsid w:val="00ED4782"/>
    <w:rsid w:val="00ED62A6"/>
    <w:rsid w:val="00ED62A8"/>
    <w:rsid w:val="00ED677A"/>
    <w:rsid w:val="00ED7360"/>
    <w:rsid w:val="00ED73BF"/>
    <w:rsid w:val="00ED7C3B"/>
    <w:rsid w:val="00EE09FF"/>
    <w:rsid w:val="00EE1149"/>
    <w:rsid w:val="00EE1213"/>
    <w:rsid w:val="00EE1263"/>
    <w:rsid w:val="00EE1D25"/>
    <w:rsid w:val="00EE372D"/>
    <w:rsid w:val="00EE38FA"/>
    <w:rsid w:val="00EE48CF"/>
    <w:rsid w:val="00EE506D"/>
    <w:rsid w:val="00EE65EC"/>
    <w:rsid w:val="00EE6999"/>
    <w:rsid w:val="00EE6EEC"/>
    <w:rsid w:val="00EE70B6"/>
    <w:rsid w:val="00EE7669"/>
    <w:rsid w:val="00EE798B"/>
    <w:rsid w:val="00EF075D"/>
    <w:rsid w:val="00EF0943"/>
    <w:rsid w:val="00EF0BEE"/>
    <w:rsid w:val="00EF1CF5"/>
    <w:rsid w:val="00EF24F4"/>
    <w:rsid w:val="00EF55E0"/>
    <w:rsid w:val="00EF5645"/>
    <w:rsid w:val="00EF581E"/>
    <w:rsid w:val="00EF5C81"/>
    <w:rsid w:val="00EF6657"/>
    <w:rsid w:val="00EF6FC3"/>
    <w:rsid w:val="00EF722B"/>
    <w:rsid w:val="00F0070C"/>
    <w:rsid w:val="00F012F6"/>
    <w:rsid w:val="00F01AD8"/>
    <w:rsid w:val="00F020C3"/>
    <w:rsid w:val="00F0229A"/>
    <w:rsid w:val="00F027EB"/>
    <w:rsid w:val="00F02B64"/>
    <w:rsid w:val="00F03C25"/>
    <w:rsid w:val="00F05191"/>
    <w:rsid w:val="00F058AB"/>
    <w:rsid w:val="00F07D77"/>
    <w:rsid w:val="00F11A40"/>
    <w:rsid w:val="00F12415"/>
    <w:rsid w:val="00F12BC2"/>
    <w:rsid w:val="00F15579"/>
    <w:rsid w:val="00F15BFA"/>
    <w:rsid w:val="00F15D21"/>
    <w:rsid w:val="00F16DA4"/>
    <w:rsid w:val="00F20329"/>
    <w:rsid w:val="00F20B19"/>
    <w:rsid w:val="00F20FE1"/>
    <w:rsid w:val="00F2127E"/>
    <w:rsid w:val="00F21A1E"/>
    <w:rsid w:val="00F22D65"/>
    <w:rsid w:val="00F2322F"/>
    <w:rsid w:val="00F23894"/>
    <w:rsid w:val="00F24F8B"/>
    <w:rsid w:val="00F27147"/>
    <w:rsid w:val="00F2724E"/>
    <w:rsid w:val="00F2757B"/>
    <w:rsid w:val="00F30E7D"/>
    <w:rsid w:val="00F319B1"/>
    <w:rsid w:val="00F31F0D"/>
    <w:rsid w:val="00F32154"/>
    <w:rsid w:val="00F337AD"/>
    <w:rsid w:val="00F33A90"/>
    <w:rsid w:val="00F345A0"/>
    <w:rsid w:val="00F34707"/>
    <w:rsid w:val="00F3508A"/>
    <w:rsid w:val="00F35A55"/>
    <w:rsid w:val="00F37C6F"/>
    <w:rsid w:val="00F40737"/>
    <w:rsid w:val="00F41309"/>
    <w:rsid w:val="00F423D9"/>
    <w:rsid w:val="00F431EF"/>
    <w:rsid w:val="00F434BD"/>
    <w:rsid w:val="00F44BE9"/>
    <w:rsid w:val="00F459EE"/>
    <w:rsid w:val="00F464C2"/>
    <w:rsid w:val="00F46BFC"/>
    <w:rsid w:val="00F4727E"/>
    <w:rsid w:val="00F47B23"/>
    <w:rsid w:val="00F51AF3"/>
    <w:rsid w:val="00F521AC"/>
    <w:rsid w:val="00F52451"/>
    <w:rsid w:val="00F524BB"/>
    <w:rsid w:val="00F525DE"/>
    <w:rsid w:val="00F52A66"/>
    <w:rsid w:val="00F533BB"/>
    <w:rsid w:val="00F53CAE"/>
    <w:rsid w:val="00F54275"/>
    <w:rsid w:val="00F548C4"/>
    <w:rsid w:val="00F54A36"/>
    <w:rsid w:val="00F553E7"/>
    <w:rsid w:val="00F55BB1"/>
    <w:rsid w:val="00F563BD"/>
    <w:rsid w:val="00F56686"/>
    <w:rsid w:val="00F60F0B"/>
    <w:rsid w:val="00F6134C"/>
    <w:rsid w:val="00F61696"/>
    <w:rsid w:val="00F618C3"/>
    <w:rsid w:val="00F63C70"/>
    <w:rsid w:val="00F64230"/>
    <w:rsid w:val="00F643B7"/>
    <w:rsid w:val="00F67582"/>
    <w:rsid w:val="00F67A57"/>
    <w:rsid w:val="00F7097E"/>
    <w:rsid w:val="00F712C4"/>
    <w:rsid w:val="00F7213B"/>
    <w:rsid w:val="00F72368"/>
    <w:rsid w:val="00F72C49"/>
    <w:rsid w:val="00F73E6F"/>
    <w:rsid w:val="00F74E2B"/>
    <w:rsid w:val="00F768BE"/>
    <w:rsid w:val="00F7714F"/>
    <w:rsid w:val="00F80186"/>
    <w:rsid w:val="00F80200"/>
    <w:rsid w:val="00F809ED"/>
    <w:rsid w:val="00F8175A"/>
    <w:rsid w:val="00F81862"/>
    <w:rsid w:val="00F81B74"/>
    <w:rsid w:val="00F82308"/>
    <w:rsid w:val="00F82515"/>
    <w:rsid w:val="00F82520"/>
    <w:rsid w:val="00F83069"/>
    <w:rsid w:val="00F84AEA"/>
    <w:rsid w:val="00F84F33"/>
    <w:rsid w:val="00F87453"/>
    <w:rsid w:val="00F87ADF"/>
    <w:rsid w:val="00F90B45"/>
    <w:rsid w:val="00F9434E"/>
    <w:rsid w:val="00F95354"/>
    <w:rsid w:val="00F960CF"/>
    <w:rsid w:val="00F97435"/>
    <w:rsid w:val="00F97DC5"/>
    <w:rsid w:val="00FA144E"/>
    <w:rsid w:val="00FA1F3E"/>
    <w:rsid w:val="00FA2868"/>
    <w:rsid w:val="00FA4074"/>
    <w:rsid w:val="00FA47D9"/>
    <w:rsid w:val="00FA542A"/>
    <w:rsid w:val="00FA5FBF"/>
    <w:rsid w:val="00FA65FC"/>
    <w:rsid w:val="00FB071A"/>
    <w:rsid w:val="00FB15DB"/>
    <w:rsid w:val="00FB1B27"/>
    <w:rsid w:val="00FB1FCF"/>
    <w:rsid w:val="00FB256D"/>
    <w:rsid w:val="00FB25B8"/>
    <w:rsid w:val="00FB2AEB"/>
    <w:rsid w:val="00FB3CF4"/>
    <w:rsid w:val="00FB3E42"/>
    <w:rsid w:val="00FB3F09"/>
    <w:rsid w:val="00FB4E2B"/>
    <w:rsid w:val="00FB5978"/>
    <w:rsid w:val="00FB6282"/>
    <w:rsid w:val="00FB694F"/>
    <w:rsid w:val="00FB6A8A"/>
    <w:rsid w:val="00FB6E6F"/>
    <w:rsid w:val="00FB7170"/>
    <w:rsid w:val="00FB73AE"/>
    <w:rsid w:val="00FC1730"/>
    <w:rsid w:val="00FC1E7F"/>
    <w:rsid w:val="00FC25BA"/>
    <w:rsid w:val="00FC2AE4"/>
    <w:rsid w:val="00FC32C9"/>
    <w:rsid w:val="00FC3A57"/>
    <w:rsid w:val="00FC3FFD"/>
    <w:rsid w:val="00FC4754"/>
    <w:rsid w:val="00FC4B0B"/>
    <w:rsid w:val="00FC5A23"/>
    <w:rsid w:val="00FC5C26"/>
    <w:rsid w:val="00FC6965"/>
    <w:rsid w:val="00FC6BD1"/>
    <w:rsid w:val="00FD06BD"/>
    <w:rsid w:val="00FD079B"/>
    <w:rsid w:val="00FD1310"/>
    <w:rsid w:val="00FD1652"/>
    <w:rsid w:val="00FD4D78"/>
    <w:rsid w:val="00FD50A7"/>
    <w:rsid w:val="00FD5668"/>
    <w:rsid w:val="00FD6D6A"/>
    <w:rsid w:val="00FD6FB4"/>
    <w:rsid w:val="00FD707A"/>
    <w:rsid w:val="00FD7767"/>
    <w:rsid w:val="00FD7AFF"/>
    <w:rsid w:val="00FE01C8"/>
    <w:rsid w:val="00FE0650"/>
    <w:rsid w:val="00FE09D7"/>
    <w:rsid w:val="00FE2908"/>
    <w:rsid w:val="00FE4041"/>
    <w:rsid w:val="00FE4705"/>
    <w:rsid w:val="00FE4734"/>
    <w:rsid w:val="00FE5316"/>
    <w:rsid w:val="00FE5413"/>
    <w:rsid w:val="00FE5898"/>
    <w:rsid w:val="00FE679F"/>
    <w:rsid w:val="00FE6D9F"/>
    <w:rsid w:val="00FF06F4"/>
    <w:rsid w:val="00FF0784"/>
    <w:rsid w:val="00FF0CF4"/>
    <w:rsid w:val="00FF14D5"/>
    <w:rsid w:val="00FF16C9"/>
    <w:rsid w:val="00FF1A46"/>
    <w:rsid w:val="00FF1C08"/>
    <w:rsid w:val="00FF252A"/>
    <w:rsid w:val="00FF4251"/>
    <w:rsid w:val="00FF43B8"/>
    <w:rsid w:val="00FF4BBE"/>
    <w:rsid w:val="00FF4C9E"/>
    <w:rsid w:val="00FF5267"/>
    <w:rsid w:val="00FF5425"/>
    <w:rsid w:val="00FF58D9"/>
    <w:rsid w:val="00FF6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7471E7F7"/>
  <w15:docId w15:val="{1880B37F-18E1-4547-B226-17F94C517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08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4FC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B6E23"/>
    <w:pPr>
      <w:keepNext/>
      <w:keepLines/>
      <w:spacing w:after="0" w:line="240" w:lineRule="auto"/>
      <w:jc w:val="both"/>
      <w:outlineLvl w:val="4"/>
    </w:pPr>
    <w:rPr>
      <w:rFonts w:eastAsiaTheme="minorEastAsia" w:cstheme="majorBidi"/>
      <w:caps/>
      <w:sz w:val="28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vts58">
    <w:name w:val="rvts58"/>
    <w:rsid w:val="00E377BF"/>
  </w:style>
  <w:style w:type="character" w:styleId="CommentReference">
    <w:name w:val="annotation reference"/>
    <w:basedOn w:val="DefaultParagraphFont"/>
    <w:uiPriority w:val="99"/>
    <w:unhideWhenUsed/>
    <w:rsid w:val="00C668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668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668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68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6848"/>
    <w:rPr>
      <w:b/>
      <w:bCs/>
      <w:sz w:val="20"/>
      <w:szCs w:val="20"/>
    </w:rPr>
  </w:style>
  <w:style w:type="character" w:customStyle="1" w:styleId="rvts32">
    <w:name w:val="rvts32"/>
    <w:basedOn w:val="DefaultParagraphFont"/>
    <w:rsid w:val="002F7032"/>
    <w:rPr>
      <w:rFonts w:ascii="Calibri" w:hAnsi="Calibri" w:cs="Calibri" w:hint="default"/>
      <w:color w:val="000000"/>
      <w:sz w:val="22"/>
      <w:szCs w:val="22"/>
    </w:rPr>
  </w:style>
  <w:style w:type="character" w:customStyle="1" w:styleId="rvts108">
    <w:name w:val="rvts108"/>
    <w:basedOn w:val="DefaultParagraphFont"/>
    <w:rsid w:val="002F7032"/>
    <w:rPr>
      <w:rFonts w:ascii="Calibri" w:hAnsi="Calibri" w:cs="Calibri" w:hint="default"/>
      <w:i/>
      <w:iCs/>
      <w:color w:val="767171"/>
      <w:sz w:val="22"/>
      <w:szCs w:val="22"/>
      <w:shd w:val="clear" w:color="auto" w:fill="FFFFFF"/>
    </w:rPr>
  </w:style>
  <w:style w:type="character" w:customStyle="1" w:styleId="rvts179">
    <w:name w:val="rvts179"/>
    <w:basedOn w:val="DefaultParagraphFont"/>
    <w:rsid w:val="002F7032"/>
    <w:rPr>
      <w:rFonts w:ascii="Calibri" w:hAnsi="Calibri" w:cs="Calibri" w:hint="default"/>
      <w:color w:val="2E74B5"/>
      <w:sz w:val="22"/>
      <w:szCs w:val="22"/>
    </w:rPr>
  </w:style>
  <w:style w:type="character" w:customStyle="1" w:styleId="rvts40">
    <w:name w:val="rvts40"/>
    <w:basedOn w:val="DefaultParagraphFont"/>
    <w:rsid w:val="002F7032"/>
    <w:rPr>
      <w:rFonts w:ascii="Calibri" w:hAnsi="Calibri" w:cs="Calibri" w:hint="default"/>
      <w:color w:val="0070C0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82D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2DC9"/>
  </w:style>
  <w:style w:type="character" w:customStyle="1" w:styleId="Heading5Char">
    <w:name w:val="Heading 5 Char"/>
    <w:basedOn w:val="DefaultParagraphFont"/>
    <w:link w:val="Heading5"/>
    <w:uiPriority w:val="9"/>
    <w:rsid w:val="00EB6E23"/>
    <w:rPr>
      <w:rFonts w:eastAsiaTheme="minorEastAsia" w:cstheme="majorBidi"/>
      <w:caps/>
      <w:sz w:val="28"/>
      <w:szCs w:val="24"/>
      <w:lang w:eastAsia="ja-JP"/>
    </w:rPr>
  </w:style>
  <w:style w:type="paragraph" w:customStyle="1" w:styleId="Achievement">
    <w:name w:val="Achievement"/>
    <w:basedOn w:val="BodyText"/>
    <w:rsid w:val="00021452"/>
    <w:pPr>
      <w:numPr>
        <w:numId w:val="1"/>
      </w:numPr>
      <w:spacing w:after="60" w:line="240" w:lineRule="atLeast"/>
      <w:ind w:left="360" w:hanging="360"/>
      <w:jc w:val="both"/>
    </w:pPr>
    <w:rPr>
      <w:rFonts w:ascii="Garamond" w:eastAsia="Times New Roman" w:hAnsi="Garamond" w:cs="Times New Roman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02145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rsid w:val="00021452"/>
  </w:style>
  <w:style w:type="character" w:customStyle="1" w:styleId="Heading4Char">
    <w:name w:val="Heading 4 Char"/>
    <w:basedOn w:val="DefaultParagraphFont"/>
    <w:link w:val="Heading4"/>
    <w:uiPriority w:val="9"/>
    <w:semiHidden/>
    <w:rsid w:val="000B4FC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chip">
    <w:name w:val="chip"/>
    <w:basedOn w:val="DefaultParagraphFont"/>
    <w:rsid w:val="00B37579"/>
  </w:style>
  <w:style w:type="paragraph" w:styleId="Title">
    <w:name w:val="Title"/>
    <w:basedOn w:val="BodyText"/>
    <w:next w:val="Normal"/>
    <w:link w:val="TitleChar"/>
    <w:uiPriority w:val="10"/>
    <w:qFormat/>
    <w:rsid w:val="00763BA6"/>
    <w:pPr>
      <w:widowControl w:val="0"/>
      <w:pBdr>
        <w:bottom w:val="single" w:sz="24" w:space="8" w:color="4F81BD" w:themeColor="accent1"/>
      </w:pBdr>
      <w:kinsoku w:val="0"/>
      <w:overflowPunct w:val="0"/>
      <w:autoSpaceDE w:val="0"/>
      <w:autoSpaceDN w:val="0"/>
      <w:adjustRightInd w:val="0"/>
      <w:spacing w:before="240" w:after="480" w:line="240" w:lineRule="auto"/>
    </w:pPr>
    <w:rPr>
      <w:rFonts w:asciiTheme="majorHAnsi" w:eastAsia="Times New Roman" w:hAnsiTheme="majorHAnsi" w:cs="Times New Roman"/>
      <w:b/>
      <w:bCs/>
      <w:color w:val="4F81BD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763BA6"/>
    <w:rPr>
      <w:rFonts w:asciiTheme="majorHAnsi" w:eastAsia="Times New Roman" w:hAnsiTheme="majorHAnsi" w:cs="Times New Roman"/>
      <w:b/>
      <w:bCs/>
      <w:color w:val="4F81BD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763BA6"/>
    <w:pPr>
      <w:widowControl w:val="0"/>
      <w:kinsoku w:val="0"/>
      <w:overflowPunct w:val="0"/>
      <w:autoSpaceDE w:val="0"/>
      <w:autoSpaceDN w:val="0"/>
      <w:adjustRightInd w:val="0"/>
      <w:spacing w:before="4" w:after="0" w:line="240" w:lineRule="auto"/>
    </w:pPr>
    <w:rPr>
      <w:rFonts w:eastAsia="Times New Roman" w:cs="Times New Roman"/>
      <w:color w:val="8064A2" w:themeColor="accent4"/>
      <w:sz w:val="20"/>
      <w:szCs w:val="17"/>
    </w:rPr>
  </w:style>
  <w:style w:type="character" w:customStyle="1" w:styleId="ui-provider">
    <w:name w:val="ui-provider"/>
    <w:basedOn w:val="DefaultParagraphFont"/>
    <w:rsid w:val="000A4680"/>
  </w:style>
  <w:style w:type="character" w:customStyle="1" w:styleId="Heading1Char">
    <w:name w:val="Heading 1 Char"/>
    <w:basedOn w:val="DefaultParagraphFont"/>
    <w:link w:val="Heading1"/>
    <w:uiPriority w:val="9"/>
    <w:rsid w:val="00D1084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1F549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21AF3"/>
    <w:pPr>
      <w:tabs>
        <w:tab w:val="center" w:pos="4680"/>
        <w:tab w:val="right" w:pos="9360"/>
      </w:tabs>
      <w:suppressAutoHyphens/>
      <w:spacing w:after="0" w:line="240" w:lineRule="auto"/>
    </w:pPr>
    <w:rPr>
      <w:rFonts w:ascii="Times New Roman" w:eastAsia="Times New Roman" w:hAnsi="Times New Roman" w:cs="Calibri"/>
      <w:sz w:val="24"/>
      <w:szCs w:val="24"/>
      <w:lang w:eastAsia="ar-SA"/>
    </w:rPr>
  </w:style>
  <w:style w:type="character" w:customStyle="1" w:styleId="HeaderChar">
    <w:name w:val="Header Char"/>
    <w:basedOn w:val="DefaultParagraphFont"/>
    <w:link w:val="Header"/>
    <w:uiPriority w:val="99"/>
    <w:rsid w:val="00221AF3"/>
    <w:rPr>
      <w:rFonts w:ascii="Times New Roman" w:eastAsia="Times New Roman" w:hAnsi="Times New Roman" w:cs="Calibri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0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0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0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5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7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32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3464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8774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61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9806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12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44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8987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242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5252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4129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53654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0157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0042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26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6395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3119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0001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81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56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0019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56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6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838750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97233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455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49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641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0178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3190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09903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8299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1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2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3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8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6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5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9420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5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3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198352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6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7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74717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5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5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7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84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179966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45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696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336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2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9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45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24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4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9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3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9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69693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3892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670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809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55096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5107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8155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11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050097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98882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629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425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0973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6086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4878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71993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45442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4461">
          <w:marLeft w:val="28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6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6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4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8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6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 /><Relationship Id="rId13" Type="http://schemas.openxmlformats.org/officeDocument/2006/relationships/theme" Target="theme/theme1.xml" /><Relationship Id="rId3" Type="http://schemas.openxmlformats.org/officeDocument/2006/relationships/customXml" Target="../customXml/item3.xml" /><Relationship Id="rId7" Type="http://schemas.openxmlformats.org/officeDocument/2006/relationships/settings" Target="settings.xml" /><Relationship Id="rId12" Type="http://schemas.openxmlformats.org/officeDocument/2006/relationships/fontTable" Target="fontTable.xml" /><Relationship Id="rId2" Type="http://schemas.openxmlformats.org/officeDocument/2006/relationships/customXml" Target="../customXml/item2.xml" /><Relationship Id="rId1" Type="http://schemas.openxmlformats.org/officeDocument/2006/relationships/customXml" Target="../customXml/item1.xml" /><Relationship Id="rId6" Type="http://schemas.openxmlformats.org/officeDocument/2006/relationships/styles" Target="styles.xml" /><Relationship Id="rId11" Type="http://schemas.openxmlformats.org/officeDocument/2006/relationships/footer" Target="footer1.xml" /><Relationship Id="rId5" Type="http://schemas.openxmlformats.org/officeDocument/2006/relationships/numbering" Target="numbering.xml" /><Relationship Id="rId10" Type="http://schemas.openxmlformats.org/officeDocument/2006/relationships/endnotes" Target="endnotes.xml" /><Relationship Id="rId4" Type="http://schemas.openxmlformats.org/officeDocument/2006/relationships/customXml" Target="../customXml/item4.xml" /><Relationship Id="rId9" Type="http://schemas.openxmlformats.org/officeDocument/2006/relationships/footnotes" Target="footnotes.xm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 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5C3575129F914E991385D47B8BF6B1" ma:contentTypeVersion="13" ma:contentTypeDescription="Create a new document." ma:contentTypeScope="" ma:versionID="7abe77f9c2e6ac86e37e6ae318ae0e15">
  <xsd:schema xmlns:xsd="http://www.w3.org/2001/XMLSchema" xmlns:xs="http://www.w3.org/2001/XMLSchema" xmlns:p="http://schemas.microsoft.com/office/2006/metadata/properties" xmlns:ns3="3210b0b4-f726-47ca-ba37-84b6f8667654" xmlns:ns4="ece9d0cb-6af2-498d-a14a-bbda4974030a" targetNamespace="http://schemas.microsoft.com/office/2006/metadata/properties" ma:root="true" ma:fieldsID="68389ca802ca4e32a72cb50d315b9710" ns3:_="" ns4:_="">
    <xsd:import namespace="3210b0b4-f726-47ca-ba37-84b6f8667654"/>
    <xsd:import namespace="ece9d0cb-6af2-498d-a14a-bbda4974030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10b0b4-f726-47ca-ba37-84b6f866765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9d0cb-6af2-498d-a14a-bbda497403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3DB99BC-D2B0-4054-9619-4237D2030540}">
  <ds:schemaRefs>
    <ds:schemaRef ds:uri="http://schemas.microsoft.com/office/2006/metadata/properties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7B22910E-ED28-4006-888E-0EDB93750B9E}">
  <ds:schemaRefs>
    <ds:schemaRef ds:uri="http://schemas.openxmlformats.org/officeDocument/2006/bibliography"/>
    <ds:schemaRef ds:uri="http://www.w3.org/2000/xmlns/"/>
  </ds:schemaRefs>
</ds:datastoreItem>
</file>

<file path=customXml/itemProps3.xml><?xml version="1.0" encoding="utf-8"?>
<ds:datastoreItem xmlns:ds="http://schemas.openxmlformats.org/officeDocument/2006/customXml" ds:itemID="{BBB3721F-3630-479C-9319-807BEE430EF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8A76874-0748-43AD-8021-69EE0028D011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3210b0b4-f726-47ca-ba37-84b6f8667654"/>
    <ds:schemaRef ds:uri="ece9d0cb-6af2-498d-a14a-bbda497403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3</Words>
  <Characters>503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edge India Limited</Company>
  <LinksUpToDate>false</LinksUpToDate>
  <CharactersWithSpaces>5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 Arora</dc:creator>
  <cp:lastModifiedBy>Kamalika Shaw</cp:lastModifiedBy>
  <cp:revision>2</cp:revision>
  <cp:lastPrinted>2022-02-26T07:36:00Z</cp:lastPrinted>
  <dcterms:created xsi:type="dcterms:W3CDTF">2023-09-12T10:28:00Z</dcterms:created>
  <dcterms:modified xsi:type="dcterms:W3CDTF">2023-09-12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5C3575129F914E991385D47B8BF6B1</vt:lpwstr>
  </property>
</Properties>
</file>